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77DB9C" w14:textId="59FBF928" w:rsidR="00EF2E9E" w:rsidRPr="00C92076" w:rsidRDefault="00AD5D24" w:rsidP="00E4264F">
      <w:pPr>
        <w:ind w:left="284"/>
      </w:pPr>
      <w:r w:rsidRPr="00A8081D">
        <w:rPr>
          <w:noProof/>
        </w:rPr>
        <w:drawing>
          <wp:anchor distT="0" distB="0" distL="114300" distR="114300" simplePos="0" relativeHeight="251734528" behindDoc="0" locked="0" layoutInCell="1" allowOverlap="1" wp14:anchorId="02B89420" wp14:editId="722F769F">
            <wp:simplePos x="0" y="0"/>
            <wp:positionH relativeFrom="column">
              <wp:posOffset>4297680</wp:posOffset>
            </wp:positionH>
            <wp:positionV relativeFrom="paragraph">
              <wp:posOffset>-3175</wp:posOffset>
            </wp:positionV>
            <wp:extent cx="1321435" cy="1255395"/>
            <wp:effectExtent l="0" t="0" r="0" b="1905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1435" cy="1255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91990">
        <w:rPr>
          <w:noProof/>
        </w:rPr>
        <mc:AlternateContent>
          <mc:Choice Requires="wps">
            <w:drawing>
              <wp:inline distT="0" distB="0" distL="0" distR="0" wp14:anchorId="08F53C95" wp14:editId="780E49FA">
                <wp:extent cx="1282262" cy="360000"/>
                <wp:effectExtent l="0" t="0" r="13335" b="21590"/>
                <wp:docPr id="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2262" cy="3600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97D0C5" w14:textId="71D66FA1" w:rsidR="00491990" w:rsidRPr="007B1372" w:rsidRDefault="00491990" w:rsidP="00491990">
                            <w:pPr>
                              <w:ind w:left="0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7B1372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Easy Rea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8F53C9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100.9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" fillcolor="#243f60 [1604]">
                <v:textbox>
                  <w:txbxContent>
                    <w:p w14:paraId="4F97D0C5" w14:textId="71D66FA1" w:rsidR="00491990" w:rsidRPr="007B1372" w:rsidRDefault="00491990" w:rsidP="00491990">
                      <w:pPr>
                        <w:ind w:left="0"/>
                        <w:rPr>
                          <w:b/>
                          <w:bCs/>
                          <w:color w:val="FFFFFF" w:themeColor="background1"/>
                        </w:rPr>
                      </w:pPr>
                      <w:r w:rsidRPr="007B1372">
                        <w:rPr>
                          <w:b/>
                          <w:bCs/>
                          <w:color w:val="FFFFFF" w:themeColor="background1"/>
                        </w:rPr>
                        <w:t>Easy Read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A8081D" w:rsidRPr="00A8081D">
        <w:rPr>
          <w:noProof/>
        </w:rPr>
        <mc:AlternateContent>
          <mc:Choice Requires="wps">
            <w:drawing>
              <wp:anchor distT="0" distB="0" distL="114300" distR="114300" simplePos="0" relativeHeight="251598336" behindDoc="1" locked="0" layoutInCell="1" allowOverlap="1" wp14:anchorId="193E77B1" wp14:editId="42E706E9">
                <wp:simplePos x="0" y="0"/>
                <wp:positionH relativeFrom="column">
                  <wp:posOffset>4176215</wp:posOffset>
                </wp:positionH>
                <wp:positionV relativeFrom="paragraph">
                  <wp:posOffset>-619893</wp:posOffset>
                </wp:positionV>
                <wp:extent cx="1588800" cy="2434856"/>
                <wp:effectExtent l="0" t="0" r="0" b="3810"/>
                <wp:wrapNone/>
                <wp:docPr id="12" name="Rectangle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8800" cy="2434856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43AED9D" id="Rectangle 12" o:spid="_x0000_s1026" alt="&quot;&quot;" style="position:absolute;margin-left:328.85pt;margin-top:-48.8pt;width:125.1pt;height:191.7pt;z-index:-251718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" fillcolor="#002060" stroked="f" strokeweight="2pt"/>
            </w:pict>
          </mc:Fallback>
        </mc:AlternateContent>
      </w:r>
    </w:p>
    <w:p w14:paraId="0F77DB9D" w14:textId="5F1F307E" w:rsidR="00EF2E9E" w:rsidRPr="00C92076" w:rsidRDefault="00EF2E9E" w:rsidP="0008076F"/>
    <w:p w14:paraId="0F77DB9E" w14:textId="6BB80305" w:rsidR="00C16DB7" w:rsidRDefault="00F36AD0" w:rsidP="0008076F">
      <w:pPr>
        <w:pStyle w:val="Heading1"/>
      </w:pPr>
      <w:r>
        <w:tab/>
      </w:r>
    </w:p>
    <w:p w14:paraId="39290ED8" w14:textId="750818F9" w:rsidR="000D6915" w:rsidRPr="003B404D" w:rsidRDefault="000D6915" w:rsidP="003B404D">
      <w:pPr>
        <w:pStyle w:val="DocTitle"/>
      </w:pPr>
      <w:r w:rsidRPr="003B404D">
        <w:t xml:space="preserve">LGBTQ+ </w:t>
      </w:r>
      <w:r w:rsidRPr="003B404D">
        <w:rPr>
          <w:rStyle w:val="DocTitleChar"/>
          <w:b/>
          <w:bCs/>
        </w:rPr>
        <w:t>action</w:t>
      </w:r>
      <w:r w:rsidRPr="003B404D">
        <w:t xml:space="preserve"> plan</w:t>
      </w:r>
    </w:p>
    <w:p w14:paraId="772B59B2" w14:textId="66FAD1DD" w:rsidR="000D6915" w:rsidRPr="00182A0F" w:rsidRDefault="00CC4D47" w:rsidP="00E4264F">
      <w:pPr>
        <w:ind w:left="0"/>
        <w:rPr>
          <w:b/>
          <w:bCs/>
          <w:color w:val="FF0000"/>
          <w:sz w:val="48"/>
          <w:szCs w:val="48"/>
        </w:rPr>
      </w:pPr>
      <w:r w:rsidRPr="00182A0F">
        <w:rPr>
          <w:b/>
          <w:bCs/>
          <w:color w:val="FF0000"/>
          <w:sz w:val="48"/>
          <w:szCs w:val="48"/>
        </w:rPr>
        <w:t>Response Form</w:t>
      </w:r>
    </w:p>
    <w:p w14:paraId="0F77DBA4" w14:textId="1D8CB910" w:rsidR="00EF2E9E" w:rsidRPr="00BA6B09" w:rsidRDefault="00CC4D47" w:rsidP="00E4264F">
      <w:pPr>
        <w:ind w:left="0"/>
        <w:rPr>
          <w:b/>
          <w:bCs/>
          <w:sz w:val="40"/>
          <w:szCs w:val="40"/>
        </w:rPr>
      </w:pPr>
      <w:r w:rsidRPr="00BA6B09">
        <w:rPr>
          <w:b/>
          <w:bCs/>
        </w:rPr>
        <w:t>Please send this form back to us by 22 October 2021</w:t>
      </w:r>
    </w:p>
    <w:p w14:paraId="0F77DBAE" w14:textId="795A4817" w:rsidR="00516F9C" w:rsidRPr="00CC4D47" w:rsidRDefault="00CC4D47" w:rsidP="007B1372">
      <w:pPr>
        <w:ind w:left="1276"/>
      </w:pPr>
      <w:r>
        <w:rPr>
          <w:noProof/>
        </w:rPr>
        <w:drawing>
          <wp:inline distT="0" distB="0" distL="0" distR="0" wp14:anchorId="7D1BEC39" wp14:editId="0F952980">
            <wp:extent cx="4368800" cy="4368800"/>
            <wp:effectExtent l="0" t="0" r="0" b="0"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6405" cy="4386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7DBAF" w14:textId="77777777" w:rsidR="00516F9C" w:rsidRDefault="00516F9C" w:rsidP="0008076F">
      <w:pPr>
        <w:rPr>
          <w:lang w:eastAsia="en-GB"/>
        </w:rPr>
      </w:pPr>
    </w:p>
    <w:p w14:paraId="12DDBDBC" w14:textId="77777777" w:rsidR="00505022" w:rsidRDefault="00505022" w:rsidP="0008076F">
      <w:pPr>
        <w:rPr>
          <w:lang w:eastAsia="en-GB"/>
        </w:rPr>
      </w:pPr>
    </w:p>
    <w:p w14:paraId="0F77DBB0" w14:textId="3364010D" w:rsidR="0095116C" w:rsidRPr="009E5C36" w:rsidRDefault="0095116C" w:rsidP="00BA6B09">
      <w:pPr>
        <w:ind w:left="0"/>
        <w:rPr>
          <w:color w:val="000000" w:themeColor="text1"/>
          <w:lang w:eastAsia="en-GB"/>
        </w:rPr>
      </w:pPr>
      <w:r w:rsidRPr="00C92076">
        <w:rPr>
          <w:lang w:eastAsia="en-GB"/>
        </w:rPr>
        <w:t>This</w:t>
      </w:r>
      <w:r w:rsidR="00650A97">
        <w:rPr>
          <w:lang w:eastAsia="en-GB"/>
        </w:rPr>
        <w:t xml:space="preserve"> document was written by </w:t>
      </w:r>
      <w:r w:rsidR="000D6915">
        <w:rPr>
          <w:b/>
          <w:lang w:eastAsia="en-GB"/>
        </w:rPr>
        <w:t>Welsh Government</w:t>
      </w:r>
      <w:r w:rsidR="00650A97">
        <w:rPr>
          <w:lang w:eastAsia="en-GB"/>
        </w:rPr>
        <w:t>. It</w:t>
      </w:r>
      <w:r w:rsidR="002425D2">
        <w:rPr>
          <w:lang w:eastAsia="en-GB"/>
        </w:rPr>
        <w:t xml:space="preserve"> is an easy r</w:t>
      </w:r>
      <w:r w:rsidRPr="00C92076">
        <w:rPr>
          <w:lang w:eastAsia="en-GB"/>
        </w:rPr>
        <w:t>ead version o</w:t>
      </w:r>
      <w:r w:rsidR="00650A97">
        <w:rPr>
          <w:color w:val="000000" w:themeColor="text1"/>
          <w:lang w:eastAsia="en-GB"/>
        </w:rPr>
        <w:t>f</w:t>
      </w:r>
      <w:r w:rsidR="00516F9C">
        <w:rPr>
          <w:color w:val="000000" w:themeColor="text1"/>
          <w:lang w:eastAsia="en-GB"/>
        </w:rPr>
        <w:t xml:space="preserve"> </w:t>
      </w:r>
      <w:r w:rsidRPr="00C92076">
        <w:rPr>
          <w:b/>
          <w:bCs/>
          <w:color w:val="000000" w:themeColor="text1"/>
        </w:rPr>
        <w:t>‘</w:t>
      </w:r>
      <w:r w:rsidR="000D6915">
        <w:rPr>
          <w:b/>
          <w:bCs/>
          <w:color w:val="000000" w:themeColor="text1"/>
        </w:rPr>
        <w:t>LGBTQ+ Action Plan Consultation</w:t>
      </w:r>
      <w:r w:rsidR="00516F9C">
        <w:rPr>
          <w:b/>
          <w:bCs/>
          <w:color w:val="000000" w:themeColor="text1"/>
        </w:rPr>
        <w:t>’</w:t>
      </w:r>
      <w:r w:rsidRPr="00C92076">
        <w:rPr>
          <w:b/>
          <w:color w:val="000000" w:themeColor="text1"/>
        </w:rPr>
        <w:t>.</w:t>
      </w:r>
    </w:p>
    <w:p w14:paraId="0F77DBB1" w14:textId="77777777" w:rsidR="00EF2E9E" w:rsidRPr="00C92076" w:rsidRDefault="00EF2E9E" w:rsidP="0008076F"/>
    <w:p w14:paraId="0F77DBCB" w14:textId="06C4C0B4" w:rsidR="00516F9C" w:rsidRPr="00BA6B09" w:rsidRDefault="000D6915" w:rsidP="00BA6B09">
      <w:pPr>
        <w:ind w:left="0"/>
        <w:rPr>
          <w:b/>
          <w:bCs/>
        </w:rPr>
      </w:pPr>
      <w:r w:rsidRPr="00BA6B09">
        <w:rPr>
          <w:b/>
          <w:bCs/>
        </w:rPr>
        <w:t>July</w:t>
      </w:r>
      <w:r w:rsidR="00F1592F" w:rsidRPr="00BA6B09">
        <w:rPr>
          <w:b/>
          <w:bCs/>
        </w:rPr>
        <w:t xml:space="preserve"> 202</w:t>
      </w:r>
      <w:r w:rsidR="00505022" w:rsidRPr="00BA6B09">
        <w:rPr>
          <w:b/>
          <w:bCs/>
        </w:rPr>
        <w:t>1</w:t>
      </w:r>
    </w:p>
    <w:p w14:paraId="5C8BD4E6" w14:textId="05F2F3DF" w:rsidR="00184E38" w:rsidRPr="003B404D" w:rsidRDefault="009C6D9E" w:rsidP="001362DF">
      <w:pPr>
        <w:pStyle w:val="Heading1"/>
        <w:ind w:left="142"/>
        <w:rPr>
          <w:color w:val="FFFFFF" w:themeColor="background1"/>
        </w:rPr>
      </w:pPr>
      <w:r>
        <w:rPr>
          <w:noProof/>
          <w:color w:val="FFFFFF" w:themeColor="background1"/>
        </w:rPr>
        <w:lastRenderedPageBreak/>
        <mc:AlternateContent>
          <mc:Choice Requires="wps">
            <w:drawing>
              <wp:anchor distT="0" distB="0" distL="114300" distR="114300" simplePos="0" relativeHeight="251720705" behindDoc="1" locked="0" layoutInCell="1" allowOverlap="1" wp14:anchorId="54825E98" wp14:editId="177D6798">
                <wp:simplePos x="0" y="0"/>
                <wp:positionH relativeFrom="column">
                  <wp:posOffset>0</wp:posOffset>
                </wp:positionH>
                <wp:positionV relativeFrom="paragraph">
                  <wp:posOffset>6153</wp:posOffset>
                </wp:positionV>
                <wp:extent cx="5696607" cy="420414"/>
                <wp:effectExtent l="0" t="0" r="0" b="0"/>
                <wp:wrapNone/>
                <wp:docPr id="61" name="Rectangle 6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6607" cy="420414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6837C76" id="Rectangle 61" o:spid="_x0000_s1026" alt="&quot;&quot;" style="position:absolute;margin-left:0;margin-top:.5pt;width:448.55pt;height:33.1pt;z-index:-25159577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" fillcolor="#002060" stroked="f" strokeweight="2pt"/>
            </w:pict>
          </mc:Fallback>
        </mc:AlternateContent>
      </w:r>
      <w:r w:rsidR="00184E38" w:rsidRPr="003B404D">
        <w:rPr>
          <w:color w:val="FFFFFF" w:themeColor="background1"/>
        </w:rPr>
        <w:t>Introduction</w:t>
      </w:r>
    </w:p>
    <w:p w14:paraId="7B736A08" w14:textId="33CCA8D1" w:rsidR="00184E38" w:rsidRDefault="00184E38" w:rsidP="000D2E87">
      <w:pPr>
        <w:ind w:left="0"/>
        <w:rPr>
          <w:b/>
          <w:bCs/>
        </w:rPr>
      </w:pPr>
      <w:r>
        <w:t xml:space="preserve">These questions are about our ideas in our </w:t>
      </w:r>
      <w:r w:rsidRPr="008A063C">
        <w:rPr>
          <w:b/>
          <w:bCs/>
          <w:color w:val="0070C0"/>
        </w:rPr>
        <w:t>LGBTQ+</w:t>
      </w:r>
      <w:r w:rsidRPr="008A063C">
        <w:rPr>
          <w:color w:val="0070C0"/>
        </w:rPr>
        <w:t xml:space="preserve"> </w:t>
      </w:r>
      <w:r w:rsidRPr="008A063C">
        <w:rPr>
          <w:b/>
          <w:bCs/>
        </w:rPr>
        <w:t>Action Plan</w:t>
      </w:r>
    </w:p>
    <w:p w14:paraId="4D75350A" w14:textId="761E10BB" w:rsidR="00583FA2" w:rsidRDefault="00583FA2" w:rsidP="000D2E87">
      <w:pPr>
        <w:ind w:left="0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02432" behindDoc="1" locked="0" layoutInCell="1" allowOverlap="1" wp14:anchorId="7C0732ED" wp14:editId="3552198C">
                <wp:simplePos x="0" y="0"/>
                <wp:positionH relativeFrom="margin">
                  <wp:align>right</wp:align>
                </wp:positionH>
                <wp:positionV relativeFrom="paragraph">
                  <wp:posOffset>253343</wp:posOffset>
                </wp:positionV>
                <wp:extent cx="5728138" cy="7314937"/>
                <wp:effectExtent l="0" t="0" r="6350" b="63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8138" cy="7314937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254DC2" id="Rectangle 2" o:spid="_x0000_s1026" alt="&quot;&quot;" style="position:absolute;margin-left:399.85pt;margin-top:19.95pt;width:451.05pt;height:8in;z-index:-2517140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" fillcolor="#f2f2f2 [3052]" stroked="f" strokeweight="2pt">
                <w10:wrap anchorx="margin"/>
              </v:rect>
            </w:pict>
          </mc:Fallback>
        </mc:AlternateContent>
      </w:r>
    </w:p>
    <w:p w14:paraId="15B7C1C6" w14:textId="7C9EE0AC" w:rsidR="00184E38" w:rsidRPr="002660DB" w:rsidRDefault="00184E38" w:rsidP="001362DF">
      <w:pPr>
        <w:ind w:left="284" w:right="379"/>
      </w:pPr>
      <w:r w:rsidRPr="002660DB">
        <w:t xml:space="preserve">LGBTQ+ stands for Lesbian, Gay, Bisexual, Transgender, Queer or Questioning and others. </w:t>
      </w:r>
    </w:p>
    <w:p w14:paraId="45918EFD" w14:textId="77777777" w:rsidR="00184E38" w:rsidRPr="002660DB" w:rsidRDefault="00184E38" w:rsidP="001362DF">
      <w:pPr>
        <w:ind w:left="284" w:right="379"/>
      </w:pPr>
      <w:r w:rsidRPr="002660DB">
        <w:t xml:space="preserve">This is a community of people who share experiences because of who they are and who they love: </w:t>
      </w:r>
    </w:p>
    <w:p w14:paraId="7C275360" w14:textId="77777777" w:rsidR="00184E38" w:rsidRPr="002660DB" w:rsidRDefault="00184E38" w:rsidP="001362DF">
      <w:pPr>
        <w:pStyle w:val="ListParagraph"/>
        <w:numPr>
          <w:ilvl w:val="0"/>
          <w:numId w:val="25"/>
        </w:numPr>
        <w:ind w:left="1003" w:right="379" w:hanging="357"/>
        <w:contextualSpacing w:val="0"/>
      </w:pPr>
      <w:r w:rsidRPr="000D2E87">
        <w:rPr>
          <w:b/>
          <w:bCs/>
          <w:color w:val="006DBF"/>
        </w:rPr>
        <w:t xml:space="preserve">Lesbians </w:t>
      </w:r>
      <w:r w:rsidRPr="002660DB">
        <w:t>are</w:t>
      </w:r>
      <w:r>
        <w:t xml:space="preserve"> </w:t>
      </w:r>
      <w:r w:rsidRPr="002660DB">
        <w:t>women</w:t>
      </w:r>
      <w:r>
        <w:t xml:space="preserve"> </w:t>
      </w:r>
      <w:r w:rsidRPr="002660DB">
        <w:t>who</w:t>
      </w:r>
      <w:r>
        <w:t xml:space="preserve"> </w:t>
      </w:r>
      <w:r w:rsidRPr="002660DB">
        <w:t>are</w:t>
      </w:r>
      <w:r>
        <w:t xml:space="preserve"> </w:t>
      </w:r>
      <w:r w:rsidRPr="002660DB">
        <w:t>attracted</w:t>
      </w:r>
      <w:r>
        <w:t xml:space="preserve"> </w:t>
      </w:r>
      <w:r w:rsidRPr="002660DB">
        <w:t>to</w:t>
      </w:r>
      <w:r>
        <w:t xml:space="preserve"> </w:t>
      </w:r>
      <w:r w:rsidRPr="002660DB">
        <w:t>other</w:t>
      </w:r>
      <w:r>
        <w:t xml:space="preserve"> </w:t>
      </w:r>
      <w:r w:rsidRPr="002660DB">
        <w:t xml:space="preserve">women. </w:t>
      </w:r>
    </w:p>
    <w:p w14:paraId="0BB6976B" w14:textId="77777777" w:rsidR="00184E38" w:rsidRPr="002660DB" w:rsidRDefault="00184E38" w:rsidP="001362DF">
      <w:pPr>
        <w:pStyle w:val="ListParagraph"/>
        <w:numPr>
          <w:ilvl w:val="0"/>
          <w:numId w:val="25"/>
        </w:numPr>
        <w:ind w:left="1003" w:right="379" w:hanging="357"/>
        <w:contextualSpacing w:val="0"/>
      </w:pPr>
      <w:r w:rsidRPr="000D2E87">
        <w:rPr>
          <w:b/>
          <w:bCs/>
          <w:color w:val="006DBF"/>
        </w:rPr>
        <w:t xml:space="preserve">Gay </w:t>
      </w:r>
      <w:r w:rsidRPr="002660DB">
        <w:t>men</w:t>
      </w:r>
      <w:r>
        <w:t xml:space="preserve"> </w:t>
      </w:r>
      <w:r w:rsidRPr="002660DB">
        <w:t>are</w:t>
      </w:r>
      <w:r>
        <w:t xml:space="preserve"> </w:t>
      </w:r>
      <w:r w:rsidRPr="002660DB">
        <w:t>men</w:t>
      </w:r>
      <w:r>
        <w:t xml:space="preserve"> </w:t>
      </w:r>
      <w:r w:rsidRPr="002660DB">
        <w:t>attracted</w:t>
      </w:r>
      <w:r>
        <w:t xml:space="preserve"> </w:t>
      </w:r>
      <w:r w:rsidRPr="002660DB">
        <w:t>to</w:t>
      </w:r>
      <w:r>
        <w:t xml:space="preserve"> </w:t>
      </w:r>
      <w:r w:rsidRPr="002660DB">
        <w:t>other</w:t>
      </w:r>
      <w:r>
        <w:t xml:space="preserve"> </w:t>
      </w:r>
      <w:r w:rsidRPr="002660DB">
        <w:t xml:space="preserve">men. </w:t>
      </w:r>
    </w:p>
    <w:p w14:paraId="76DB9BFD" w14:textId="77777777" w:rsidR="00184E38" w:rsidRPr="002660DB" w:rsidRDefault="00184E38" w:rsidP="001362DF">
      <w:pPr>
        <w:pStyle w:val="ListParagraph"/>
        <w:numPr>
          <w:ilvl w:val="0"/>
          <w:numId w:val="25"/>
        </w:numPr>
        <w:ind w:left="1003" w:right="379" w:hanging="357"/>
        <w:contextualSpacing w:val="0"/>
      </w:pPr>
      <w:r w:rsidRPr="000D2E87">
        <w:rPr>
          <w:b/>
          <w:bCs/>
          <w:color w:val="006DBF"/>
        </w:rPr>
        <w:t xml:space="preserve">Bisexual </w:t>
      </w:r>
      <w:r w:rsidRPr="002660DB">
        <w:t>people</w:t>
      </w:r>
      <w:r>
        <w:t xml:space="preserve"> </w:t>
      </w:r>
      <w:r w:rsidRPr="002660DB">
        <w:t>are</w:t>
      </w:r>
      <w:r>
        <w:t xml:space="preserve"> </w:t>
      </w:r>
      <w:r w:rsidRPr="002660DB">
        <w:t>people</w:t>
      </w:r>
      <w:r>
        <w:t xml:space="preserve"> </w:t>
      </w:r>
      <w:r w:rsidRPr="002660DB">
        <w:t>who</w:t>
      </w:r>
      <w:r>
        <w:t xml:space="preserve"> </w:t>
      </w:r>
      <w:r w:rsidRPr="002660DB">
        <w:t>are</w:t>
      </w:r>
      <w:r>
        <w:t xml:space="preserve"> </w:t>
      </w:r>
      <w:r w:rsidRPr="002660DB">
        <w:t>attracted</w:t>
      </w:r>
      <w:r>
        <w:t xml:space="preserve"> </w:t>
      </w:r>
      <w:r w:rsidRPr="002660DB">
        <w:t>to</w:t>
      </w:r>
      <w:r>
        <w:t xml:space="preserve"> </w:t>
      </w:r>
      <w:r w:rsidRPr="002660DB">
        <w:t xml:space="preserve">both men and women. </w:t>
      </w:r>
    </w:p>
    <w:p w14:paraId="61FC3AFC" w14:textId="77777777" w:rsidR="00184E38" w:rsidRPr="002660DB" w:rsidRDefault="00184E38" w:rsidP="001362DF">
      <w:pPr>
        <w:pStyle w:val="ListParagraph"/>
        <w:numPr>
          <w:ilvl w:val="0"/>
          <w:numId w:val="25"/>
        </w:numPr>
        <w:ind w:left="1003" w:right="379" w:hanging="357"/>
        <w:contextualSpacing w:val="0"/>
      </w:pPr>
      <w:r w:rsidRPr="000D2E87">
        <w:rPr>
          <w:b/>
          <w:bCs/>
          <w:color w:val="006DBF"/>
        </w:rPr>
        <w:t xml:space="preserve">Transgender </w:t>
      </w:r>
      <w:r w:rsidRPr="002660DB">
        <w:t>people</w:t>
      </w:r>
      <w:r>
        <w:t xml:space="preserve"> </w:t>
      </w:r>
      <w:r w:rsidRPr="002660DB">
        <w:t>are</w:t>
      </w:r>
      <w:r>
        <w:t xml:space="preserve"> </w:t>
      </w:r>
      <w:r w:rsidRPr="002660DB">
        <w:t>people</w:t>
      </w:r>
      <w:r>
        <w:t xml:space="preserve"> </w:t>
      </w:r>
      <w:r w:rsidRPr="002660DB">
        <w:t>who</w:t>
      </w:r>
      <w:r>
        <w:t xml:space="preserve"> </w:t>
      </w:r>
      <w:r w:rsidRPr="002660DB">
        <w:t>are</w:t>
      </w:r>
      <w:r>
        <w:t xml:space="preserve"> </w:t>
      </w:r>
      <w:r w:rsidRPr="002660DB">
        <w:t>born</w:t>
      </w:r>
      <w:r>
        <w:t xml:space="preserve"> </w:t>
      </w:r>
      <w:r w:rsidRPr="002660DB">
        <w:t>as</w:t>
      </w:r>
      <w:r>
        <w:t xml:space="preserve"> </w:t>
      </w:r>
      <w:r w:rsidRPr="002660DB">
        <w:t>one</w:t>
      </w:r>
      <w:r>
        <w:t xml:space="preserve"> </w:t>
      </w:r>
      <w:r w:rsidRPr="002660DB">
        <w:t xml:space="preserve">sex but are the other sex. For </w:t>
      </w:r>
      <w:proofErr w:type="gramStart"/>
      <w:r w:rsidRPr="002660DB">
        <w:t>example</w:t>
      </w:r>
      <w:proofErr w:type="gramEnd"/>
      <w:r w:rsidRPr="002660DB">
        <w:t xml:space="preserve"> a person who looks like a man may be a woman on the inside. </w:t>
      </w:r>
    </w:p>
    <w:p w14:paraId="246FBBFA" w14:textId="77777777" w:rsidR="00184E38" w:rsidRPr="002660DB" w:rsidRDefault="00184E38" w:rsidP="001362DF">
      <w:pPr>
        <w:pStyle w:val="ListParagraph"/>
        <w:numPr>
          <w:ilvl w:val="0"/>
          <w:numId w:val="25"/>
        </w:numPr>
        <w:ind w:left="1003" w:right="379" w:hanging="357"/>
        <w:contextualSpacing w:val="0"/>
      </w:pPr>
      <w:r w:rsidRPr="002660DB">
        <w:t>Even</w:t>
      </w:r>
      <w:r>
        <w:t xml:space="preserve"> </w:t>
      </w:r>
      <w:r w:rsidRPr="002660DB">
        <w:t>though</w:t>
      </w:r>
      <w:r>
        <w:t xml:space="preserve"> </w:t>
      </w:r>
      <w:r w:rsidRPr="000D2E87">
        <w:rPr>
          <w:b/>
          <w:bCs/>
          <w:color w:val="006DBF"/>
        </w:rPr>
        <w:t xml:space="preserve">Queer </w:t>
      </w:r>
      <w:r w:rsidRPr="002660DB">
        <w:t>has</w:t>
      </w:r>
      <w:r>
        <w:t xml:space="preserve"> </w:t>
      </w:r>
      <w:r w:rsidRPr="002660DB">
        <w:t>been</w:t>
      </w:r>
      <w:r>
        <w:t xml:space="preserve"> </w:t>
      </w:r>
      <w:r w:rsidRPr="002660DB">
        <w:t>used</w:t>
      </w:r>
      <w:r>
        <w:t xml:space="preserve"> </w:t>
      </w:r>
      <w:r w:rsidRPr="002660DB">
        <w:t>as</w:t>
      </w:r>
      <w:r>
        <w:t xml:space="preserve"> </w:t>
      </w:r>
      <w:r w:rsidRPr="002660DB">
        <w:t>a</w:t>
      </w:r>
      <w:r>
        <w:t xml:space="preserve"> </w:t>
      </w:r>
      <w:r w:rsidRPr="002660DB">
        <w:t>bad</w:t>
      </w:r>
      <w:r>
        <w:t xml:space="preserve"> </w:t>
      </w:r>
      <w:r w:rsidRPr="002660DB">
        <w:t xml:space="preserve">word against </w:t>
      </w:r>
      <w:r w:rsidRPr="000D2E87">
        <w:rPr>
          <w:b/>
          <w:bCs/>
          <w:color w:val="006DBF"/>
        </w:rPr>
        <w:t xml:space="preserve">LGBTQ+ </w:t>
      </w:r>
      <w:r w:rsidRPr="002660DB">
        <w:t xml:space="preserve">people, some people have started to use it in a positive way for when they feel that words like straight, </w:t>
      </w:r>
      <w:proofErr w:type="gramStart"/>
      <w:r w:rsidRPr="000D2E87">
        <w:rPr>
          <w:b/>
          <w:bCs/>
          <w:color w:val="006DBF"/>
        </w:rPr>
        <w:t>gay</w:t>
      </w:r>
      <w:proofErr w:type="gramEnd"/>
      <w:r w:rsidRPr="000D2E87">
        <w:rPr>
          <w:b/>
          <w:bCs/>
          <w:color w:val="006DBF"/>
        </w:rPr>
        <w:t xml:space="preserve"> </w:t>
      </w:r>
      <w:r w:rsidRPr="002660DB">
        <w:t xml:space="preserve">and </w:t>
      </w:r>
      <w:r w:rsidRPr="000D2E87">
        <w:rPr>
          <w:b/>
          <w:bCs/>
          <w:color w:val="006DBF"/>
        </w:rPr>
        <w:t xml:space="preserve">lesbian </w:t>
      </w:r>
      <w:r w:rsidRPr="002660DB">
        <w:t xml:space="preserve">do not really describe them. </w:t>
      </w:r>
    </w:p>
    <w:p w14:paraId="6D8B24E8" w14:textId="77777777" w:rsidR="00184E38" w:rsidRPr="00A8081D" w:rsidRDefault="00184E38" w:rsidP="001362DF">
      <w:pPr>
        <w:pStyle w:val="ListParagraph"/>
        <w:numPr>
          <w:ilvl w:val="0"/>
          <w:numId w:val="25"/>
        </w:numPr>
        <w:ind w:left="1003" w:right="379" w:hanging="357"/>
        <w:contextualSpacing w:val="0"/>
      </w:pPr>
      <w:r w:rsidRPr="000D2E87">
        <w:rPr>
          <w:b/>
          <w:bCs/>
          <w:color w:val="006DBF"/>
        </w:rPr>
        <w:t xml:space="preserve">Questioning </w:t>
      </w:r>
      <w:r w:rsidRPr="002660DB">
        <w:t>is</w:t>
      </w:r>
      <w:r>
        <w:t xml:space="preserve"> </w:t>
      </w:r>
      <w:r w:rsidRPr="002660DB">
        <w:t>for</w:t>
      </w:r>
      <w:r>
        <w:t xml:space="preserve"> </w:t>
      </w:r>
      <w:r w:rsidRPr="002660DB">
        <w:t>people</w:t>
      </w:r>
      <w:r>
        <w:t xml:space="preserve"> </w:t>
      </w:r>
      <w:r w:rsidRPr="002660DB">
        <w:t>who</w:t>
      </w:r>
      <w:r>
        <w:t xml:space="preserve"> </w:t>
      </w:r>
      <w:r w:rsidRPr="002660DB">
        <w:t>are</w:t>
      </w:r>
      <w:r>
        <w:t xml:space="preserve"> </w:t>
      </w:r>
      <w:r w:rsidRPr="002660DB">
        <w:t>still</w:t>
      </w:r>
      <w:r>
        <w:t xml:space="preserve"> </w:t>
      </w:r>
      <w:r w:rsidRPr="002660DB">
        <w:t>figuring</w:t>
      </w:r>
      <w:r>
        <w:t xml:space="preserve"> </w:t>
      </w:r>
      <w:r w:rsidRPr="002660DB">
        <w:t>out</w:t>
      </w:r>
      <w:r>
        <w:t xml:space="preserve"> </w:t>
      </w:r>
      <w:r w:rsidRPr="002660DB">
        <w:t xml:space="preserve">who they are and how they identify. </w:t>
      </w:r>
    </w:p>
    <w:p w14:paraId="05FE205B" w14:textId="77777777" w:rsidR="00F164A0" w:rsidRDefault="00F164A0" w:rsidP="0008076F">
      <w:pPr>
        <w:rPr>
          <w:rFonts w:eastAsiaTheme="majorEastAsia" w:cstheme="majorBidi"/>
          <w:sz w:val="48"/>
          <w:szCs w:val="28"/>
        </w:rPr>
      </w:pPr>
      <w:r>
        <w:br w:type="page"/>
      </w:r>
    </w:p>
    <w:p w14:paraId="0E13D63D" w14:textId="5D5C45C1" w:rsidR="00184E38" w:rsidRPr="001362DF" w:rsidRDefault="001362DF" w:rsidP="001362DF">
      <w:pPr>
        <w:pStyle w:val="Heading1"/>
        <w:ind w:left="0"/>
        <w:rPr>
          <w:color w:val="FFFFFF" w:themeColor="background1"/>
        </w:rPr>
      </w:pPr>
      <w:r>
        <w:rPr>
          <w:noProof/>
          <w:color w:val="FFFFFF" w:themeColor="background1"/>
        </w:rPr>
        <w:lastRenderedPageBreak/>
        <mc:AlternateContent>
          <mc:Choice Requires="wps">
            <w:drawing>
              <wp:anchor distT="0" distB="0" distL="114300" distR="114300" simplePos="0" relativeHeight="251703808" behindDoc="1" locked="0" layoutInCell="1" allowOverlap="1" wp14:anchorId="0490E2E9" wp14:editId="3E0D4363">
                <wp:simplePos x="0" y="0"/>
                <wp:positionH relativeFrom="column">
                  <wp:posOffset>-52552</wp:posOffset>
                </wp:positionH>
                <wp:positionV relativeFrom="paragraph">
                  <wp:posOffset>8890</wp:posOffset>
                </wp:positionV>
                <wp:extent cx="5696607" cy="420414"/>
                <wp:effectExtent l="0" t="0" r="0" b="0"/>
                <wp:wrapNone/>
                <wp:docPr id="62" name="Rectangle 6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6607" cy="420414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41C259E" id="Rectangle 62" o:spid="_x0000_s1026" alt="&quot;&quot;" style="position:absolute;margin-left:-4.15pt;margin-top:.7pt;width:448.55pt;height:33.1pt;z-index:-251612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" fillcolor="#002060" stroked="f" strokeweight="2pt"/>
            </w:pict>
          </mc:Fallback>
        </mc:AlternateContent>
      </w:r>
      <w:r w:rsidR="00184E38" w:rsidRPr="001362DF">
        <w:rPr>
          <w:color w:val="FFFFFF" w:themeColor="background1"/>
        </w:rPr>
        <w:t>How to fill in this response form</w:t>
      </w:r>
    </w:p>
    <w:p w14:paraId="2A0EA2AD" w14:textId="629DDE0B" w:rsidR="00184E38" w:rsidRDefault="00184E38" w:rsidP="0008076F">
      <w:r>
        <w:rPr>
          <w:noProof/>
          <w:lang w:eastAsia="en-GB"/>
        </w:rPr>
        <w:drawing>
          <wp:anchor distT="0" distB="0" distL="114300" distR="114300" simplePos="0" relativeHeight="251604480" behindDoc="0" locked="0" layoutInCell="1" allowOverlap="1" wp14:anchorId="6CC27C4D" wp14:editId="776C6E87">
            <wp:simplePos x="0" y="0"/>
            <wp:positionH relativeFrom="column">
              <wp:posOffset>2320816</wp:posOffset>
            </wp:positionH>
            <wp:positionV relativeFrom="paragraph">
              <wp:posOffset>-8028458</wp:posOffset>
            </wp:positionV>
            <wp:extent cx="1086419" cy="1539094"/>
            <wp:effectExtent l="19050" t="19050" r="19050" b="23495"/>
            <wp:wrapNone/>
            <wp:docPr id="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6419" cy="15390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838963" w14:textId="42BB9C53" w:rsidR="00184E38" w:rsidRDefault="00495FC9" w:rsidP="0008076F">
      <w:r>
        <w:rPr>
          <w:noProof/>
          <w:lang w:eastAsia="en-GB"/>
        </w:rPr>
        <w:drawing>
          <wp:anchor distT="0" distB="0" distL="114300" distR="114300" simplePos="0" relativeHeight="251606528" behindDoc="0" locked="0" layoutInCell="1" allowOverlap="1" wp14:anchorId="77DF0CE2" wp14:editId="49E890F8">
            <wp:simplePos x="0" y="0"/>
            <wp:positionH relativeFrom="margin">
              <wp:posOffset>71602</wp:posOffset>
            </wp:positionH>
            <wp:positionV relativeFrom="paragraph">
              <wp:posOffset>32779</wp:posOffset>
            </wp:positionV>
            <wp:extent cx="1086419" cy="1539094"/>
            <wp:effectExtent l="19050" t="19050" r="19050" b="23495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6419" cy="15390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4E38">
        <w:t>Before you answer the questions, please read the main easy read document:</w:t>
      </w:r>
    </w:p>
    <w:p w14:paraId="44950311" w14:textId="77777777" w:rsidR="00184E38" w:rsidRPr="00342420" w:rsidRDefault="00184E38" w:rsidP="0008076F">
      <w:pPr>
        <w:rPr>
          <w:b/>
          <w:bCs/>
        </w:rPr>
      </w:pPr>
      <w:r w:rsidRPr="00342420">
        <w:rPr>
          <w:b/>
          <w:bCs/>
        </w:rPr>
        <w:t>LGBTQ+ Action Plan</w:t>
      </w:r>
    </w:p>
    <w:p w14:paraId="23A36FFB" w14:textId="3415E809" w:rsidR="00184E38" w:rsidRDefault="00184E38" w:rsidP="0008076F">
      <w:pPr>
        <w:rPr>
          <w:noProof/>
          <w:lang w:eastAsia="en-GB"/>
        </w:rPr>
      </w:pPr>
    </w:p>
    <w:p w14:paraId="500BAAA1" w14:textId="477360CF" w:rsidR="00184E38" w:rsidRDefault="00495FC9" w:rsidP="0008076F">
      <w:r>
        <w:rPr>
          <w:noProof/>
        </w:rPr>
        <w:drawing>
          <wp:anchor distT="0" distB="0" distL="114300" distR="114300" simplePos="0" relativeHeight="251608576" behindDoc="0" locked="0" layoutInCell="1" allowOverlap="1" wp14:anchorId="12A8517A" wp14:editId="513D30DF">
            <wp:simplePos x="0" y="0"/>
            <wp:positionH relativeFrom="margin">
              <wp:posOffset>-635</wp:posOffset>
            </wp:positionH>
            <wp:positionV relativeFrom="paragraph">
              <wp:posOffset>15240</wp:posOffset>
            </wp:positionV>
            <wp:extent cx="1348740" cy="1348740"/>
            <wp:effectExtent l="0" t="0" r="0" b="3810"/>
            <wp:wrapNone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8740" cy="1348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4E38" w:rsidRPr="00C023B1">
        <w:t>We want to know what you think</w:t>
      </w:r>
      <w:r w:rsidR="00184E38">
        <w:t>. You can tell us by filling out this response form. Or you can tell us in a way that suits you better.</w:t>
      </w:r>
    </w:p>
    <w:p w14:paraId="6A9DB009" w14:textId="77777777" w:rsidR="00184E38" w:rsidRDefault="00184E38" w:rsidP="0008076F">
      <w:pPr>
        <w:rPr>
          <w:noProof/>
          <w:lang w:eastAsia="en-GB"/>
        </w:rPr>
      </w:pPr>
      <w:r>
        <w:rPr>
          <w:noProof/>
        </w:rPr>
        <w:drawing>
          <wp:anchor distT="0" distB="0" distL="114300" distR="114300" simplePos="0" relativeHeight="251609600" behindDoc="0" locked="0" layoutInCell="1" allowOverlap="1" wp14:anchorId="6B8B7EC6" wp14:editId="4E87A2B3">
            <wp:simplePos x="0" y="0"/>
            <wp:positionH relativeFrom="column">
              <wp:posOffset>-95009</wp:posOffset>
            </wp:positionH>
            <wp:positionV relativeFrom="paragraph">
              <wp:posOffset>244497</wp:posOffset>
            </wp:positionV>
            <wp:extent cx="1524000" cy="1524000"/>
            <wp:effectExtent l="0" t="0" r="0" b="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774966" w14:textId="77777777" w:rsidR="00184E38" w:rsidRDefault="00184E38" w:rsidP="0008076F">
      <w:r>
        <w:t>For example, you could send us your thoughts:</w:t>
      </w:r>
    </w:p>
    <w:p w14:paraId="014798C3" w14:textId="77777777" w:rsidR="00184E38" w:rsidRDefault="00184E38" w:rsidP="00CC210B">
      <w:pPr>
        <w:pStyle w:val="ListParagraph"/>
        <w:numPr>
          <w:ilvl w:val="0"/>
          <w:numId w:val="21"/>
        </w:numPr>
        <w:ind w:left="3686"/>
      </w:pPr>
      <w:r w:rsidRPr="00FA2F1A">
        <w:t>in a video</w:t>
      </w:r>
    </w:p>
    <w:p w14:paraId="32BC27FD" w14:textId="77777777" w:rsidR="00184E38" w:rsidRDefault="00184E38" w:rsidP="00CC210B">
      <w:pPr>
        <w:pStyle w:val="ListParagraph"/>
        <w:numPr>
          <w:ilvl w:val="0"/>
          <w:numId w:val="21"/>
        </w:numPr>
        <w:ind w:left="3686"/>
      </w:pPr>
      <w:r>
        <w:t xml:space="preserve">by </w:t>
      </w:r>
      <w:r w:rsidRPr="00FA2F1A">
        <w:t>recording yourself talking</w:t>
      </w:r>
    </w:p>
    <w:p w14:paraId="7756E2C2" w14:textId="170DC7CC" w:rsidR="00184E38" w:rsidRPr="00A8081D" w:rsidRDefault="00184E38" w:rsidP="00CC210B">
      <w:pPr>
        <w:pStyle w:val="ListParagraph"/>
        <w:numPr>
          <w:ilvl w:val="0"/>
          <w:numId w:val="21"/>
        </w:numPr>
        <w:ind w:left="3686"/>
      </w:pPr>
      <w:r w:rsidRPr="00A8081D">
        <w:t>or by writing an e-mail.</w:t>
      </w:r>
    </w:p>
    <w:p w14:paraId="5B462D9D" w14:textId="214EBDF9" w:rsidR="00184E38" w:rsidRDefault="006D36C3" w:rsidP="0008076F">
      <w:pPr>
        <w:rPr>
          <w:noProof/>
          <w:lang w:eastAsia="en-GB"/>
        </w:rPr>
      </w:pPr>
      <w:r>
        <w:rPr>
          <w:noProof/>
        </w:rPr>
        <w:drawing>
          <wp:anchor distT="0" distB="0" distL="114300" distR="114300" simplePos="0" relativeHeight="251614720" behindDoc="0" locked="0" layoutInCell="1" allowOverlap="1" wp14:anchorId="3B61AE39" wp14:editId="6982934C">
            <wp:simplePos x="0" y="0"/>
            <wp:positionH relativeFrom="margin">
              <wp:align>left</wp:align>
            </wp:positionH>
            <wp:positionV relativeFrom="paragraph">
              <wp:posOffset>25773</wp:posOffset>
            </wp:positionV>
            <wp:extent cx="1335011" cy="1271752"/>
            <wp:effectExtent l="0" t="0" r="0" b="5080"/>
            <wp:wrapNone/>
            <wp:docPr id="37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5011" cy="127175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50CF4E" w14:textId="01D346C6" w:rsidR="00184E38" w:rsidRDefault="00184E38" w:rsidP="0008076F">
      <w:r w:rsidRPr="00C023B1">
        <w:t xml:space="preserve">Where the document says </w:t>
      </w:r>
      <w:r w:rsidRPr="00C71D9A">
        <w:rPr>
          <w:b/>
          <w:bCs/>
        </w:rPr>
        <w:t>we</w:t>
      </w:r>
      <w:r w:rsidRPr="00C023B1">
        <w:t xml:space="preserve">, this means the </w:t>
      </w:r>
      <w:r w:rsidRPr="00C71D9A">
        <w:rPr>
          <w:b/>
          <w:bCs/>
        </w:rPr>
        <w:t>Welsh Government</w:t>
      </w:r>
      <w:r w:rsidRPr="00C023B1">
        <w:t>.</w:t>
      </w:r>
    </w:p>
    <w:p w14:paraId="6D2DB30F" w14:textId="2DA7FA50" w:rsidR="00184E38" w:rsidRDefault="00184E38" w:rsidP="0008076F">
      <w:pPr>
        <w:rPr>
          <w:noProof/>
          <w:lang w:eastAsia="en-GB"/>
        </w:rPr>
      </w:pPr>
    </w:p>
    <w:p w14:paraId="0D3B2A7B" w14:textId="203A901B" w:rsidR="00184E38" w:rsidRDefault="00A45EBE" w:rsidP="0008076F">
      <w:r>
        <w:rPr>
          <w:noProof/>
        </w:rPr>
        <w:drawing>
          <wp:anchor distT="0" distB="0" distL="114300" distR="114300" simplePos="0" relativeHeight="251616768" behindDoc="0" locked="0" layoutInCell="1" allowOverlap="1" wp14:anchorId="2D262733" wp14:editId="0BF325FA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1366345" cy="1366345"/>
            <wp:effectExtent l="0" t="0" r="0" b="0"/>
            <wp:wrapNone/>
            <wp:docPr id="14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7158" cy="13671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4E38" w:rsidRPr="00C023B1">
        <w:t xml:space="preserve">This document was made into easy read by </w:t>
      </w:r>
      <w:r w:rsidR="00184E38" w:rsidRPr="0063590A">
        <w:rPr>
          <w:b/>
          <w:bCs/>
        </w:rPr>
        <w:t xml:space="preserve">Easy Read Wales </w:t>
      </w:r>
      <w:r w:rsidR="00184E38" w:rsidRPr="00C023B1">
        <w:t xml:space="preserve">using </w:t>
      </w:r>
      <w:r w:rsidR="00184E38" w:rsidRPr="0063590A">
        <w:rPr>
          <w:b/>
          <w:bCs/>
        </w:rPr>
        <w:t>Photosymbols</w:t>
      </w:r>
      <w:r w:rsidR="00184E38" w:rsidRPr="00C023B1">
        <w:t>.</w:t>
      </w:r>
    </w:p>
    <w:p w14:paraId="31D9770B" w14:textId="77777777" w:rsidR="00184E38" w:rsidRDefault="00184E38" w:rsidP="0008076F">
      <w:pPr>
        <w:rPr>
          <w:noProof/>
          <w:lang w:eastAsia="en-GB"/>
        </w:rPr>
      </w:pPr>
    </w:p>
    <w:p w14:paraId="29465BF2" w14:textId="77777777" w:rsidR="001362DF" w:rsidRDefault="001362DF">
      <w:pPr>
        <w:ind w:left="0"/>
      </w:pPr>
      <w:r>
        <w:br w:type="page"/>
      </w:r>
    </w:p>
    <w:p w14:paraId="7EB8A9F9" w14:textId="7F137A43" w:rsidR="00184E38" w:rsidRPr="001362DF" w:rsidRDefault="003C6BD7" w:rsidP="0008076F">
      <w:pPr>
        <w:rPr>
          <w:b/>
          <w:bCs/>
        </w:rPr>
      </w:pPr>
      <w:r w:rsidRPr="001362DF">
        <w:rPr>
          <w:b/>
          <w:bCs/>
          <w:noProof/>
        </w:rPr>
        <w:lastRenderedPageBreak/>
        <w:drawing>
          <wp:anchor distT="0" distB="0" distL="114300" distR="114300" simplePos="0" relativeHeight="251621888" behindDoc="0" locked="0" layoutInCell="1" allowOverlap="1" wp14:anchorId="2E51A2C0" wp14:editId="2559C793">
            <wp:simplePos x="0" y="0"/>
            <wp:positionH relativeFrom="column">
              <wp:posOffset>-95053</wp:posOffset>
            </wp:positionH>
            <wp:positionV relativeFrom="paragraph">
              <wp:posOffset>6021</wp:posOffset>
            </wp:positionV>
            <wp:extent cx="1162050" cy="919678"/>
            <wp:effectExtent l="0" t="0" r="0" b="0"/>
            <wp:wrapNone/>
            <wp:docPr id="1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9196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4E38" w:rsidRPr="001362DF">
        <w:rPr>
          <w:b/>
          <w:bCs/>
        </w:rPr>
        <w:t>Please send this form back to us by:</w:t>
      </w:r>
    </w:p>
    <w:p w14:paraId="0D5DB284" w14:textId="1691B6EB" w:rsidR="00184E38" w:rsidRDefault="00184E38" w:rsidP="0008076F">
      <w:pPr>
        <w:rPr>
          <w:noProof/>
          <w:lang w:eastAsia="en-GB"/>
        </w:rPr>
      </w:pPr>
    </w:p>
    <w:p w14:paraId="5E962B92" w14:textId="13B22459" w:rsidR="00184E38" w:rsidRPr="005E1159" w:rsidRDefault="00184E38" w:rsidP="001362DF">
      <w:pPr>
        <w:spacing w:after="360"/>
        <w:contextualSpacing/>
        <w:rPr>
          <w:b/>
          <w:bCs/>
        </w:rPr>
      </w:pPr>
      <w:r>
        <w:rPr>
          <w:b/>
          <w:bCs/>
        </w:rPr>
        <w:t>P</w:t>
      </w:r>
      <w:r w:rsidRPr="00886916">
        <w:rPr>
          <w:b/>
          <w:bCs/>
        </w:rPr>
        <w:t>ost:</w:t>
      </w:r>
      <w:r w:rsidR="003C6BD7">
        <w:rPr>
          <w:b/>
          <w:bCs/>
        </w:rPr>
        <w:tab/>
      </w:r>
      <w:r w:rsidRPr="00C023B1">
        <w:t>The Equality Team</w:t>
      </w:r>
    </w:p>
    <w:p w14:paraId="42127407" w14:textId="77777777" w:rsidR="00184E38" w:rsidRDefault="00184E38" w:rsidP="001362DF">
      <w:pPr>
        <w:spacing w:after="360"/>
        <w:ind w:left="3600"/>
        <w:contextualSpacing/>
      </w:pPr>
      <w:r w:rsidRPr="00C023B1">
        <w:t>Welsh Government</w:t>
      </w:r>
    </w:p>
    <w:p w14:paraId="58FA1146" w14:textId="31DFF2EC" w:rsidR="00184E38" w:rsidRDefault="00184E38" w:rsidP="001362DF">
      <w:pPr>
        <w:spacing w:after="360"/>
        <w:ind w:left="3600"/>
        <w:contextualSpacing/>
      </w:pPr>
      <w:r>
        <w:t>Cathays Park</w:t>
      </w:r>
    </w:p>
    <w:p w14:paraId="0C759761" w14:textId="7777197A" w:rsidR="00184E38" w:rsidRDefault="00184E38" w:rsidP="001362DF">
      <w:pPr>
        <w:spacing w:after="360"/>
        <w:ind w:left="3600"/>
        <w:contextualSpacing/>
      </w:pPr>
      <w:r>
        <w:t>Cardiff</w:t>
      </w:r>
    </w:p>
    <w:p w14:paraId="163D1BC3" w14:textId="7FB505D2" w:rsidR="00184E38" w:rsidRDefault="003C6BD7" w:rsidP="001362DF">
      <w:pPr>
        <w:spacing w:after="360"/>
        <w:ind w:left="3600"/>
        <w:contextualSpacing/>
      </w:pPr>
      <w:r>
        <w:rPr>
          <w:noProof/>
        </w:rPr>
        <w:drawing>
          <wp:anchor distT="0" distB="0" distL="114300" distR="114300" simplePos="0" relativeHeight="251627008" behindDoc="0" locked="0" layoutInCell="1" allowOverlap="1" wp14:anchorId="264F55E2" wp14:editId="123465C8">
            <wp:simplePos x="0" y="0"/>
            <wp:positionH relativeFrom="column">
              <wp:posOffset>-105542</wp:posOffset>
            </wp:positionH>
            <wp:positionV relativeFrom="paragraph">
              <wp:posOffset>339812</wp:posOffset>
            </wp:positionV>
            <wp:extent cx="1562100" cy="1162050"/>
            <wp:effectExtent l="0" t="0" r="0" b="0"/>
            <wp:wrapNone/>
            <wp:docPr id="36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975" b="14634"/>
                    <a:stretch/>
                  </pic:blipFill>
                  <pic:spPr bwMode="auto">
                    <a:xfrm>
                      <a:off x="0" y="0"/>
                      <a:ext cx="1562100" cy="1162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4E38">
        <w:t>CF10 3NQ</w:t>
      </w:r>
    </w:p>
    <w:p w14:paraId="415ED22B" w14:textId="789ED096" w:rsidR="00184E38" w:rsidRDefault="00184E38" w:rsidP="0008076F">
      <w:pPr>
        <w:rPr>
          <w:noProof/>
          <w:lang w:eastAsia="en-GB"/>
        </w:rPr>
      </w:pPr>
    </w:p>
    <w:p w14:paraId="6DB19CA7" w14:textId="77777777" w:rsidR="00184E38" w:rsidRDefault="00184E38" w:rsidP="0008076F">
      <w:r>
        <w:rPr>
          <w:b/>
          <w:bCs/>
        </w:rPr>
        <w:t>E-</w:t>
      </w:r>
      <w:r w:rsidRPr="00886916">
        <w:rPr>
          <w:b/>
          <w:bCs/>
        </w:rPr>
        <w:t xml:space="preserve">mail: </w:t>
      </w:r>
      <w:hyperlink r:id="rId20" w:history="1"/>
      <w:hyperlink r:id="rId21" w:history="1">
        <w:r w:rsidRPr="0068652E">
          <w:rPr>
            <w:rStyle w:val="Hyperlink"/>
          </w:rPr>
          <w:t>LGBTQ+ActionPlan@gov.wales</w:t>
        </w:r>
      </w:hyperlink>
    </w:p>
    <w:p w14:paraId="51D3951F" w14:textId="1F9DBCAC" w:rsidR="00184E38" w:rsidRDefault="003C6BD7" w:rsidP="0008076F">
      <w:r>
        <w:rPr>
          <w:noProof/>
          <w:lang w:eastAsia="en-GB"/>
        </w:rPr>
        <w:drawing>
          <wp:anchor distT="0" distB="0" distL="114300" distR="114300" simplePos="0" relativeHeight="251630080" behindDoc="0" locked="0" layoutInCell="1" allowOverlap="1" wp14:anchorId="7ADCCD0A" wp14:editId="3BE39CC0">
            <wp:simplePos x="0" y="0"/>
            <wp:positionH relativeFrom="column">
              <wp:posOffset>-158093</wp:posOffset>
            </wp:positionH>
            <wp:positionV relativeFrom="paragraph">
              <wp:posOffset>455427</wp:posOffset>
            </wp:positionV>
            <wp:extent cx="1588654" cy="1588654"/>
            <wp:effectExtent l="0" t="0" r="0" b="0"/>
            <wp:wrapNone/>
            <wp:docPr id="24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8654" cy="15886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0CBA2D" w14:textId="768D23A7" w:rsidR="00184E38" w:rsidRDefault="00184E38" w:rsidP="0008076F">
      <w:pPr>
        <w:rPr>
          <w:noProof/>
          <w:lang w:eastAsia="en-GB"/>
        </w:rPr>
      </w:pPr>
    </w:p>
    <w:p w14:paraId="2C4F2A1D" w14:textId="77777777" w:rsidR="00184E38" w:rsidRPr="001362DF" w:rsidRDefault="00184E38" w:rsidP="0008076F">
      <w:pPr>
        <w:rPr>
          <w:b/>
          <w:bCs/>
        </w:rPr>
      </w:pPr>
      <w:r w:rsidRPr="001362DF">
        <w:rPr>
          <w:b/>
          <w:bCs/>
        </w:rPr>
        <w:t xml:space="preserve">Online: </w:t>
      </w:r>
    </w:p>
    <w:p w14:paraId="740F653C" w14:textId="77777777" w:rsidR="00184E38" w:rsidRDefault="00342420" w:rsidP="0008076F">
      <w:pPr>
        <w:rPr>
          <w:b/>
          <w:bCs/>
        </w:rPr>
      </w:pPr>
      <w:hyperlink r:id="rId23" w:history="1">
        <w:proofErr w:type="gramStart"/>
        <w:r w:rsidR="00184E38" w:rsidRPr="0068652E">
          <w:rPr>
            <w:rStyle w:val="Hyperlink"/>
            <w:b/>
            <w:bCs/>
          </w:rPr>
          <w:t>gov.wales</w:t>
        </w:r>
        <w:proofErr w:type="gramEnd"/>
        <w:r w:rsidR="00184E38" w:rsidRPr="0068652E">
          <w:rPr>
            <w:rStyle w:val="Hyperlink"/>
            <w:b/>
            <w:bCs/>
          </w:rPr>
          <w:t>/node/38053/respond-online</w:t>
        </w:r>
      </w:hyperlink>
      <w:r w:rsidR="00184E38">
        <w:rPr>
          <w:b/>
          <w:bCs/>
        </w:rPr>
        <w:t xml:space="preserve"> </w:t>
      </w:r>
    </w:p>
    <w:p w14:paraId="0DABB2AD" w14:textId="37E7326A" w:rsidR="00184E38" w:rsidRDefault="00184E38" w:rsidP="0008076F">
      <w:pPr>
        <w:rPr>
          <w:noProof/>
          <w:lang w:eastAsia="en-GB"/>
        </w:rPr>
      </w:pPr>
    </w:p>
    <w:p w14:paraId="3B85E2FA" w14:textId="7D83BA5B" w:rsidR="003C6BD7" w:rsidRDefault="003C6BD7" w:rsidP="0008076F">
      <w:pPr>
        <w:rPr>
          <w:noProof/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1634176" behindDoc="0" locked="0" layoutInCell="1" allowOverlap="1" wp14:anchorId="02FB6730" wp14:editId="6A703595">
            <wp:simplePos x="0" y="0"/>
            <wp:positionH relativeFrom="margin">
              <wp:align>left</wp:align>
            </wp:positionH>
            <wp:positionV relativeFrom="paragraph">
              <wp:posOffset>187872</wp:posOffset>
            </wp:positionV>
            <wp:extent cx="1291359" cy="1291359"/>
            <wp:effectExtent l="0" t="0" r="4445" b="4445"/>
            <wp:wrapNone/>
            <wp:docPr id="2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1359" cy="12913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5308D8" w14:textId="582D5F00" w:rsidR="00184E38" w:rsidRPr="001362DF" w:rsidRDefault="00184E38" w:rsidP="0008076F">
      <w:pPr>
        <w:rPr>
          <w:b/>
          <w:bCs/>
        </w:rPr>
      </w:pPr>
      <w:r w:rsidRPr="001362DF">
        <w:rPr>
          <w:b/>
          <w:bCs/>
        </w:rPr>
        <w:t>Please send your responses back by 22 October 2021.</w:t>
      </w:r>
    </w:p>
    <w:p w14:paraId="6D871F2E" w14:textId="77777777" w:rsidR="00184E38" w:rsidRDefault="00184E38" w:rsidP="0008076F"/>
    <w:p w14:paraId="3B5E36C6" w14:textId="77777777" w:rsidR="00AA52DB" w:rsidRDefault="00AA52DB" w:rsidP="0008076F">
      <w:pPr>
        <w:rPr>
          <w:rFonts w:eastAsiaTheme="majorEastAsia" w:cstheme="majorBidi"/>
          <w:sz w:val="48"/>
          <w:szCs w:val="28"/>
          <w:shd w:val="clear" w:color="auto" w:fill="0F243E" w:themeFill="text2" w:themeFillShade="80"/>
        </w:rPr>
      </w:pPr>
      <w:r>
        <w:rPr>
          <w:shd w:val="clear" w:color="auto" w:fill="0F243E" w:themeFill="text2" w:themeFillShade="80"/>
        </w:rPr>
        <w:br w:type="page"/>
      </w:r>
    </w:p>
    <w:p w14:paraId="4798099E" w14:textId="25C59210" w:rsidR="00184E38" w:rsidRPr="001362DF" w:rsidRDefault="001362DF" w:rsidP="00CC210B">
      <w:pPr>
        <w:pStyle w:val="Heading1"/>
        <w:rPr>
          <w:color w:val="FFFFFF" w:themeColor="background1"/>
        </w:rPr>
      </w:pPr>
      <w:r>
        <w:rPr>
          <w:noProof/>
          <w:color w:val="FFFFFF" w:themeColor="background1"/>
        </w:rPr>
        <w:lastRenderedPageBreak/>
        <mc:AlternateContent>
          <mc:Choice Requires="wps">
            <w:drawing>
              <wp:anchor distT="0" distB="0" distL="114300" distR="114300" simplePos="0" relativeHeight="251705856" behindDoc="1" locked="0" layoutInCell="1" allowOverlap="1" wp14:anchorId="614445FF" wp14:editId="66A919FF">
                <wp:simplePos x="0" y="0"/>
                <wp:positionH relativeFrom="margin">
                  <wp:align>left</wp:align>
                </wp:positionH>
                <wp:positionV relativeFrom="paragraph">
                  <wp:posOffset>7817</wp:posOffset>
                </wp:positionV>
                <wp:extent cx="5696607" cy="840828"/>
                <wp:effectExtent l="0" t="0" r="0" b="0"/>
                <wp:wrapNone/>
                <wp:docPr id="63" name="Rectangle 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6607" cy="840828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D7A3E5" id="Rectangle 63" o:spid="_x0000_s1026" alt="&quot;&quot;" style="position:absolute;margin-left:0;margin-top:.6pt;width:448.55pt;height:66.2pt;z-index:-251610624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" fillcolor="#002060" stroked="f" strokeweight="2pt">
                <w10:wrap anchorx="margin"/>
              </v:rect>
            </w:pict>
          </mc:Fallback>
        </mc:AlternateContent>
      </w:r>
      <w:r w:rsidR="00184E38" w:rsidRPr="001362DF">
        <w:rPr>
          <w:color w:val="FFFFFF" w:themeColor="background1"/>
        </w:rPr>
        <w:t>How we will use the information you</w:t>
      </w:r>
      <w:r w:rsidR="0024170C" w:rsidRPr="001362DF">
        <w:rPr>
          <w:color w:val="FFFFFF" w:themeColor="background1"/>
        </w:rPr>
        <w:t xml:space="preserve"> </w:t>
      </w:r>
      <w:r w:rsidR="00184E38" w:rsidRPr="001362DF">
        <w:rPr>
          <w:color w:val="FFFFFF" w:themeColor="background1"/>
        </w:rPr>
        <w:t>give us</w:t>
      </w:r>
    </w:p>
    <w:p w14:paraId="2EB5C20C" w14:textId="51E6FEB0" w:rsidR="00184E38" w:rsidRDefault="00184E38" w:rsidP="0008076F">
      <w:pPr>
        <w:rPr>
          <w:noProof/>
          <w:lang w:eastAsia="en-GB"/>
        </w:rPr>
      </w:pPr>
    </w:p>
    <w:p w14:paraId="0DE2236C" w14:textId="1D478166" w:rsidR="00184E38" w:rsidRDefault="00EE1323" w:rsidP="0008076F">
      <w:r>
        <w:rPr>
          <w:noProof/>
        </w:rPr>
        <w:drawing>
          <wp:anchor distT="0" distB="0" distL="114300" distR="114300" simplePos="0" relativeHeight="251637248" behindDoc="0" locked="0" layoutInCell="1" allowOverlap="1" wp14:anchorId="2F54C555" wp14:editId="6BFE4AC1">
            <wp:simplePos x="0" y="0"/>
            <wp:positionH relativeFrom="margin">
              <wp:posOffset>31531</wp:posOffset>
            </wp:positionH>
            <wp:positionV relativeFrom="paragraph">
              <wp:posOffset>17977</wp:posOffset>
            </wp:positionV>
            <wp:extent cx="1188720" cy="1127760"/>
            <wp:effectExtent l="0" t="0" r="0" b="0"/>
            <wp:wrapNone/>
            <wp:docPr id="38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127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4E38">
        <w:t>We</w:t>
      </w:r>
      <w:r w:rsidR="00184E38" w:rsidRPr="00C023B1">
        <w:t xml:space="preserve"> will be looking at your answers to make decisions about the</w:t>
      </w:r>
      <w:r w:rsidR="00184E38">
        <w:t xml:space="preserve"> </w:t>
      </w:r>
      <w:r w:rsidR="00184E38" w:rsidRPr="00CC4D47">
        <w:rPr>
          <w:b/>
          <w:color w:val="0070C0"/>
        </w:rPr>
        <w:t>LGBTQ+ Action Plan</w:t>
      </w:r>
      <w:r w:rsidR="00342420" w:rsidRPr="00342420">
        <w:rPr>
          <w:bCs/>
        </w:rPr>
        <w:t>.</w:t>
      </w:r>
    </w:p>
    <w:p w14:paraId="3775B0A4" w14:textId="77777777" w:rsidR="00184E38" w:rsidRDefault="00184E38" w:rsidP="0008076F">
      <w:pPr>
        <w:rPr>
          <w:noProof/>
          <w:lang w:eastAsia="en-GB"/>
        </w:rPr>
      </w:pPr>
      <w:r>
        <w:rPr>
          <w:noProof/>
        </w:rPr>
        <w:drawing>
          <wp:anchor distT="0" distB="0" distL="114300" distR="114300" simplePos="0" relativeHeight="251639296" behindDoc="0" locked="0" layoutInCell="1" allowOverlap="1" wp14:anchorId="7755FCEC" wp14:editId="1ABDC951">
            <wp:simplePos x="0" y="0"/>
            <wp:positionH relativeFrom="column">
              <wp:posOffset>-21021</wp:posOffset>
            </wp:positionH>
            <wp:positionV relativeFrom="paragraph">
              <wp:posOffset>290326</wp:posOffset>
            </wp:positionV>
            <wp:extent cx="1224328" cy="1470660"/>
            <wp:effectExtent l="0" t="0" r="0" b="0"/>
            <wp:wrapNone/>
            <wp:docPr id="25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4328" cy="1470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064537" w14:textId="77777777" w:rsidR="00184E38" w:rsidRDefault="00184E38" w:rsidP="0008076F">
      <w:r w:rsidRPr="0008076F">
        <w:t>We will make sure we follow the law when we use</w:t>
      </w:r>
      <w:r w:rsidRPr="00C023B1">
        <w:t xml:space="preserve"> your information.</w:t>
      </w:r>
    </w:p>
    <w:p w14:paraId="409A2D51" w14:textId="1791AD42" w:rsidR="00184E38" w:rsidRDefault="00184E38" w:rsidP="0008076F">
      <w:pPr>
        <w:rPr>
          <w:noProof/>
        </w:rPr>
      </w:pPr>
    </w:p>
    <w:p w14:paraId="4AB07E04" w14:textId="6FDF2C67" w:rsidR="00CC210B" w:rsidRDefault="00CC210B" w:rsidP="0008076F">
      <w:pPr>
        <w:rPr>
          <w:noProof/>
        </w:rPr>
      </w:pPr>
    </w:p>
    <w:p w14:paraId="5FB75A29" w14:textId="49A07BDF" w:rsidR="00CC210B" w:rsidRDefault="00CC210B" w:rsidP="0008076F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42368" behindDoc="0" locked="0" layoutInCell="1" allowOverlap="1" wp14:anchorId="5C785E6A" wp14:editId="52B48B89">
            <wp:simplePos x="0" y="0"/>
            <wp:positionH relativeFrom="margin">
              <wp:posOffset>-94242</wp:posOffset>
            </wp:positionH>
            <wp:positionV relativeFrom="paragraph">
              <wp:posOffset>86995</wp:posOffset>
            </wp:positionV>
            <wp:extent cx="1409700" cy="1409700"/>
            <wp:effectExtent l="0" t="0" r="0" b="0"/>
            <wp:wrapNone/>
            <wp:docPr id="40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C94A33" w14:textId="0025EA77" w:rsidR="00184E38" w:rsidRPr="00C023B1" w:rsidRDefault="00184E38" w:rsidP="0008076F">
      <w:r w:rsidRPr="00C023B1">
        <w:t>We will write a report about what people said.</w:t>
      </w:r>
    </w:p>
    <w:p w14:paraId="46307532" w14:textId="3DABA4A6" w:rsidR="00184E38" w:rsidRDefault="00184E38" w:rsidP="0008076F">
      <w:pPr>
        <w:rPr>
          <w:noProof/>
        </w:rPr>
      </w:pPr>
    </w:p>
    <w:p w14:paraId="7CD85B41" w14:textId="4D134743" w:rsidR="00CC210B" w:rsidRDefault="00CC210B" w:rsidP="0008076F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45440" behindDoc="0" locked="0" layoutInCell="1" allowOverlap="1" wp14:anchorId="53F54F82" wp14:editId="5020074F">
            <wp:simplePos x="0" y="0"/>
            <wp:positionH relativeFrom="margin">
              <wp:align>left</wp:align>
            </wp:positionH>
            <wp:positionV relativeFrom="paragraph">
              <wp:posOffset>199325</wp:posOffset>
            </wp:positionV>
            <wp:extent cx="1333500" cy="1333500"/>
            <wp:effectExtent l="0" t="0" r="0" b="0"/>
            <wp:wrapNone/>
            <wp:docPr id="26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0CE3F1" w14:textId="671C8B27" w:rsidR="00184E38" w:rsidRPr="00C023B1" w:rsidRDefault="00184E38" w:rsidP="0008076F">
      <w:r w:rsidRPr="00C023B1">
        <w:t xml:space="preserve">We might write some people’s answers in full </w:t>
      </w:r>
      <w:proofErr w:type="gramStart"/>
      <w:r w:rsidRPr="00C023B1">
        <w:t>with</w:t>
      </w:r>
      <w:proofErr w:type="gramEnd"/>
      <w:r w:rsidRPr="00C023B1">
        <w:t xml:space="preserve"> their names in the report or on the internet.</w:t>
      </w:r>
    </w:p>
    <w:p w14:paraId="25917A28" w14:textId="00085210" w:rsidR="00184E38" w:rsidRDefault="00184E38" w:rsidP="0008076F">
      <w:pPr>
        <w:rPr>
          <w:noProof/>
        </w:rPr>
      </w:pPr>
    </w:p>
    <w:p w14:paraId="59080FB2" w14:textId="425D809D" w:rsidR="00184E38" w:rsidRPr="00C023B1" w:rsidRDefault="00184E38" w:rsidP="0008076F">
      <w:r w:rsidRPr="00C023B1">
        <w:t xml:space="preserve">When you send us your answers, please tell us if you do </w:t>
      </w:r>
      <w:r w:rsidRPr="00CB2725">
        <w:rPr>
          <w:b/>
          <w:bCs/>
        </w:rPr>
        <w:t xml:space="preserve">not </w:t>
      </w:r>
      <w:r w:rsidRPr="00C023B1">
        <w:t>want us to write your name in the report or on the internet.</w:t>
      </w:r>
    </w:p>
    <w:p w14:paraId="6B526A8A" w14:textId="1510BF73" w:rsidR="00CC210B" w:rsidRDefault="00CC210B">
      <w:pPr>
        <w:ind w:left="0"/>
        <w:rPr>
          <w:noProof/>
          <w:lang w:eastAsia="en-GB"/>
        </w:rPr>
      </w:pPr>
      <w:r>
        <w:rPr>
          <w:noProof/>
          <w:lang w:eastAsia="en-GB"/>
        </w:rPr>
        <w:br w:type="page"/>
      </w:r>
    </w:p>
    <w:p w14:paraId="627BB363" w14:textId="5A40CEAF" w:rsidR="00184E38" w:rsidRDefault="00CC210B" w:rsidP="0008076F">
      <w:r>
        <w:rPr>
          <w:noProof/>
        </w:rPr>
        <w:lastRenderedPageBreak/>
        <w:drawing>
          <wp:anchor distT="0" distB="0" distL="114300" distR="114300" simplePos="0" relativeHeight="251647488" behindDoc="0" locked="0" layoutInCell="1" allowOverlap="1" wp14:anchorId="3DF4FC56" wp14:editId="4E1DFCA2">
            <wp:simplePos x="0" y="0"/>
            <wp:positionH relativeFrom="column">
              <wp:posOffset>125730</wp:posOffset>
            </wp:positionH>
            <wp:positionV relativeFrom="paragraph">
              <wp:posOffset>36786</wp:posOffset>
            </wp:positionV>
            <wp:extent cx="1272540" cy="1388857"/>
            <wp:effectExtent l="0" t="0" r="3810" b="1905"/>
            <wp:wrapNone/>
            <wp:docPr id="2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2540" cy="13888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4E38">
        <w:rPr>
          <w:noProof/>
        </w:rPr>
        <w:drawing>
          <wp:anchor distT="0" distB="0" distL="114300" distR="114300" simplePos="0" relativeHeight="251686913" behindDoc="0" locked="0" layoutInCell="1" allowOverlap="1" wp14:anchorId="4A063D05" wp14:editId="2B28081E">
            <wp:simplePos x="0" y="0"/>
            <wp:positionH relativeFrom="column">
              <wp:posOffset>1797269</wp:posOffset>
            </wp:positionH>
            <wp:positionV relativeFrom="paragraph">
              <wp:posOffset>-8531772</wp:posOffset>
            </wp:positionV>
            <wp:extent cx="1390650" cy="1390650"/>
            <wp:effectExtent l="0" t="0" r="0" b="0"/>
            <wp:wrapNone/>
            <wp:docPr id="41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4E38" w:rsidRPr="00C023B1">
        <w:t xml:space="preserve">The </w:t>
      </w:r>
      <w:r w:rsidR="00184E38" w:rsidRPr="00D24F73">
        <w:rPr>
          <w:b/>
          <w:bCs/>
        </w:rPr>
        <w:t>data protection laws</w:t>
      </w:r>
      <w:r w:rsidR="00184E38" w:rsidRPr="00C023B1">
        <w:t xml:space="preserve"> give you the right to:</w:t>
      </w:r>
    </w:p>
    <w:p w14:paraId="3E9DBF45" w14:textId="77777777" w:rsidR="00184E38" w:rsidRDefault="00184E38" w:rsidP="0008076F"/>
    <w:p w14:paraId="44BF9FE5" w14:textId="5B576E0D" w:rsidR="00184E38" w:rsidRDefault="00184E38" w:rsidP="0008076F">
      <w:pPr>
        <w:rPr>
          <w:noProof/>
          <w:lang w:eastAsia="en-GB"/>
        </w:rPr>
      </w:pPr>
    </w:p>
    <w:p w14:paraId="0665E844" w14:textId="6DE56726" w:rsidR="00184E38" w:rsidRDefault="00CC210B" w:rsidP="00CC210B">
      <w:pPr>
        <w:pStyle w:val="ListParagraph"/>
        <w:numPr>
          <w:ilvl w:val="0"/>
          <w:numId w:val="22"/>
        </w:numPr>
        <w:ind w:left="3686"/>
      </w:pPr>
      <w:r>
        <w:rPr>
          <w:noProof/>
          <w:lang w:eastAsia="en-GB"/>
        </w:rPr>
        <w:drawing>
          <wp:anchor distT="0" distB="0" distL="114300" distR="114300" simplePos="0" relativeHeight="251649536" behindDoc="0" locked="0" layoutInCell="1" allowOverlap="1" wp14:anchorId="31B2AD95" wp14:editId="4B5EB0E2">
            <wp:simplePos x="0" y="0"/>
            <wp:positionH relativeFrom="margin">
              <wp:posOffset>-635</wp:posOffset>
            </wp:positionH>
            <wp:positionV relativeFrom="paragraph">
              <wp:posOffset>13335</wp:posOffset>
            </wp:positionV>
            <wp:extent cx="1487805" cy="1542415"/>
            <wp:effectExtent l="0" t="0" r="0" b="635"/>
            <wp:wrapNone/>
            <wp:docPr id="6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7805" cy="15424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4E38" w:rsidRPr="009A66DF">
        <w:t>know what information we have about you and how you can see it</w:t>
      </w:r>
    </w:p>
    <w:p w14:paraId="14B30B2D" w14:textId="77777777" w:rsidR="00CC210B" w:rsidRPr="009A66DF" w:rsidRDefault="00CC210B" w:rsidP="00322EEB">
      <w:pPr>
        <w:ind w:left="3326"/>
      </w:pPr>
    </w:p>
    <w:p w14:paraId="62F013D1" w14:textId="33C08641" w:rsidR="00184E38" w:rsidRDefault="00184E38" w:rsidP="00CC210B">
      <w:pPr>
        <w:pStyle w:val="ListParagraph"/>
        <w:numPr>
          <w:ilvl w:val="0"/>
          <w:numId w:val="22"/>
        </w:numPr>
        <w:ind w:left="3686"/>
      </w:pPr>
      <w:r w:rsidRPr="009A66DF">
        <w:t>make us change any mistakes in the information about you</w:t>
      </w:r>
    </w:p>
    <w:p w14:paraId="7BEB3B55" w14:textId="77777777" w:rsidR="00CC210B" w:rsidRPr="009A66DF" w:rsidRDefault="00CC210B" w:rsidP="00322EEB">
      <w:pPr>
        <w:ind w:left="3326"/>
      </w:pPr>
    </w:p>
    <w:p w14:paraId="59D31905" w14:textId="0A503646" w:rsidR="00184E38" w:rsidRDefault="00184E38" w:rsidP="00CC210B">
      <w:pPr>
        <w:pStyle w:val="ListParagraph"/>
        <w:numPr>
          <w:ilvl w:val="0"/>
          <w:numId w:val="22"/>
        </w:numPr>
        <w:ind w:left="3686"/>
      </w:pPr>
      <w:r w:rsidRPr="009A66DF">
        <w:t>ask us not to use the information in some cases</w:t>
      </w:r>
    </w:p>
    <w:p w14:paraId="423EE1CA" w14:textId="77777777" w:rsidR="00CC210B" w:rsidRPr="009A66DF" w:rsidRDefault="00CC210B" w:rsidP="00322EEB">
      <w:pPr>
        <w:ind w:left="3326"/>
      </w:pPr>
    </w:p>
    <w:p w14:paraId="49F5D9B6" w14:textId="0168CB5E" w:rsidR="00184E38" w:rsidRDefault="00184E38" w:rsidP="00CC210B">
      <w:pPr>
        <w:pStyle w:val="ListParagraph"/>
        <w:numPr>
          <w:ilvl w:val="0"/>
          <w:numId w:val="22"/>
        </w:numPr>
        <w:ind w:left="3686"/>
      </w:pPr>
      <w:r w:rsidRPr="009A66DF">
        <w:t>ask us to delete the information we have about you in some cases</w:t>
      </w:r>
    </w:p>
    <w:p w14:paraId="2C4E857B" w14:textId="77777777" w:rsidR="00CC210B" w:rsidRDefault="00CC210B" w:rsidP="00322EEB">
      <w:pPr>
        <w:ind w:left="3326"/>
      </w:pPr>
    </w:p>
    <w:p w14:paraId="628F6A48" w14:textId="5B63793A" w:rsidR="00184E38" w:rsidRDefault="00184E38" w:rsidP="00CC210B">
      <w:pPr>
        <w:pStyle w:val="ListParagraph"/>
        <w:numPr>
          <w:ilvl w:val="0"/>
          <w:numId w:val="22"/>
        </w:numPr>
        <w:ind w:left="3686"/>
      </w:pPr>
      <w:r w:rsidRPr="009A66DF">
        <w:t>move the information about you somewhere else in some cases</w:t>
      </w:r>
    </w:p>
    <w:p w14:paraId="122E9E98" w14:textId="77777777" w:rsidR="00CC210B" w:rsidRDefault="00CC210B" w:rsidP="00322EEB">
      <w:pPr>
        <w:ind w:left="3326"/>
      </w:pPr>
    </w:p>
    <w:p w14:paraId="689978F4" w14:textId="77777777" w:rsidR="00184E38" w:rsidRDefault="00184E38" w:rsidP="00CC210B">
      <w:pPr>
        <w:pStyle w:val="ListParagraph"/>
        <w:numPr>
          <w:ilvl w:val="0"/>
          <w:numId w:val="22"/>
        </w:numPr>
        <w:ind w:left="3686"/>
      </w:pPr>
      <w:r w:rsidRPr="009A66DF">
        <w:t>complain to the Information Commissioner’s Office.</w:t>
      </w:r>
    </w:p>
    <w:p w14:paraId="4F9146A2" w14:textId="77777777" w:rsidR="00322EEB" w:rsidRDefault="00322EEB">
      <w:pPr>
        <w:ind w:left="0"/>
      </w:pPr>
      <w:r>
        <w:br w:type="page"/>
      </w:r>
    </w:p>
    <w:p w14:paraId="5E8CD6FB" w14:textId="3C03BCE7" w:rsidR="00184E38" w:rsidRPr="001362DF" w:rsidRDefault="00184E38" w:rsidP="0008076F">
      <w:pPr>
        <w:rPr>
          <w:b/>
          <w:bCs/>
        </w:rPr>
      </w:pPr>
      <w:r w:rsidRPr="001362DF">
        <w:rPr>
          <w:b/>
          <w:bCs/>
        </w:rPr>
        <w:lastRenderedPageBreak/>
        <w:t>If you would like to know more about how your information is kept and used, please contact us at:</w:t>
      </w:r>
    </w:p>
    <w:p w14:paraId="5C205192" w14:textId="222B6233" w:rsidR="00184E38" w:rsidRDefault="00184E38" w:rsidP="0008076F">
      <w:pPr>
        <w:rPr>
          <w:noProof/>
          <w:lang w:eastAsia="en-GB"/>
        </w:rPr>
      </w:pPr>
    </w:p>
    <w:p w14:paraId="5EE62794" w14:textId="7672BD4F" w:rsidR="00184E38" w:rsidRDefault="00322EEB" w:rsidP="001362DF">
      <w:pPr>
        <w:contextualSpacing/>
      </w:pPr>
      <w:r>
        <w:rPr>
          <w:noProof/>
        </w:rPr>
        <w:drawing>
          <wp:anchor distT="0" distB="0" distL="114300" distR="114300" simplePos="0" relativeHeight="251652608" behindDoc="0" locked="0" layoutInCell="1" allowOverlap="1" wp14:anchorId="303A3A52" wp14:editId="672C0337">
            <wp:simplePos x="0" y="0"/>
            <wp:positionH relativeFrom="column">
              <wp:posOffset>94111</wp:posOffset>
            </wp:positionH>
            <wp:positionV relativeFrom="paragraph">
              <wp:posOffset>14211</wp:posOffset>
            </wp:positionV>
            <wp:extent cx="1164590" cy="920750"/>
            <wp:effectExtent l="0" t="0" r="0" b="0"/>
            <wp:wrapNone/>
            <wp:docPr id="44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4590" cy="920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4E38" w:rsidRPr="00C023B1">
        <w:t>Data Protection Officer</w:t>
      </w:r>
    </w:p>
    <w:p w14:paraId="3E8934EE" w14:textId="77777777" w:rsidR="00184E38" w:rsidRDefault="00184E38" w:rsidP="001362DF">
      <w:pPr>
        <w:contextualSpacing/>
      </w:pPr>
      <w:r w:rsidRPr="00C023B1">
        <w:t>Welsh Government</w:t>
      </w:r>
    </w:p>
    <w:p w14:paraId="30C051F9" w14:textId="77777777" w:rsidR="00184E38" w:rsidRDefault="00184E38" w:rsidP="001362DF">
      <w:pPr>
        <w:contextualSpacing/>
      </w:pPr>
      <w:r w:rsidRPr="00C023B1">
        <w:t>Cathays Park</w:t>
      </w:r>
    </w:p>
    <w:p w14:paraId="5D158A2F" w14:textId="77777777" w:rsidR="00184E38" w:rsidRDefault="00184E38" w:rsidP="001362DF">
      <w:pPr>
        <w:contextualSpacing/>
      </w:pPr>
      <w:r w:rsidRPr="00C023B1">
        <w:t>Cardiff</w:t>
      </w:r>
    </w:p>
    <w:p w14:paraId="1E6306EA" w14:textId="5A1BEBA1" w:rsidR="00184E38" w:rsidRPr="009A66DF" w:rsidRDefault="00184E38" w:rsidP="001362DF">
      <w:pPr>
        <w:contextualSpacing/>
      </w:pPr>
      <w:r w:rsidRPr="00C023B1">
        <w:t>CF10 3NQ</w:t>
      </w:r>
    </w:p>
    <w:p w14:paraId="580D10AE" w14:textId="7C2B6490" w:rsidR="00184E38" w:rsidRDefault="00322EEB" w:rsidP="0008076F">
      <w:pPr>
        <w:rPr>
          <w:noProof/>
          <w:lang w:eastAsia="en-GB"/>
        </w:rPr>
      </w:pPr>
      <w:r>
        <w:rPr>
          <w:noProof/>
        </w:rPr>
        <w:drawing>
          <wp:anchor distT="0" distB="0" distL="114300" distR="114300" simplePos="0" relativeHeight="251689985" behindDoc="0" locked="0" layoutInCell="1" allowOverlap="1" wp14:anchorId="4D81047D" wp14:editId="7EC4FB60">
            <wp:simplePos x="0" y="0"/>
            <wp:positionH relativeFrom="column">
              <wp:posOffset>-31750</wp:posOffset>
            </wp:positionH>
            <wp:positionV relativeFrom="paragraph">
              <wp:posOffset>427749</wp:posOffset>
            </wp:positionV>
            <wp:extent cx="1560830" cy="1164590"/>
            <wp:effectExtent l="0" t="0" r="1270" b="0"/>
            <wp:wrapNone/>
            <wp:docPr id="43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0830" cy="11645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45BC9B" w14:textId="77777777" w:rsidR="00184E38" w:rsidRPr="009A66DF" w:rsidRDefault="00184E38" w:rsidP="0008076F">
      <w:r w:rsidRPr="00D24F73">
        <w:rPr>
          <w:b/>
          <w:bCs/>
        </w:rPr>
        <w:t>E-mail:</w:t>
      </w:r>
      <w:r w:rsidRPr="00C023B1">
        <w:t xml:space="preserve"> </w:t>
      </w:r>
      <w:hyperlink r:id="rId34" w:history="1">
        <w:r w:rsidRPr="00DE7264">
          <w:rPr>
            <w:rStyle w:val="Hyperlink"/>
          </w:rPr>
          <w:t>Data.ProtectionOfficer@gov.wales</w:t>
        </w:r>
      </w:hyperlink>
    </w:p>
    <w:p w14:paraId="43652ED1" w14:textId="1D5DD42D" w:rsidR="00322EEB" w:rsidRDefault="00322EEB">
      <w:pPr>
        <w:ind w:left="0"/>
      </w:pPr>
      <w:r>
        <w:br w:type="page"/>
      </w:r>
    </w:p>
    <w:p w14:paraId="67330AF6" w14:textId="53C61153" w:rsidR="004A77EB" w:rsidRPr="00B23F2C" w:rsidRDefault="00B23F2C" w:rsidP="00B23F2C">
      <w:pPr>
        <w:pStyle w:val="Heading1"/>
        <w:ind w:left="142"/>
        <w:rPr>
          <w:color w:val="FFFFFF" w:themeColor="background1"/>
        </w:rPr>
      </w:pPr>
      <w:r>
        <w:rPr>
          <w:noProof/>
          <w:color w:val="FFFFFF" w:themeColor="background1"/>
        </w:rPr>
        <w:lastRenderedPageBreak/>
        <mc:AlternateContent>
          <mc:Choice Requires="wps">
            <w:drawing>
              <wp:anchor distT="0" distB="0" distL="114300" distR="114300" simplePos="0" relativeHeight="251709952" behindDoc="1" locked="0" layoutInCell="1" allowOverlap="1" wp14:anchorId="58DFF269" wp14:editId="5438265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696607" cy="420414"/>
                <wp:effectExtent l="0" t="0" r="0" b="0"/>
                <wp:wrapNone/>
                <wp:docPr id="192" name="Rectangle 19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6607" cy="420414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B38BCE1" id="Rectangle 192" o:spid="_x0000_s1026" alt="&quot;&quot;" style="position:absolute;margin-left:0;margin-top:0;width:448.55pt;height:33.1pt;z-index:-251606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" fillcolor="#002060" stroked="f" strokeweight="2pt"/>
            </w:pict>
          </mc:Fallback>
        </mc:AlternateContent>
      </w:r>
      <w:r w:rsidR="00322EEB" w:rsidRPr="00B23F2C">
        <w:rPr>
          <w:color w:val="FFFFFF" w:themeColor="background1"/>
        </w:rPr>
        <w:t>Questions</w:t>
      </w:r>
    </w:p>
    <w:p w14:paraId="75CB4089" w14:textId="709385D3" w:rsidR="00322EEB" w:rsidRPr="00D81BC0" w:rsidRDefault="00D81BC0" w:rsidP="00D81BC0">
      <w:pPr>
        <w:pStyle w:val="Heading2"/>
        <w:ind w:left="142"/>
        <w:rPr>
          <w:color w:val="FFFFFF" w:themeColor="background1"/>
        </w:rPr>
      </w:pPr>
      <w:r w:rsidRPr="00D81BC0"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15072" behindDoc="1" locked="0" layoutInCell="1" allowOverlap="1" wp14:anchorId="3F7BD106" wp14:editId="5276B2BD">
                <wp:simplePos x="0" y="0"/>
                <wp:positionH relativeFrom="margin">
                  <wp:align>left</wp:align>
                </wp:positionH>
                <wp:positionV relativeFrom="paragraph">
                  <wp:posOffset>80754</wp:posOffset>
                </wp:positionV>
                <wp:extent cx="5696585" cy="420042"/>
                <wp:effectExtent l="0" t="0" r="0" b="0"/>
                <wp:wrapNone/>
                <wp:docPr id="193" name="Rectangle 19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6585" cy="420042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85000"/>
                            <a:lumOff val="1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406337" id="Rectangle 193" o:spid="_x0000_s1026" alt="&quot;&quot;" style="position:absolute;margin-left:0;margin-top:6.35pt;width:448.55pt;height:33.05pt;z-index:-251601408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" fillcolor="#272727 [2749]" stroked="f" strokeweight="2pt">
                <w10:wrap anchorx="margin"/>
              </v:rect>
            </w:pict>
          </mc:Fallback>
        </mc:AlternateContent>
      </w:r>
      <w:r w:rsidR="00322EEB" w:rsidRPr="00D81BC0">
        <w:rPr>
          <w:color w:val="FFFFFF" w:themeColor="background1"/>
        </w:rPr>
        <w:t>Question 1</w:t>
      </w:r>
    </w:p>
    <w:p w14:paraId="3FE857EE" w14:textId="77777777" w:rsidR="00D81BC0" w:rsidRDefault="00D81BC0" w:rsidP="00322EEB"/>
    <w:p w14:paraId="64F3FB1D" w14:textId="0A642B93" w:rsidR="00322EEB" w:rsidRDefault="003256A8" w:rsidP="00322EEB">
      <w:r>
        <w:rPr>
          <w:noProof/>
          <w:lang w:eastAsia="en-GB"/>
        </w:rPr>
        <w:drawing>
          <wp:anchor distT="0" distB="0" distL="114300" distR="114300" simplePos="0" relativeHeight="251654656" behindDoc="0" locked="0" layoutInCell="1" allowOverlap="1" wp14:anchorId="0C51352D" wp14:editId="4D2FAF66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1555115" cy="1555115"/>
            <wp:effectExtent l="0" t="0" r="6985" b="6985"/>
            <wp:wrapNone/>
            <wp:docPr id="28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5115" cy="15551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2EEB" w:rsidRPr="007B600B">
        <w:t xml:space="preserve">Do you think the action plan will make Wales better for </w:t>
      </w:r>
      <w:r w:rsidR="00322EEB" w:rsidRPr="008A063C">
        <w:rPr>
          <w:b/>
          <w:bCs/>
          <w:color w:val="0070C0"/>
        </w:rPr>
        <w:t>LGBTQ+</w:t>
      </w:r>
      <w:r w:rsidR="00322EEB" w:rsidRPr="008A063C">
        <w:rPr>
          <w:color w:val="0070C0"/>
        </w:rPr>
        <w:t xml:space="preserve"> </w:t>
      </w:r>
      <w:r w:rsidR="00322EEB" w:rsidRPr="007B600B">
        <w:t>people?</w:t>
      </w:r>
    </w:p>
    <w:p w14:paraId="77D45DED" w14:textId="52C8E224" w:rsidR="00322EEB" w:rsidRDefault="00322EEB" w:rsidP="00322EEB"/>
    <w:p w14:paraId="7F985B16" w14:textId="348C651F" w:rsidR="00322EEB" w:rsidRDefault="00322EEB" w:rsidP="00322EEB"/>
    <w:p w14:paraId="091037D2" w14:textId="77777777" w:rsidR="003C6192" w:rsidRDefault="003C6192" w:rsidP="00322EEB"/>
    <w:p w14:paraId="304EBF0E" w14:textId="65EB3FF7" w:rsidR="00322EEB" w:rsidRDefault="00322EEB" w:rsidP="003C6192">
      <w:pPr>
        <w:ind w:left="0"/>
      </w:pPr>
      <w:r>
        <w:rPr>
          <w:noProof/>
        </w:rPr>
        <mc:AlternateContent>
          <mc:Choice Requires="wps">
            <w:drawing>
              <wp:inline distT="0" distB="0" distL="0" distR="0" wp14:anchorId="348C8DE9" wp14:editId="48B130CF">
                <wp:extent cx="5916930" cy="1799590"/>
                <wp:effectExtent l="0" t="0" r="26670" b="10160"/>
                <wp:docPr id="217" name="Text Box 2" descr="Type your answer here.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930" cy="1799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7ABE59" w14:textId="694CEED5" w:rsidR="00322EEB" w:rsidRDefault="00322EEB" w:rsidP="00322EEB">
                            <w:pPr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48C8DE9" id="_x0000_s1027" type="#_x0000_t202" alt="Type your answer here." style="width:465.9pt;height:141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">
                <v:textbox>
                  <w:txbxContent>
                    <w:p w14:paraId="327ABE59" w14:textId="694CEED5" w:rsidR="00322EEB" w:rsidRDefault="00322EEB" w:rsidP="00322EEB">
                      <w:pPr>
                        <w:ind w:left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68CD75C" w14:textId="781F5ACC" w:rsidR="00322EEB" w:rsidRDefault="00322EEB" w:rsidP="00322EEB"/>
    <w:p w14:paraId="209C1E22" w14:textId="5C90C896" w:rsidR="00322EEB" w:rsidRDefault="00F43949" w:rsidP="00F43949">
      <w:pPr>
        <w:ind w:left="0"/>
      </w:pPr>
      <w:r>
        <w:t xml:space="preserve">What do you think are the most important things for us to focus on to make life better for </w:t>
      </w:r>
      <w:r w:rsidRPr="00A32A25">
        <w:rPr>
          <w:b/>
          <w:bCs/>
          <w:color w:val="0070C0"/>
        </w:rPr>
        <w:t>LGBTQ+</w:t>
      </w:r>
      <w:r w:rsidRPr="00A32A25">
        <w:rPr>
          <w:color w:val="0070C0"/>
        </w:rPr>
        <w:t xml:space="preserve"> </w:t>
      </w:r>
      <w:r>
        <w:t>people in Wales?</w:t>
      </w:r>
    </w:p>
    <w:p w14:paraId="70E12439" w14:textId="1FD8C4CF" w:rsidR="00322EEB" w:rsidRDefault="00F43949" w:rsidP="003C6192">
      <w:pPr>
        <w:ind w:left="0"/>
      </w:pPr>
      <w:r>
        <w:rPr>
          <w:noProof/>
        </w:rPr>
        <mc:AlternateContent>
          <mc:Choice Requires="wps">
            <w:drawing>
              <wp:inline distT="0" distB="0" distL="0" distR="0" wp14:anchorId="5A030925" wp14:editId="212A3A6C">
                <wp:extent cx="5916930" cy="1799590"/>
                <wp:effectExtent l="0" t="0" r="26670" b="10160"/>
                <wp:docPr id="11" name="Text Box 2" descr="Type your answer here.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930" cy="1799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7A8AFF" w14:textId="77777777" w:rsidR="00F43949" w:rsidRDefault="00F43949" w:rsidP="00F43949">
                            <w:pPr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A030925" id="_x0000_s1028" type="#_x0000_t202" alt="Type your answer here." style="width:465.9pt;height:141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">
                <v:textbox>
                  <w:txbxContent>
                    <w:p w14:paraId="5C7A8AFF" w14:textId="77777777" w:rsidR="00F43949" w:rsidRDefault="00F43949" w:rsidP="00F43949">
                      <w:pPr>
                        <w:ind w:left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009DC7A" w14:textId="0EC87F1D" w:rsidR="0006526B" w:rsidRDefault="0006526B">
      <w:pPr>
        <w:ind w:left="0"/>
      </w:pPr>
      <w:r>
        <w:br w:type="page"/>
      </w:r>
    </w:p>
    <w:p w14:paraId="788C29BE" w14:textId="42BE9526" w:rsidR="00322EEB" w:rsidRPr="00060ADF" w:rsidRDefault="0006526B" w:rsidP="00060ADF">
      <w:pPr>
        <w:pStyle w:val="Heading2"/>
        <w:ind w:left="142"/>
        <w:rPr>
          <w:color w:val="FFFFFF" w:themeColor="background1"/>
        </w:rPr>
      </w:pPr>
      <w:r w:rsidRPr="00060ADF">
        <w:rPr>
          <w:color w:val="FFFFFF" w:themeColor="background1"/>
        </w:rPr>
        <w:lastRenderedPageBreak/>
        <w:t>Questi</w:t>
      </w:r>
      <w:r w:rsidR="00060ADF" w:rsidRPr="00060ADF"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16096" behindDoc="1" locked="0" layoutInCell="1" allowOverlap="1" wp14:anchorId="22CC702B" wp14:editId="1C602B74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696585" cy="420042"/>
                <wp:effectExtent l="0" t="0" r="0" b="0"/>
                <wp:wrapNone/>
                <wp:docPr id="195" name="Rectangle 19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6585" cy="420042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85000"/>
                            <a:lumOff val="1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9D8B8D" id="Rectangle 195" o:spid="_x0000_s1026" alt="&quot;&quot;" style="position:absolute;margin-left:0;margin-top:0;width:448.55pt;height:33.05pt;z-index:-25160038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" fillcolor="#272727 [2749]" stroked="f" strokeweight="2pt">
                <w10:wrap anchorx="margin"/>
              </v:rect>
            </w:pict>
          </mc:Fallback>
        </mc:AlternateContent>
      </w:r>
      <w:r w:rsidRPr="00060ADF">
        <w:rPr>
          <w:color w:val="FFFFFF" w:themeColor="background1"/>
        </w:rPr>
        <w:t>on 2</w:t>
      </w:r>
    </w:p>
    <w:p w14:paraId="79AC1627" w14:textId="77777777" w:rsidR="00060ADF" w:rsidRDefault="00060ADF" w:rsidP="0006526B"/>
    <w:p w14:paraId="17ADD52A" w14:textId="246CB6C3" w:rsidR="0006526B" w:rsidRDefault="00EE1323" w:rsidP="0006526B">
      <w:r>
        <w:rPr>
          <w:noProof/>
          <w:lang w:eastAsia="en-GB"/>
        </w:rPr>
        <w:drawing>
          <wp:anchor distT="0" distB="0" distL="114300" distR="114300" simplePos="0" relativeHeight="251663872" behindDoc="0" locked="0" layoutInCell="1" allowOverlap="1" wp14:anchorId="2A03A190" wp14:editId="4A414152">
            <wp:simplePos x="0" y="0"/>
            <wp:positionH relativeFrom="margin">
              <wp:align>left</wp:align>
            </wp:positionH>
            <wp:positionV relativeFrom="paragraph">
              <wp:posOffset>11145</wp:posOffset>
            </wp:positionV>
            <wp:extent cx="1664970" cy="1664970"/>
            <wp:effectExtent l="0" t="0" r="0" b="0"/>
            <wp:wrapNone/>
            <wp:docPr id="52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4970" cy="1664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6526B">
        <w:t>Do you agree with the ideas that the action plan is trying to achieve?</w:t>
      </w:r>
    </w:p>
    <w:p w14:paraId="59482015" w14:textId="3F03B366" w:rsidR="00544770" w:rsidRDefault="00544770" w:rsidP="0006526B"/>
    <w:p w14:paraId="0C062DDE" w14:textId="641A6102" w:rsidR="00544770" w:rsidRDefault="00544770" w:rsidP="0006526B"/>
    <w:p w14:paraId="63086EE1" w14:textId="5D6B72C6" w:rsidR="00544770" w:rsidRDefault="00544770" w:rsidP="0006526B"/>
    <w:p w14:paraId="058680D5" w14:textId="03B7AE5C" w:rsidR="00544770" w:rsidRDefault="00544770" w:rsidP="00E5572C">
      <w:pPr>
        <w:ind w:left="0"/>
      </w:pPr>
      <w:r>
        <w:rPr>
          <w:noProof/>
        </w:rPr>
        <mc:AlternateContent>
          <mc:Choice Requires="wps">
            <w:drawing>
              <wp:inline distT="0" distB="0" distL="0" distR="0" wp14:anchorId="7B696036" wp14:editId="3D9749E6">
                <wp:extent cx="5916930" cy="1799590"/>
                <wp:effectExtent l="0" t="0" r="26670" b="10160"/>
                <wp:docPr id="15" name="Text Box 2" descr="Type your answer here.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930" cy="1799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B15A5F" w14:textId="77777777" w:rsidR="00544770" w:rsidRDefault="00544770" w:rsidP="00544770">
                            <w:pPr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B696036" id="_x0000_s1029" type="#_x0000_t202" alt="Type your answer here." style="width:465.9pt;height:141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">
                <v:textbox>
                  <w:txbxContent>
                    <w:p w14:paraId="42B15A5F" w14:textId="77777777" w:rsidR="00544770" w:rsidRDefault="00544770" w:rsidP="00544770">
                      <w:pPr>
                        <w:ind w:left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6AA11C4" w14:textId="77777777" w:rsidR="00544770" w:rsidRDefault="00544770" w:rsidP="0006526B"/>
    <w:p w14:paraId="72A43C35" w14:textId="264C2652" w:rsidR="00544770" w:rsidRDefault="00211B8E" w:rsidP="0006526B"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590144" behindDoc="0" locked="0" layoutInCell="1" allowOverlap="1" wp14:anchorId="2C22F69D" wp14:editId="58EC1CAE">
                <wp:simplePos x="0" y="0"/>
                <wp:positionH relativeFrom="column">
                  <wp:posOffset>162691</wp:posOffset>
                </wp:positionH>
                <wp:positionV relativeFrom="paragraph">
                  <wp:posOffset>27327</wp:posOffset>
                </wp:positionV>
                <wp:extent cx="1266825" cy="641350"/>
                <wp:effectExtent l="38100" t="19050" r="47625" b="139700"/>
                <wp:wrapNone/>
                <wp:docPr id="34" name="Group 3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66825" cy="641350"/>
                          <a:chOff x="0" y="60960"/>
                          <a:chExt cx="1266825" cy="641350"/>
                        </a:xfrm>
                      </wpg:grpSpPr>
                      <wps:wsp>
                        <wps:cNvPr id="31" name="Cloud Callout 3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60960"/>
                            <a:ext cx="1266825" cy="641350"/>
                          </a:xfrm>
                          <a:prstGeom prst="cloudCallout">
                            <a:avLst/>
                          </a:prstGeom>
                          <a:noFill/>
                          <a:ln w="349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EEC0C82" w14:textId="77777777" w:rsidR="000C5DA8" w:rsidRDefault="000C5DA8" w:rsidP="0008076F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Plus 32"/>
                        <wps:cNvSpPr/>
                        <wps:spPr>
                          <a:xfrm>
                            <a:off x="234482" y="189430"/>
                            <a:ext cx="327259" cy="298383"/>
                          </a:xfrm>
                          <a:prstGeom prst="mathPlu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Minus 33"/>
                        <wps:cNvSpPr/>
                        <wps:spPr>
                          <a:xfrm>
                            <a:off x="648369" y="179805"/>
                            <a:ext cx="355600" cy="250190"/>
                          </a:xfrm>
                          <a:prstGeom prst="mathMinu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C22F69D" id="Group 34" o:spid="_x0000_s1030" alt="&quot;&quot;" style="position:absolute;left:0;text-align:left;margin-left:12.8pt;margin-top:2.15pt;width:99.75pt;height:50.5pt;z-index:251590144;mso-position-horizontal-relative:text;mso-position-vertical-relative:text;mso-width-relative:margin;mso-height-relative:margin" coordorigin=",609" coordsize="12668,64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">
                <v:shapetype id="_x0000_t106" coordsize="21600,21600" o:spt="106" adj="1350,25920" path="ar,7165,4345,13110,1950,7185,1080,12690,475,11732,4835,17650,1080,12690,2910,17640,2387,9757,10107,20300,2910,17640,8235,19545,7660,12382,14412,21597,8235,19545,14280,18330,12910,11080,18695,18947,14280,18330,18690,15045,14822,5862,21597,15082,18690,15045,20895,7665,15772,2592,21105,9865,20895,7665,19140,2715,14330,,19187,6595,19140,2715,14910,1170,10992,,15357,5945,14910,1170,11250,1665,6692,650,12025,7917,11250,1665,7005,2580,1912,1972,8665,11162,7005,2580,1950,7185xear,7165,4345,13110,1080,12690,2340,13080nfear475,11732,4835,17650,2910,17640,3465,17445nfear7660,12382,14412,21597,7905,18675,8235,19545nfear7660,12382,14412,21597,14280,18330,14400,17370nfear12910,11080,18695,18947,18690,15045,17070,11475nfear15772,2592,21105,9865,20175,9015,20895,7665nfear14330,,19187,6595,19200,3345,19140,2715nfear14330,,19187,6595,14910,1170,14550,1980nfear10992,,15357,5945,11250,1665,11040,2340nfear1912,1972,8665,11162,7650,3270,7005,2580nfear1912,1972,8665,11162,1950,7185,2070,7890nfem@23@37qx@35@24@23@36@34@24@23@37xem@16@33qx@31@17@16@32@30@17@16@33xem@38@29qx@27@39@38@28@26@39@38@29xe">
                  <v:formulas>
                    <v:f eqn="sum #0 0 10800"/>
                    <v:f eqn="sum #1 0 10800"/>
                    <v:f eqn="cosatan2 10800 @0 @1"/>
                    <v:f eqn="sinatan2 10800 @0 @1"/>
                    <v:f eqn="sum @2 10800 0"/>
                    <v:f eqn="sum @3 10800 0"/>
                    <v:f eqn="sum @4 0 #0"/>
                    <v:f eqn="sum @5 0 #1"/>
                    <v:f eqn="mod @6 @7 0"/>
                    <v:f eqn="prod 600 11 1"/>
                    <v:f eqn="sum @8 0 @9"/>
                    <v:f eqn="prod @10 1 3"/>
                    <v:f eqn="prod 600 3 1"/>
                    <v:f eqn="sum @11 @12 0"/>
                    <v:f eqn="prod @13 @6 @8"/>
                    <v:f eqn="prod @13 @7 @8"/>
                    <v:f eqn="sum @14 #0 0"/>
                    <v:f eqn="sum @15 #1 0"/>
                    <v:f eqn="prod 600 8 1"/>
                    <v:f eqn="prod @11 2 1"/>
                    <v:f eqn="sum @18 @19 0"/>
                    <v:f eqn="prod @20 @6 @8"/>
                    <v:f eqn="prod @20 @7 @8"/>
                    <v:f eqn="sum @21 #0 0"/>
                    <v:f eqn="sum @22 #1 0"/>
                    <v:f eqn="prod 600 2 1"/>
                    <v:f eqn="sum #0 600 0"/>
                    <v:f eqn="sum #0 0 600"/>
                    <v:f eqn="sum #1 600 0"/>
                    <v:f eqn="sum #1 0 600"/>
                    <v:f eqn="sum @16 @25 0"/>
                    <v:f eqn="sum @16 0 @25"/>
                    <v:f eqn="sum @17 @25 0"/>
                    <v:f eqn="sum @17 0 @25"/>
                    <v:f eqn="sum @23 @12 0"/>
                    <v:f eqn="sum @23 0 @12"/>
                    <v:f eqn="sum @24 @12 0"/>
                    <v:f eqn="sum @24 0 @12"/>
                    <v:f eqn="val #0"/>
                    <v:f eqn="val #1"/>
                  </v:formulas>
                  <v:path o:extrusionok="f" o:connecttype="custom" o:connectlocs="67,10800;10800,21577;21582,10800;10800,1235;@38,@39" textboxrect="2977,3262,17087,17337"/>
                  <v:handles>
                    <v:h position="#0,#1"/>
                  </v:handles>
                  <o:complex v:ext="view"/>
                </v:shapetype>
                <v:shape id="Cloud Callout 31" o:spid="_x0000_s1031" type="#_x0000_t106" alt="&quot;&quot;" style="position:absolute;top:609;width:12668;height:64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" adj="6300,24300" filled="f" strokecolor="black [3213]" strokeweight="2.75pt">
                  <v:textbox>
                    <w:txbxContent>
                      <w:p w14:paraId="7EEC0C82" w14:textId="77777777" w:rsidR="000C5DA8" w:rsidRDefault="000C5DA8" w:rsidP="0008076F"/>
                    </w:txbxContent>
                  </v:textbox>
                </v:shape>
                <v:shape id="Plus 32" o:spid="_x0000_s1032" style="position:absolute;left:2344;top:1894;width:3273;height:2984;visibility:visible;mso-wrap-style:square;v-text-anchor:middle" coordsize="327259,2983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" path="m43378,114102r85162,l128540,39551r70179,l198719,114102r85162,l283881,184281r-85162,l198719,258832r-70179,l128540,184281r-85162,l43378,114102xe" fillcolor="#4f81bd [3204]" strokecolor="#243f60 [1604]" strokeweight="2pt">
                  <v:path arrowok="t" o:connecttype="custom" o:connectlocs="43378,114102;128540,114102;128540,39551;198719,39551;198719,114102;283881,114102;283881,184281;198719,184281;198719,258832;128540,258832;128540,184281;43378,184281;43378,114102" o:connectangles="0,0,0,0,0,0,0,0,0,0,0,0,0"/>
                </v:shape>
                <v:shape id="Minus 33" o:spid="_x0000_s1033" style="position:absolute;left:6483;top:1798;width:3556;height:2501;visibility:visible;mso-wrap-style:square;v-text-anchor:middle" coordsize="355600,250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" path="m47135,95673r261330,l308465,154517r-261330,l47135,95673xe" fillcolor="#4f81bd [3204]" strokecolor="#243f60 [1604]" strokeweight="2pt">
                  <v:path arrowok="t" o:connecttype="custom" o:connectlocs="47135,95673;308465,95673;308465,154517;47135,154517;47135,95673" o:connectangles="0,0,0,0,0"/>
                </v:shape>
              </v:group>
            </w:pict>
          </mc:Fallback>
        </mc:AlternateContent>
      </w:r>
      <w:r w:rsidR="00544770">
        <w:t>Is there anything you think we should add or take away?</w:t>
      </w:r>
    </w:p>
    <w:p w14:paraId="5266EF61" w14:textId="77777777" w:rsidR="00E5572C" w:rsidRDefault="00E5572C" w:rsidP="0006526B"/>
    <w:p w14:paraId="78B22F4B" w14:textId="0D1F60E9" w:rsidR="00211B8E" w:rsidRDefault="00211B8E" w:rsidP="00E5572C">
      <w:pPr>
        <w:ind w:left="0"/>
      </w:pPr>
      <w:r>
        <w:rPr>
          <w:noProof/>
        </w:rPr>
        <mc:AlternateContent>
          <mc:Choice Requires="wps">
            <w:drawing>
              <wp:inline distT="0" distB="0" distL="0" distR="0" wp14:anchorId="40723800" wp14:editId="55522E4C">
                <wp:extent cx="5916930" cy="1799590"/>
                <wp:effectExtent l="0" t="0" r="26670" b="10160"/>
                <wp:docPr id="17" name="Text Box 2" descr="Type your answer here.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930" cy="1799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6EC263" w14:textId="77777777" w:rsidR="00211B8E" w:rsidRDefault="00211B8E" w:rsidP="00211B8E">
                            <w:pPr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0723800" id="_x0000_s1034" type="#_x0000_t202" alt="Type your answer here." style="width:465.9pt;height:141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">
                <v:textbox>
                  <w:txbxContent>
                    <w:p w14:paraId="206EC263" w14:textId="77777777" w:rsidR="00211B8E" w:rsidRDefault="00211B8E" w:rsidP="00211B8E">
                      <w:pPr>
                        <w:ind w:left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B470551" w14:textId="266DC4C0" w:rsidR="00211B8E" w:rsidRDefault="00211B8E">
      <w:pPr>
        <w:ind w:left="0"/>
      </w:pPr>
      <w:r>
        <w:br w:type="page"/>
      </w:r>
    </w:p>
    <w:p w14:paraId="5C21CFC4" w14:textId="6E8D42EE" w:rsidR="00211B8E" w:rsidRPr="00060ADF" w:rsidRDefault="00060ADF" w:rsidP="00060ADF">
      <w:pPr>
        <w:pStyle w:val="Heading2"/>
        <w:ind w:left="284"/>
        <w:rPr>
          <w:color w:val="FFFFFF" w:themeColor="background1"/>
        </w:rPr>
      </w:pPr>
      <w:r w:rsidRPr="00060ADF">
        <w:rPr>
          <w:noProof/>
          <w:color w:val="FFFFFF" w:themeColor="background1"/>
        </w:rPr>
        <w:lastRenderedPageBreak/>
        <mc:AlternateContent>
          <mc:Choice Requires="wps">
            <w:drawing>
              <wp:anchor distT="0" distB="0" distL="114300" distR="114300" simplePos="0" relativeHeight="251718144" behindDoc="1" locked="0" layoutInCell="1" allowOverlap="1" wp14:anchorId="31B91A1C" wp14:editId="4E48B74E">
                <wp:simplePos x="0" y="0"/>
                <wp:positionH relativeFrom="margin">
                  <wp:posOffset>0</wp:posOffset>
                </wp:positionH>
                <wp:positionV relativeFrom="paragraph">
                  <wp:posOffset>-10510</wp:posOffset>
                </wp:positionV>
                <wp:extent cx="5696585" cy="420042"/>
                <wp:effectExtent l="0" t="0" r="0" b="0"/>
                <wp:wrapNone/>
                <wp:docPr id="196" name="Rectangle 19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6585" cy="420042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85000"/>
                            <a:lumOff val="1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5E887E" id="Rectangle 196" o:spid="_x0000_s1026" alt="&quot;&quot;" style="position:absolute;margin-left:0;margin-top:-.85pt;width:448.55pt;height:33.05pt;z-index:-25159833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" fillcolor="#272727 [2749]" stroked="f" strokeweight="2pt">
                <w10:wrap anchorx="margin"/>
              </v:rect>
            </w:pict>
          </mc:Fallback>
        </mc:AlternateContent>
      </w:r>
      <w:r w:rsidR="00211B8E" w:rsidRPr="00060ADF">
        <w:rPr>
          <w:color w:val="FFFFFF" w:themeColor="background1"/>
        </w:rPr>
        <w:t>Question 3</w:t>
      </w:r>
    </w:p>
    <w:p w14:paraId="4FAF28CA" w14:textId="5E0E883C" w:rsidR="00060ADF" w:rsidRDefault="00060ADF" w:rsidP="00ED5F40"/>
    <w:p w14:paraId="17AB9E78" w14:textId="34E8526E" w:rsidR="00ED5F40" w:rsidRDefault="00EE1323" w:rsidP="00ED5F40">
      <w:r>
        <w:rPr>
          <w:noProof/>
          <w:lang w:eastAsia="en-GB"/>
        </w:rPr>
        <w:drawing>
          <wp:anchor distT="0" distB="0" distL="114300" distR="114300" simplePos="0" relativeHeight="251671040" behindDoc="0" locked="0" layoutInCell="1" allowOverlap="1" wp14:anchorId="1606CC96" wp14:editId="7A8E6BAB">
            <wp:simplePos x="0" y="0"/>
            <wp:positionH relativeFrom="margin">
              <wp:align>left</wp:align>
            </wp:positionH>
            <wp:positionV relativeFrom="paragraph">
              <wp:posOffset>4445</wp:posOffset>
            </wp:positionV>
            <wp:extent cx="1664970" cy="1664970"/>
            <wp:effectExtent l="0" t="0" r="0" b="0"/>
            <wp:wrapNone/>
            <wp:docPr id="48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4970" cy="1664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F40">
        <w:t>Do you agree with the actions that we are thinking about?</w:t>
      </w:r>
    </w:p>
    <w:p w14:paraId="3385DB80" w14:textId="31429C36" w:rsidR="00ED5F40" w:rsidRDefault="00ED5F40" w:rsidP="00ED5F40"/>
    <w:p w14:paraId="636F8DDF" w14:textId="49A27E13" w:rsidR="00ED5F40" w:rsidRDefault="00ED5F40" w:rsidP="00ED5F40"/>
    <w:p w14:paraId="79CB857A" w14:textId="51C5FA64" w:rsidR="00ED5F40" w:rsidRDefault="00ED5F40" w:rsidP="00ED5F40"/>
    <w:p w14:paraId="3323B6B4" w14:textId="387CC66F" w:rsidR="00ED5F40" w:rsidRDefault="00ED5F40" w:rsidP="00E5572C">
      <w:pPr>
        <w:ind w:left="0"/>
      </w:pPr>
      <w:r>
        <w:rPr>
          <w:noProof/>
        </w:rPr>
        <mc:AlternateContent>
          <mc:Choice Requires="wps">
            <w:drawing>
              <wp:inline distT="0" distB="0" distL="0" distR="0" wp14:anchorId="25D56FC9" wp14:editId="09A42BC5">
                <wp:extent cx="5916930" cy="1799590"/>
                <wp:effectExtent l="0" t="0" r="26670" b="10160"/>
                <wp:docPr id="19" name="Text Box 2" descr="Type your answer here.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930" cy="1799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602FE1" w14:textId="77777777" w:rsidR="00ED5F40" w:rsidRDefault="00ED5F40" w:rsidP="00ED5F40">
                            <w:pPr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D56FC9" id="_x0000_s1035" type="#_x0000_t202" alt="Type your answer here." style="width:465.9pt;height:141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">
                <v:textbox>
                  <w:txbxContent>
                    <w:p w14:paraId="7E602FE1" w14:textId="77777777" w:rsidR="00ED5F40" w:rsidRDefault="00ED5F40" w:rsidP="00ED5F40">
                      <w:pPr>
                        <w:ind w:left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3D7A361" w14:textId="77777777" w:rsidR="00F14CA7" w:rsidRDefault="00F14CA7" w:rsidP="00ED5F40"/>
    <w:p w14:paraId="68DD568D" w14:textId="77B8490E" w:rsidR="00ED5F40" w:rsidRDefault="00F14CA7" w:rsidP="00533045">
      <w:pPr>
        <w:ind w:left="0"/>
      </w:pPr>
      <w:r w:rsidRPr="00F14CA7">
        <w:t>Are there any actions you think we should add or take away?</w:t>
      </w:r>
    </w:p>
    <w:p w14:paraId="1EBC3229" w14:textId="2C5A6F7C" w:rsidR="00F14CA7" w:rsidRDefault="00F14CA7" w:rsidP="00E5572C">
      <w:pPr>
        <w:ind w:left="0"/>
      </w:pPr>
      <w:r>
        <w:rPr>
          <w:noProof/>
        </w:rPr>
        <mc:AlternateContent>
          <mc:Choice Requires="wps">
            <w:drawing>
              <wp:inline distT="0" distB="0" distL="0" distR="0" wp14:anchorId="458EED5D" wp14:editId="3A420013">
                <wp:extent cx="5916930" cy="1799590"/>
                <wp:effectExtent l="0" t="0" r="26670" b="10160"/>
                <wp:docPr id="20" name="Text Box 2" descr="Type your answer here.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930" cy="1799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A66646" w14:textId="77777777" w:rsidR="00F14CA7" w:rsidRDefault="00F14CA7" w:rsidP="00F14CA7">
                            <w:pPr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58EED5D" id="_x0000_s1036" type="#_x0000_t202" alt="Type your answer here." style="width:465.9pt;height:141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">
                <v:textbox>
                  <w:txbxContent>
                    <w:p w14:paraId="05A66646" w14:textId="77777777" w:rsidR="00F14CA7" w:rsidRDefault="00F14CA7" w:rsidP="00F14CA7">
                      <w:pPr>
                        <w:ind w:left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C3F873A" w14:textId="0785F747" w:rsidR="00F14CA7" w:rsidRDefault="00F14CA7">
      <w:pPr>
        <w:ind w:left="0"/>
      </w:pPr>
      <w:r>
        <w:br w:type="page"/>
      </w:r>
    </w:p>
    <w:p w14:paraId="396C229B" w14:textId="6ACB09FD" w:rsidR="00F14CA7" w:rsidRPr="00060ADF" w:rsidRDefault="00060ADF" w:rsidP="00060ADF">
      <w:pPr>
        <w:pStyle w:val="Heading2"/>
        <w:ind w:left="0"/>
        <w:rPr>
          <w:color w:val="FFFFFF" w:themeColor="background1"/>
        </w:rPr>
      </w:pPr>
      <w:r w:rsidRPr="00060ADF">
        <w:rPr>
          <w:noProof/>
          <w:color w:val="FFFFFF" w:themeColor="background1"/>
        </w:rPr>
        <w:lastRenderedPageBreak/>
        <mc:AlternateContent>
          <mc:Choice Requires="wps">
            <w:drawing>
              <wp:anchor distT="0" distB="0" distL="114300" distR="114300" simplePos="0" relativeHeight="251720192" behindDoc="1" locked="0" layoutInCell="1" allowOverlap="1" wp14:anchorId="48D15567" wp14:editId="7EF59766">
                <wp:simplePos x="0" y="0"/>
                <wp:positionH relativeFrom="margin">
                  <wp:posOffset>-104490</wp:posOffset>
                </wp:positionH>
                <wp:positionV relativeFrom="paragraph">
                  <wp:posOffset>-20429</wp:posOffset>
                </wp:positionV>
                <wp:extent cx="5696585" cy="420042"/>
                <wp:effectExtent l="0" t="0" r="0" b="0"/>
                <wp:wrapNone/>
                <wp:docPr id="197" name="Rectangle 19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6585" cy="420042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85000"/>
                            <a:lumOff val="1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8584F0" id="Rectangle 197" o:spid="_x0000_s1026" alt="&quot;&quot;" style="position:absolute;margin-left:-8.25pt;margin-top:-1.6pt;width:448.55pt;height:33.05pt;z-index:-25159628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" fillcolor="#272727 [2749]" stroked="f" strokeweight="2pt">
                <w10:wrap anchorx="margin"/>
              </v:rect>
            </w:pict>
          </mc:Fallback>
        </mc:AlternateContent>
      </w:r>
      <w:r w:rsidR="00F14CA7" w:rsidRPr="00060ADF">
        <w:rPr>
          <w:color w:val="FFFFFF" w:themeColor="background1"/>
        </w:rPr>
        <w:t>Question 4</w:t>
      </w:r>
    </w:p>
    <w:p w14:paraId="019AF67B" w14:textId="6CBEB24C" w:rsidR="00060ADF" w:rsidRDefault="00060ADF" w:rsidP="00F14CA7"/>
    <w:p w14:paraId="619B1A2B" w14:textId="0E522D27" w:rsidR="00F14CA7" w:rsidRDefault="00F14CA7" w:rsidP="00F14CA7">
      <w:r>
        <w:rPr>
          <w:noProof/>
        </w:rPr>
        <w:drawing>
          <wp:anchor distT="0" distB="0" distL="114300" distR="114300" simplePos="0" relativeHeight="251676160" behindDoc="0" locked="0" layoutInCell="1" allowOverlap="1" wp14:anchorId="7894A5F4" wp14:editId="1ACA2F9C">
            <wp:simplePos x="0" y="0"/>
            <wp:positionH relativeFrom="margin">
              <wp:align>left</wp:align>
            </wp:positionH>
            <wp:positionV relativeFrom="paragraph">
              <wp:posOffset>46224</wp:posOffset>
            </wp:positionV>
            <wp:extent cx="1679597" cy="1679597"/>
            <wp:effectExtent l="0" t="0" r="0" b="0"/>
            <wp:wrapNone/>
            <wp:docPr id="2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9597" cy="16795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What are the main challenges that could stop us achieving the aims and actions in the plan?</w:t>
      </w:r>
    </w:p>
    <w:p w14:paraId="5B55B15B" w14:textId="5F0A8A4E" w:rsidR="00F14CA7" w:rsidRDefault="00F14CA7" w:rsidP="00F14CA7"/>
    <w:p w14:paraId="3268AF66" w14:textId="77777777" w:rsidR="003256A8" w:rsidRDefault="003256A8" w:rsidP="00F14CA7"/>
    <w:p w14:paraId="6A98B4D2" w14:textId="08557C09" w:rsidR="00F14CA7" w:rsidRDefault="00B73FC6" w:rsidP="00DB74B1">
      <w:pPr>
        <w:ind w:left="0"/>
      </w:pPr>
      <w:r>
        <w:rPr>
          <w:noProof/>
        </w:rPr>
        <mc:AlternateContent>
          <mc:Choice Requires="wps">
            <w:drawing>
              <wp:inline distT="0" distB="0" distL="0" distR="0" wp14:anchorId="7C0BDCF9" wp14:editId="0BE67326">
                <wp:extent cx="5916930" cy="5937885"/>
                <wp:effectExtent l="0" t="0" r="26670" b="24765"/>
                <wp:docPr id="22" name="Text Box 2" descr="Type your answer here.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930" cy="5937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83FB1A" w14:textId="77777777" w:rsidR="00F14CA7" w:rsidRDefault="00F14CA7" w:rsidP="00F14CA7">
                            <w:pPr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C0BDCF9" id="_x0000_s1037" type="#_x0000_t202" alt="Type your answer here." style="width:465.9pt;height:46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">
                <v:textbox>
                  <w:txbxContent>
                    <w:p w14:paraId="5B83FB1A" w14:textId="77777777" w:rsidR="00F14CA7" w:rsidRDefault="00F14CA7" w:rsidP="00F14CA7">
                      <w:pPr>
                        <w:ind w:left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01F128D" w14:textId="3211F969" w:rsidR="00B73FC6" w:rsidRDefault="00B73FC6">
      <w:pPr>
        <w:ind w:left="0"/>
      </w:pPr>
      <w:r>
        <w:br w:type="page"/>
      </w:r>
    </w:p>
    <w:p w14:paraId="769A0A9B" w14:textId="0B7C161C" w:rsidR="00F14CA7" w:rsidRPr="008A7BAB" w:rsidRDefault="008A7BAB" w:rsidP="008A7BAB">
      <w:pPr>
        <w:pStyle w:val="Heading2"/>
        <w:ind w:left="142"/>
        <w:rPr>
          <w:color w:val="FFFFFF" w:themeColor="background1"/>
        </w:rPr>
      </w:pPr>
      <w:r w:rsidRPr="00060ADF">
        <w:rPr>
          <w:noProof/>
          <w:color w:val="FFFFFF" w:themeColor="background1"/>
        </w:rPr>
        <w:lastRenderedPageBreak/>
        <mc:AlternateContent>
          <mc:Choice Requires="wps">
            <w:drawing>
              <wp:anchor distT="0" distB="0" distL="114300" distR="114300" simplePos="0" relativeHeight="251722240" behindDoc="1" locked="0" layoutInCell="1" allowOverlap="1" wp14:anchorId="5A47358B" wp14:editId="77CCE66B">
                <wp:simplePos x="0" y="0"/>
                <wp:positionH relativeFrom="margin">
                  <wp:posOffset>0</wp:posOffset>
                </wp:positionH>
                <wp:positionV relativeFrom="paragraph">
                  <wp:posOffset>-20670</wp:posOffset>
                </wp:positionV>
                <wp:extent cx="5696585" cy="420042"/>
                <wp:effectExtent l="0" t="0" r="0" b="0"/>
                <wp:wrapNone/>
                <wp:docPr id="198" name="Rectangle 19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6585" cy="420042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85000"/>
                            <a:lumOff val="1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9312CE" id="Rectangle 198" o:spid="_x0000_s1026" alt="&quot;&quot;" style="position:absolute;margin-left:0;margin-top:-1.65pt;width:448.55pt;height:33.05pt;z-index:-25159424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" fillcolor="#272727 [2749]" stroked="f" strokeweight="2pt">
                <w10:wrap anchorx="margin"/>
              </v:rect>
            </w:pict>
          </mc:Fallback>
        </mc:AlternateContent>
      </w:r>
      <w:r w:rsidR="00B73FC6" w:rsidRPr="008A7BAB">
        <w:rPr>
          <w:color w:val="FFFFFF" w:themeColor="background1"/>
        </w:rPr>
        <w:t>Question 5</w:t>
      </w:r>
    </w:p>
    <w:p w14:paraId="7C222914" w14:textId="6E31E71C" w:rsidR="008A7BAB" w:rsidRDefault="008A7BAB" w:rsidP="00B73FC6"/>
    <w:p w14:paraId="5A12B21A" w14:textId="4F0489AA" w:rsidR="00B73FC6" w:rsidRDefault="00B73FC6" w:rsidP="00B73FC6">
      <w:r>
        <w:rPr>
          <w:noProof/>
          <w:lang w:eastAsia="en-GB"/>
        </w:rPr>
        <w:drawing>
          <wp:anchor distT="0" distB="0" distL="114300" distR="114300" simplePos="0" relativeHeight="251709441" behindDoc="0" locked="0" layoutInCell="1" allowOverlap="1" wp14:anchorId="69FEB16F" wp14:editId="2E81CECC">
            <wp:simplePos x="0" y="0"/>
            <wp:positionH relativeFrom="margin">
              <wp:align>left</wp:align>
            </wp:positionH>
            <wp:positionV relativeFrom="paragraph">
              <wp:posOffset>5430</wp:posOffset>
            </wp:positionV>
            <wp:extent cx="1538446" cy="1219200"/>
            <wp:effectExtent l="0" t="0" r="5080" b="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0412" cy="12207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What </w:t>
      </w:r>
      <w:r w:rsidRPr="001C03EB">
        <w:rPr>
          <w:b/>
          <w:bCs/>
          <w:color w:val="0070C0"/>
        </w:rPr>
        <w:t>resources</w:t>
      </w:r>
      <w:r>
        <w:t xml:space="preserve"> do you think will be important to meet the aims and actions in the plan?</w:t>
      </w:r>
    </w:p>
    <w:p w14:paraId="3B5F1C2B" w14:textId="77777777" w:rsidR="003256A8" w:rsidRDefault="00B73FC6" w:rsidP="003256A8">
      <w:r>
        <w:rPr>
          <w:noProof/>
        </w:rPr>
        <mc:AlternateContent>
          <mc:Choice Requires="wps">
            <w:drawing>
              <wp:inline distT="0" distB="0" distL="0" distR="0" wp14:anchorId="627B6B2A" wp14:editId="5AE74624">
                <wp:extent cx="3993515" cy="800735"/>
                <wp:effectExtent l="19050" t="19050" r="26035" b="18415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3515" cy="800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8F30BC" w14:textId="7A40D88F" w:rsidR="00B73FC6" w:rsidRDefault="00B73FC6" w:rsidP="00B73FC6">
                            <w:pPr>
                              <w:ind w:left="142"/>
                            </w:pPr>
                            <w:r w:rsidRPr="001C03EB">
                              <w:rPr>
                                <w:b/>
                                <w:bCs/>
                                <w:color w:val="0070C0"/>
                              </w:rPr>
                              <w:t>Resources</w:t>
                            </w:r>
                            <w:r>
                              <w:rPr>
                                <w:b/>
                                <w:bCs/>
                                <w:color w:val="0070C0"/>
                              </w:rPr>
                              <w:t xml:space="preserve"> </w:t>
                            </w:r>
                            <w:r>
                              <w:t>are the things we need. For example, money, staff, training</w:t>
                            </w:r>
                            <w:r w:rsidR="004C0708"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27B6B2A" id="_x0000_s1038" type="#_x0000_t202" style="width:314.45pt;height:63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" strokecolor="#365f91 [2404]" strokeweight="2.25pt">
                <v:textbox>
                  <w:txbxContent>
                    <w:p w14:paraId="538F30BC" w14:textId="7A40D88F" w:rsidR="00B73FC6" w:rsidRDefault="00B73FC6" w:rsidP="00B73FC6">
                      <w:pPr>
                        <w:ind w:left="142"/>
                      </w:pPr>
                      <w:r w:rsidRPr="001C03EB">
                        <w:rPr>
                          <w:b/>
                          <w:bCs/>
                          <w:color w:val="0070C0"/>
                        </w:rPr>
                        <w:t>Resources</w:t>
                      </w:r>
                      <w:r>
                        <w:rPr>
                          <w:b/>
                          <w:bCs/>
                          <w:color w:val="0070C0"/>
                        </w:rPr>
                        <w:t xml:space="preserve"> </w:t>
                      </w:r>
                      <w:r>
                        <w:t>are the things we need. For example, money, staff, training</w:t>
                      </w:r>
                      <w:r w:rsidR="004C0708"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3310485" w14:textId="647A1AB2" w:rsidR="00B73FC6" w:rsidRDefault="00D978D5" w:rsidP="003256A8">
      <w:pPr>
        <w:ind w:left="-142"/>
      </w:pPr>
      <w:r>
        <w:rPr>
          <w:noProof/>
        </w:rPr>
        <mc:AlternateContent>
          <mc:Choice Requires="wps">
            <w:drawing>
              <wp:inline distT="0" distB="0" distL="0" distR="0" wp14:anchorId="043227B9" wp14:editId="66874664">
                <wp:extent cx="5916930" cy="5791200"/>
                <wp:effectExtent l="0" t="0" r="26670" b="19050"/>
                <wp:docPr id="30" name="Text Box 2" descr="Type your answer here.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930" cy="5791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C895BC" w14:textId="77777777" w:rsidR="00D978D5" w:rsidRDefault="00D978D5" w:rsidP="00D978D5">
                            <w:pPr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43227B9" id="_x0000_s1039" type="#_x0000_t202" alt="Type your answer here." style="width:465.9pt;height:45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">
                <v:textbox>
                  <w:txbxContent>
                    <w:p w14:paraId="0BC895BC" w14:textId="77777777" w:rsidR="00D978D5" w:rsidRDefault="00D978D5" w:rsidP="00D978D5">
                      <w:pPr>
                        <w:ind w:left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4BB6637" w14:textId="69C82430" w:rsidR="00485669" w:rsidRDefault="00485669" w:rsidP="0008076F">
      <w:r>
        <w:br w:type="page"/>
      </w:r>
    </w:p>
    <w:p w14:paraId="3E2141D2" w14:textId="329B47FF" w:rsidR="004C0708" w:rsidRPr="008A7BAB" w:rsidRDefault="008A7BAB" w:rsidP="008A7BAB">
      <w:pPr>
        <w:pStyle w:val="Heading2"/>
        <w:ind w:left="142"/>
        <w:rPr>
          <w:color w:val="FFFFFF" w:themeColor="background1"/>
        </w:rPr>
      </w:pPr>
      <w:r w:rsidRPr="00060ADF">
        <w:rPr>
          <w:noProof/>
          <w:color w:val="FFFFFF" w:themeColor="background1"/>
        </w:rPr>
        <w:lastRenderedPageBreak/>
        <mc:AlternateContent>
          <mc:Choice Requires="wps">
            <w:drawing>
              <wp:anchor distT="0" distB="0" distL="114300" distR="114300" simplePos="0" relativeHeight="251724288" behindDoc="1" locked="0" layoutInCell="1" allowOverlap="1" wp14:anchorId="4D4A306F" wp14:editId="273A3457">
                <wp:simplePos x="0" y="0"/>
                <wp:positionH relativeFrom="margin">
                  <wp:posOffset>0</wp:posOffset>
                </wp:positionH>
                <wp:positionV relativeFrom="paragraph">
                  <wp:posOffset>-16860</wp:posOffset>
                </wp:positionV>
                <wp:extent cx="5696585" cy="420042"/>
                <wp:effectExtent l="0" t="0" r="0" b="0"/>
                <wp:wrapNone/>
                <wp:docPr id="199" name="Rectangle 19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6585" cy="420042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85000"/>
                            <a:lumOff val="1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B1343E" id="Rectangle 199" o:spid="_x0000_s1026" alt="&quot;&quot;" style="position:absolute;margin-left:0;margin-top:-1.35pt;width:448.55pt;height:33.05pt;z-index:-25159219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" fillcolor="#272727 [2749]" stroked="f" strokeweight="2pt">
                <w10:wrap anchorx="margin"/>
              </v:rect>
            </w:pict>
          </mc:Fallback>
        </mc:AlternateContent>
      </w:r>
      <w:r w:rsidR="004C0708" w:rsidRPr="008A7BAB">
        <w:rPr>
          <w:color w:val="FFFFFF" w:themeColor="background1"/>
        </w:rPr>
        <w:t>Question 6</w:t>
      </w:r>
    </w:p>
    <w:p w14:paraId="3B049BF9" w14:textId="72908BD6" w:rsidR="008A7BAB" w:rsidRDefault="008A7BAB" w:rsidP="004C0708"/>
    <w:p w14:paraId="3983455D" w14:textId="726BF4CD" w:rsidR="004C0708" w:rsidRDefault="00EE1323" w:rsidP="004C0708">
      <w:r>
        <w:rPr>
          <w:noProof/>
          <w:lang w:eastAsia="en-GB"/>
        </w:rPr>
        <w:drawing>
          <wp:anchor distT="0" distB="0" distL="114300" distR="114300" simplePos="0" relativeHeight="251683328" behindDoc="0" locked="0" layoutInCell="1" allowOverlap="1" wp14:anchorId="16D1DEDB" wp14:editId="3AE88F51">
            <wp:simplePos x="0" y="0"/>
            <wp:positionH relativeFrom="margin">
              <wp:align>left</wp:align>
            </wp:positionH>
            <wp:positionV relativeFrom="paragraph">
              <wp:posOffset>5080</wp:posOffset>
            </wp:positionV>
            <wp:extent cx="1717040" cy="1717040"/>
            <wp:effectExtent l="0" t="0" r="0" b="0"/>
            <wp:wrapNone/>
            <wp:docPr id="53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7040" cy="1717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0708">
        <w:t xml:space="preserve">Do you feel the action plan covers </w:t>
      </w:r>
      <w:r w:rsidR="004C0708" w:rsidRPr="008A063C">
        <w:rPr>
          <w:b/>
          <w:bCs/>
          <w:color w:val="0070C0"/>
        </w:rPr>
        <w:t>LGBTQ+</w:t>
      </w:r>
      <w:r w:rsidR="004C0708" w:rsidRPr="008A063C">
        <w:rPr>
          <w:color w:val="0070C0"/>
        </w:rPr>
        <w:t xml:space="preserve"> </w:t>
      </w:r>
      <w:r w:rsidR="004C0708">
        <w:t xml:space="preserve">people with other </w:t>
      </w:r>
      <w:r w:rsidR="004C0708" w:rsidRPr="002F73B3">
        <w:rPr>
          <w:b/>
          <w:bCs/>
          <w:color w:val="0070C0"/>
        </w:rPr>
        <w:t>protected char</w:t>
      </w:r>
      <w:r w:rsidR="004C0708">
        <w:rPr>
          <w:b/>
          <w:bCs/>
          <w:color w:val="0070C0"/>
        </w:rPr>
        <w:t>a</w:t>
      </w:r>
      <w:r w:rsidR="004C0708" w:rsidRPr="002F73B3">
        <w:rPr>
          <w:b/>
          <w:bCs/>
          <w:color w:val="0070C0"/>
        </w:rPr>
        <w:t>cteristics</w:t>
      </w:r>
      <w:r w:rsidR="004C0708">
        <w:t xml:space="preserve">? </w:t>
      </w:r>
    </w:p>
    <w:p w14:paraId="5FB33637" w14:textId="0086601D" w:rsidR="004C0708" w:rsidRDefault="004C0708" w:rsidP="0008076F"/>
    <w:p w14:paraId="3E21D6E2" w14:textId="7157C25E" w:rsidR="004C0708" w:rsidRDefault="004C0708" w:rsidP="0008076F">
      <w:r>
        <w:rPr>
          <w:noProof/>
        </w:rPr>
        <mc:AlternateContent>
          <mc:Choice Requires="wps">
            <w:drawing>
              <wp:inline distT="0" distB="0" distL="0" distR="0" wp14:anchorId="4EC87560" wp14:editId="7FDDC7A4">
                <wp:extent cx="3993515" cy="989943"/>
                <wp:effectExtent l="19050" t="19050" r="26035" b="20320"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3515" cy="98994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BBFA6B" w14:textId="463DED3C" w:rsidR="004C0708" w:rsidRDefault="004C0708" w:rsidP="004C0708">
                            <w:pPr>
                              <w:ind w:left="142"/>
                            </w:pPr>
                            <w:r w:rsidRPr="002F73B3">
                              <w:rPr>
                                <w:b/>
                                <w:bCs/>
                                <w:color w:val="0070C0"/>
                              </w:rPr>
                              <w:t>Protected char</w:t>
                            </w:r>
                            <w:r>
                              <w:rPr>
                                <w:b/>
                                <w:bCs/>
                                <w:color w:val="0070C0"/>
                              </w:rPr>
                              <w:t>a</w:t>
                            </w:r>
                            <w:r w:rsidRPr="002F73B3">
                              <w:rPr>
                                <w:b/>
                                <w:bCs/>
                                <w:color w:val="0070C0"/>
                              </w:rPr>
                              <w:t>cteristics</w:t>
                            </w:r>
                            <w:r w:rsidRPr="002F73B3">
                              <w:rPr>
                                <w:color w:val="0070C0"/>
                              </w:rPr>
                              <w:t xml:space="preserve"> </w:t>
                            </w:r>
                            <w:r>
                              <w:t xml:space="preserve">includes race, age, gender, religion, </w:t>
                            </w:r>
                            <w:proofErr w:type="gramStart"/>
                            <w:r>
                              <w:t>disability</w:t>
                            </w:r>
                            <w:proofErr w:type="gramEnd"/>
                            <w:r>
                              <w:t xml:space="preserve"> and sex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EC87560" id="_x0000_s1040" type="#_x0000_t202" style="width:314.45pt;height:77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" strokecolor="#365f91 [2404]" strokeweight="2.25pt">
                <v:textbox>
                  <w:txbxContent>
                    <w:p w14:paraId="65BBFA6B" w14:textId="463DED3C" w:rsidR="004C0708" w:rsidRDefault="004C0708" w:rsidP="004C0708">
                      <w:pPr>
                        <w:ind w:left="142"/>
                      </w:pPr>
                      <w:r w:rsidRPr="002F73B3">
                        <w:rPr>
                          <w:b/>
                          <w:bCs/>
                          <w:color w:val="0070C0"/>
                        </w:rPr>
                        <w:t>Protected char</w:t>
                      </w:r>
                      <w:r>
                        <w:rPr>
                          <w:b/>
                          <w:bCs/>
                          <w:color w:val="0070C0"/>
                        </w:rPr>
                        <w:t>a</w:t>
                      </w:r>
                      <w:r w:rsidRPr="002F73B3">
                        <w:rPr>
                          <w:b/>
                          <w:bCs/>
                          <w:color w:val="0070C0"/>
                        </w:rPr>
                        <w:t>cteristics</w:t>
                      </w:r>
                      <w:r w:rsidRPr="002F73B3">
                        <w:rPr>
                          <w:color w:val="0070C0"/>
                        </w:rPr>
                        <w:t xml:space="preserve"> </w:t>
                      </w:r>
                      <w:r>
                        <w:t xml:space="preserve">includes race, age, gender, religion, </w:t>
                      </w:r>
                      <w:proofErr w:type="gramStart"/>
                      <w:r>
                        <w:t>disability</w:t>
                      </w:r>
                      <w:proofErr w:type="gramEnd"/>
                      <w:r>
                        <w:t xml:space="preserve"> and sex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7617711" w14:textId="1E7DCA3C" w:rsidR="004C0708" w:rsidRDefault="004C0708" w:rsidP="004C0708">
      <w:pPr>
        <w:ind w:left="0"/>
      </w:pPr>
      <w:r>
        <w:rPr>
          <w:noProof/>
        </w:rPr>
        <mc:AlternateContent>
          <mc:Choice Requires="wps">
            <w:drawing>
              <wp:inline distT="0" distB="0" distL="0" distR="0" wp14:anchorId="132DE4C5" wp14:editId="0A9C0523">
                <wp:extent cx="5916930" cy="2070538"/>
                <wp:effectExtent l="0" t="0" r="26670" b="25400"/>
                <wp:docPr id="42" name="Text Box 2" descr="Type your answer here.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930" cy="207053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50BF03" w14:textId="77777777" w:rsidR="004C0708" w:rsidRDefault="004C0708" w:rsidP="004C0708">
                            <w:pPr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32DE4C5" id="_x0000_s1041" type="#_x0000_t202" alt="Type your answer here." style="width:465.9pt;height:163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">
                <v:textbox>
                  <w:txbxContent>
                    <w:p w14:paraId="4D50BF03" w14:textId="77777777" w:rsidR="004C0708" w:rsidRDefault="004C0708" w:rsidP="004C0708">
                      <w:pPr>
                        <w:ind w:left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AC43451" w14:textId="2AC9CD2C" w:rsidR="00D71478" w:rsidRDefault="00D71478" w:rsidP="004C0708">
      <w:pPr>
        <w:ind w:left="0"/>
      </w:pPr>
      <w:r>
        <w:rPr>
          <w:noProof/>
          <w:lang w:eastAsia="en-GB"/>
        </w:rPr>
        <w:drawing>
          <wp:anchor distT="0" distB="0" distL="114300" distR="114300" simplePos="0" relativeHeight="251685376" behindDoc="0" locked="0" layoutInCell="1" allowOverlap="1" wp14:anchorId="1835460E" wp14:editId="5FBF49D6">
            <wp:simplePos x="0" y="0"/>
            <wp:positionH relativeFrom="margin">
              <wp:align>left</wp:align>
            </wp:positionH>
            <wp:positionV relativeFrom="paragraph">
              <wp:posOffset>46048</wp:posOffset>
            </wp:positionV>
            <wp:extent cx="1637732" cy="1637732"/>
            <wp:effectExtent l="0" t="0" r="635" b="0"/>
            <wp:wrapNone/>
            <wp:docPr id="49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7732" cy="16377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88C69F" w14:textId="36ECF69B" w:rsidR="00D71478" w:rsidRDefault="00D71478" w:rsidP="00D71478">
      <w:r>
        <w:t>If not, how can we make this better?</w:t>
      </w:r>
    </w:p>
    <w:p w14:paraId="3BBD73DF" w14:textId="2B3B5B02" w:rsidR="00ED7C55" w:rsidRDefault="00ED7C55" w:rsidP="00D71478"/>
    <w:p w14:paraId="1F1F2349" w14:textId="08996CE8" w:rsidR="00ED7C55" w:rsidRDefault="00ED7C55" w:rsidP="00D71478"/>
    <w:p w14:paraId="00F3BB67" w14:textId="31EC261D" w:rsidR="00ED7C55" w:rsidRDefault="00ED7C55" w:rsidP="00ED7C55">
      <w:pPr>
        <w:ind w:left="0"/>
      </w:pPr>
      <w:r>
        <w:rPr>
          <w:noProof/>
        </w:rPr>
        <mc:AlternateContent>
          <mc:Choice Requires="wps">
            <w:drawing>
              <wp:inline distT="0" distB="0" distL="0" distR="0" wp14:anchorId="23AC29D5" wp14:editId="7D26EE41">
                <wp:extent cx="5731510" cy="2005229"/>
                <wp:effectExtent l="0" t="0" r="21590" b="14605"/>
                <wp:docPr id="50" name="Text Box 2" descr="Type your answer here.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1510" cy="20052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691DF6" w14:textId="77777777" w:rsidR="00ED7C55" w:rsidRDefault="00ED7C55" w:rsidP="00ED7C55">
                            <w:pPr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3AC29D5" id="_x0000_s1042" type="#_x0000_t202" alt="Type your answer here." style="width:451.3pt;height:157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">
                <v:textbox>
                  <w:txbxContent>
                    <w:p w14:paraId="21691DF6" w14:textId="77777777" w:rsidR="00ED7C55" w:rsidRDefault="00ED7C55" w:rsidP="00ED7C55">
                      <w:pPr>
                        <w:ind w:left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B7EF7C2" w14:textId="1C09AB49" w:rsidR="00D44E7A" w:rsidRPr="008A7BAB" w:rsidRDefault="008A7BAB" w:rsidP="008A7BAB">
      <w:pPr>
        <w:pStyle w:val="Heading2"/>
        <w:ind w:left="142"/>
        <w:rPr>
          <w:color w:val="FFFFFF" w:themeColor="background1"/>
        </w:rPr>
      </w:pPr>
      <w:r w:rsidRPr="00060ADF">
        <w:rPr>
          <w:noProof/>
          <w:color w:val="FFFFFF" w:themeColor="background1"/>
        </w:rPr>
        <w:lastRenderedPageBreak/>
        <mc:AlternateContent>
          <mc:Choice Requires="wps">
            <w:drawing>
              <wp:anchor distT="0" distB="0" distL="114300" distR="114300" simplePos="0" relativeHeight="251726336" behindDoc="1" locked="0" layoutInCell="1" allowOverlap="1" wp14:anchorId="449D2FCD" wp14:editId="69CCC65C">
                <wp:simplePos x="0" y="0"/>
                <wp:positionH relativeFrom="margin">
                  <wp:posOffset>0</wp:posOffset>
                </wp:positionH>
                <wp:positionV relativeFrom="paragraph">
                  <wp:posOffset>-10510</wp:posOffset>
                </wp:positionV>
                <wp:extent cx="5696585" cy="420042"/>
                <wp:effectExtent l="0" t="0" r="0" b="0"/>
                <wp:wrapNone/>
                <wp:docPr id="200" name="Rectangle 20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6585" cy="420042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85000"/>
                            <a:lumOff val="1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F68510" id="Rectangle 200" o:spid="_x0000_s1026" alt="&quot;&quot;" style="position:absolute;margin-left:0;margin-top:-.85pt;width:448.55pt;height:33.05pt;z-index:-25159014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" fillcolor="#272727 [2749]" stroked="f" strokeweight="2pt">
                <w10:wrap anchorx="margin"/>
              </v:rect>
            </w:pict>
          </mc:Fallback>
        </mc:AlternateContent>
      </w:r>
      <w:r w:rsidR="00D44E7A" w:rsidRPr="008A7BAB">
        <w:rPr>
          <w:color w:val="FFFFFF" w:themeColor="background1"/>
        </w:rPr>
        <w:t>Question 7</w:t>
      </w:r>
    </w:p>
    <w:p w14:paraId="57A68FD9" w14:textId="62D838D8" w:rsidR="008A7BAB" w:rsidRDefault="008A7BAB" w:rsidP="00D44E7A"/>
    <w:p w14:paraId="6D383D1F" w14:textId="572703CA" w:rsidR="00D44E7A" w:rsidRDefault="008A7BAB" w:rsidP="00D44E7A">
      <w:r>
        <w:rPr>
          <w:noProof/>
          <w:lang w:eastAsia="en-GB"/>
        </w:rPr>
        <w:drawing>
          <wp:anchor distT="0" distB="0" distL="114300" distR="114300" simplePos="0" relativeHeight="251690496" behindDoc="0" locked="0" layoutInCell="1" allowOverlap="1" wp14:anchorId="602CAED1" wp14:editId="49308E39">
            <wp:simplePos x="0" y="0"/>
            <wp:positionH relativeFrom="column">
              <wp:posOffset>114935</wp:posOffset>
            </wp:positionH>
            <wp:positionV relativeFrom="paragraph">
              <wp:posOffset>12065</wp:posOffset>
            </wp:positionV>
            <wp:extent cx="977900" cy="1197610"/>
            <wp:effectExtent l="0" t="0" r="0" b="2540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7900" cy="1197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44E7A">
        <w:t xml:space="preserve">Do you think that this action plan will be good or bad for the Welsh language? </w:t>
      </w:r>
    </w:p>
    <w:p w14:paraId="218DBCEF" w14:textId="77777777" w:rsidR="00D44E7A" w:rsidRDefault="00D44E7A" w:rsidP="00D44E7A"/>
    <w:p w14:paraId="3555565C" w14:textId="5595DB3D" w:rsidR="00D44E7A" w:rsidRDefault="00D44E7A" w:rsidP="00D44E7A">
      <w:r>
        <w:t>If so, what effects might it have?</w:t>
      </w:r>
    </w:p>
    <w:p w14:paraId="6FD3F745" w14:textId="1276C656" w:rsidR="00687A92" w:rsidRDefault="006D1FF4" w:rsidP="006D1FF4">
      <w:pPr>
        <w:ind w:left="0"/>
      </w:pPr>
      <w:r>
        <w:rPr>
          <w:noProof/>
        </w:rPr>
        <mc:AlternateContent>
          <mc:Choice Requires="wps">
            <w:drawing>
              <wp:inline distT="0" distB="0" distL="0" distR="0" wp14:anchorId="3A93EE89" wp14:editId="7AC3CECF">
                <wp:extent cx="5731510" cy="2004695"/>
                <wp:effectExtent l="0" t="0" r="21590" b="14605"/>
                <wp:docPr id="51" name="Text Box 2" descr="Type your answer here.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1510" cy="2004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9B20B6" w14:textId="77777777" w:rsidR="006D1FF4" w:rsidRDefault="006D1FF4" w:rsidP="006D1FF4">
                            <w:pPr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A93EE89" id="_x0000_s1043" type="#_x0000_t202" alt="Type your answer here." style="width:451.3pt;height:157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">
                <v:textbox>
                  <w:txbxContent>
                    <w:p w14:paraId="589B20B6" w14:textId="77777777" w:rsidR="006D1FF4" w:rsidRDefault="006D1FF4" w:rsidP="006D1FF4">
                      <w:pPr>
                        <w:ind w:left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1A393ED" w14:textId="02E9D899" w:rsidR="00687A92" w:rsidRDefault="008A7BAB">
      <w:pPr>
        <w:ind w:left="0"/>
      </w:pPr>
      <w:r w:rsidRPr="00060ADF"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29408" behindDoc="1" locked="0" layoutInCell="1" allowOverlap="1" wp14:anchorId="4C1CE70A" wp14:editId="3877BE13">
                <wp:simplePos x="0" y="0"/>
                <wp:positionH relativeFrom="margin">
                  <wp:posOffset>0</wp:posOffset>
                </wp:positionH>
                <wp:positionV relativeFrom="paragraph">
                  <wp:posOffset>392080</wp:posOffset>
                </wp:positionV>
                <wp:extent cx="5696585" cy="419735"/>
                <wp:effectExtent l="0" t="0" r="0" b="0"/>
                <wp:wrapNone/>
                <wp:docPr id="201" name="Rectangle 20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6585" cy="41973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85000"/>
                            <a:lumOff val="1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200A87" id="Rectangle 201" o:spid="_x0000_s1026" alt="&quot;&quot;" style="position:absolute;margin-left:0;margin-top:30.85pt;width:448.55pt;height:33.05pt;z-index:-25158707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" fillcolor="#272727 [2749]" stroked="f" strokeweight="2pt">
                <w10:wrap anchorx="margin"/>
              </v:rect>
            </w:pict>
          </mc:Fallback>
        </mc:AlternateContent>
      </w:r>
    </w:p>
    <w:p w14:paraId="4963BDD7" w14:textId="44FB9758" w:rsidR="00D44E7A" w:rsidRPr="008A7BAB" w:rsidRDefault="00687A92" w:rsidP="008A7BAB">
      <w:pPr>
        <w:pStyle w:val="Heading2"/>
        <w:ind w:left="142"/>
        <w:rPr>
          <w:color w:val="FFFFFF" w:themeColor="background1"/>
        </w:rPr>
      </w:pPr>
      <w:r w:rsidRPr="008A7BAB">
        <w:rPr>
          <w:color w:val="FFFFFF" w:themeColor="background1"/>
        </w:rPr>
        <w:t>Question 8</w:t>
      </w:r>
    </w:p>
    <w:p w14:paraId="38AA8252" w14:textId="57BE6CB7" w:rsidR="008A7BAB" w:rsidRDefault="008A7BAB" w:rsidP="00687A92">
      <w:r>
        <w:rPr>
          <w:noProof/>
          <w:lang w:eastAsia="en-GB"/>
        </w:rPr>
        <w:drawing>
          <wp:anchor distT="0" distB="0" distL="114300" distR="114300" simplePos="0" relativeHeight="251693568" behindDoc="0" locked="0" layoutInCell="1" allowOverlap="1" wp14:anchorId="1C6D3D3A" wp14:editId="541E3D8F">
            <wp:simplePos x="0" y="0"/>
            <wp:positionH relativeFrom="column">
              <wp:posOffset>-94549</wp:posOffset>
            </wp:positionH>
            <wp:positionV relativeFrom="paragraph">
              <wp:posOffset>414831</wp:posOffset>
            </wp:positionV>
            <wp:extent cx="1665027" cy="1018624"/>
            <wp:effectExtent l="0" t="0" r="0" b="0"/>
            <wp:wrapNone/>
            <wp:docPr id="18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5027" cy="10186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A380EB" w14:textId="7F353E78" w:rsidR="00687A92" w:rsidRDefault="00687A92" w:rsidP="00687A92">
      <w:r w:rsidRPr="00687A92">
        <w:t>How do you think this action plan can make the Welsh language equal to the English language?</w:t>
      </w:r>
    </w:p>
    <w:p w14:paraId="363E8E09" w14:textId="18DBB914" w:rsidR="00687A92" w:rsidRDefault="00687A92" w:rsidP="00687A92"/>
    <w:p w14:paraId="4057E485" w14:textId="0EBC2571" w:rsidR="00687A92" w:rsidRDefault="00687A92" w:rsidP="00687A92">
      <w:pPr>
        <w:ind w:left="0"/>
      </w:pPr>
      <w:r>
        <w:rPr>
          <w:noProof/>
        </w:rPr>
        <mc:AlternateContent>
          <mc:Choice Requires="wps">
            <w:drawing>
              <wp:inline distT="0" distB="0" distL="0" distR="0" wp14:anchorId="62F512DA" wp14:editId="5B07DF0A">
                <wp:extent cx="5731510" cy="2004695"/>
                <wp:effectExtent l="0" t="0" r="21590" b="14605"/>
                <wp:docPr id="55" name="Text Box 2" descr="Type your answer here.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1510" cy="2004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82897E" w14:textId="77777777" w:rsidR="00687A92" w:rsidRDefault="00687A92" w:rsidP="00687A92">
                            <w:pPr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2F512DA" id="_x0000_s1044" type="#_x0000_t202" alt="Type your answer here." style="width:451.3pt;height:157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">
                <v:textbox>
                  <w:txbxContent>
                    <w:p w14:paraId="3D82897E" w14:textId="77777777" w:rsidR="00687A92" w:rsidRDefault="00687A92" w:rsidP="00687A92">
                      <w:pPr>
                        <w:ind w:left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7DEFDC1" w14:textId="20B9B998" w:rsidR="00687A92" w:rsidRDefault="00687A92" w:rsidP="00687A92"/>
    <w:p w14:paraId="4367520E" w14:textId="547CB716" w:rsidR="00687A92" w:rsidRPr="008A7BAB" w:rsidRDefault="008A7BAB" w:rsidP="008A7BAB">
      <w:pPr>
        <w:pStyle w:val="Heading2"/>
        <w:ind w:left="142"/>
        <w:rPr>
          <w:color w:val="FFFFFF" w:themeColor="background1"/>
        </w:rPr>
      </w:pPr>
      <w:r w:rsidRPr="00060ADF">
        <w:rPr>
          <w:noProof/>
          <w:color w:val="FFFFFF" w:themeColor="background1"/>
        </w:rPr>
        <w:lastRenderedPageBreak/>
        <mc:AlternateContent>
          <mc:Choice Requires="wps">
            <w:drawing>
              <wp:anchor distT="0" distB="0" distL="114300" distR="114300" simplePos="0" relativeHeight="251731456" behindDoc="1" locked="0" layoutInCell="1" allowOverlap="1" wp14:anchorId="1AC6047E" wp14:editId="26950D41">
                <wp:simplePos x="0" y="0"/>
                <wp:positionH relativeFrom="margin">
                  <wp:posOffset>0</wp:posOffset>
                </wp:positionH>
                <wp:positionV relativeFrom="paragraph">
                  <wp:posOffset>-10510</wp:posOffset>
                </wp:positionV>
                <wp:extent cx="5696585" cy="420042"/>
                <wp:effectExtent l="0" t="0" r="0" b="0"/>
                <wp:wrapNone/>
                <wp:docPr id="202" name="Rectangle 20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6585" cy="420042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85000"/>
                            <a:lumOff val="1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587676" id="Rectangle 202" o:spid="_x0000_s1026" alt="&quot;&quot;" style="position:absolute;margin-left:0;margin-top:-.85pt;width:448.55pt;height:33.05pt;z-index:-25158502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" fillcolor="#272727 [2749]" stroked="f" strokeweight="2pt">
                <w10:wrap anchorx="margin"/>
              </v:rect>
            </w:pict>
          </mc:Fallback>
        </mc:AlternateContent>
      </w:r>
      <w:r w:rsidR="00687A92" w:rsidRPr="008A7BAB">
        <w:rPr>
          <w:color w:val="FFFFFF" w:themeColor="background1"/>
        </w:rPr>
        <w:t>Question 9</w:t>
      </w:r>
    </w:p>
    <w:p w14:paraId="2D0FE8B7" w14:textId="4C542E30" w:rsidR="008A7BAB" w:rsidRDefault="008A7BAB" w:rsidP="00687A92"/>
    <w:p w14:paraId="0B8A7EC7" w14:textId="368DA12B" w:rsidR="00687A92" w:rsidRDefault="008A7BAB" w:rsidP="00687A92">
      <w:r>
        <w:rPr>
          <w:noProof/>
          <w:lang w:eastAsia="en-GB"/>
        </w:rPr>
        <w:drawing>
          <wp:anchor distT="0" distB="0" distL="114300" distR="114300" simplePos="0" relativeHeight="251696640" behindDoc="0" locked="0" layoutInCell="1" allowOverlap="1" wp14:anchorId="116606D8" wp14:editId="212D421C">
            <wp:simplePos x="0" y="0"/>
            <wp:positionH relativeFrom="margin">
              <wp:posOffset>-635</wp:posOffset>
            </wp:positionH>
            <wp:positionV relativeFrom="paragraph">
              <wp:posOffset>12065</wp:posOffset>
            </wp:positionV>
            <wp:extent cx="1446530" cy="1446530"/>
            <wp:effectExtent l="0" t="0" r="1270" b="1270"/>
            <wp:wrapNone/>
            <wp:docPr id="57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530" cy="1446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7A92">
        <w:t xml:space="preserve">What do you think of the use of the term </w:t>
      </w:r>
      <w:r w:rsidR="00687A92" w:rsidRPr="008A063C">
        <w:rPr>
          <w:b/>
          <w:bCs/>
          <w:color w:val="0070C0"/>
        </w:rPr>
        <w:t>LGBTQ+</w:t>
      </w:r>
      <w:r w:rsidR="00687A92">
        <w:t>? Is there another term you think would be better?</w:t>
      </w:r>
    </w:p>
    <w:p w14:paraId="5B2E5462" w14:textId="77777777" w:rsidR="00687A92" w:rsidRDefault="00687A92" w:rsidP="00687A92"/>
    <w:p w14:paraId="553ED56D" w14:textId="1B68275E" w:rsidR="00687A92" w:rsidRDefault="00687A92" w:rsidP="00687A92">
      <w:r>
        <w:t>If you speak Welsh, what could be a good Welsh term to use?</w:t>
      </w:r>
    </w:p>
    <w:p w14:paraId="0910CA4A" w14:textId="7D1C2C74" w:rsidR="002F7893" w:rsidRDefault="002F7893" w:rsidP="002F7893">
      <w:pPr>
        <w:ind w:left="0"/>
      </w:pPr>
      <w:r>
        <w:rPr>
          <w:noProof/>
        </w:rPr>
        <mc:AlternateContent>
          <mc:Choice Requires="wps">
            <w:drawing>
              <wp:inline distT="0" distB="0" distL="0" distR="0" wp14:anchorId="1AE7C38A" wp14:editId="713D80C7">
                <wp:extent cx="5731510" cy="2004695"/>
                <wp:effectExtent l="0" t="0" r="21590" b="14605"/>
                <wp:docPr id="56" name="Text Box 2" descr="Type your answer here.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1510" cy="2004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67ED99" w14:textId="77777777" w:rsidR="002F7893" w:rsidRDefault="002F7893" w:rsidP="002F7893">
                            <w:pPr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AE7C38A" id="_x0000_s1045" type="#_x0000_t202" alt="Type your answer here." style="width:451.3pt;height:157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">
                <v:textbox>
                  <w:txbxContent>
                    <w:p w14:paraId="2767ED99" w14:textId="77777777" w:rsidR="002F7893" w:rsidRDefault="002F7893" w:rsidP="002F7893">
                      <w:pPr>
                        <w:ind w:left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CE25859" w14:textId="77777777" w:rsidR="002F7893" w:rsidRDefault="002F7893">
      <w:pPr>
        <w:ind w:left="0"/>
      </w:pPr>
      <w:r>
        <w:br w:type="page"/>
      </w:r>
    </w:p>
    <w:p w14:paraId="659AC248" w14:textId="1E3DE3DC" w:rsidR="00687A92" w:rsidRPr="008A7BAB" w:rsidRDefault="008A7BAB" w:rsidP="008A7BAB">
      <w:pPr>
        <w:pStyle w:val="Heading2"/>
        <w:ind w:left="142"/>
        <w:rPr>
          <w:color w:val="FFFFFF" w:themeColor="background1"/>
        </w:rPr>
      </w:pPr>
      <w:r w:rsidRPr="00060ADF">
        <w:rPr>
          <w:noProof/>
          <w:color w:val="FFFFFF" w:themeColor="background1"/>
        </w:rPr>
        <w:lastRenderedPageBreak/>
        <mc:AlternateContent>
          <mc:Choice Requires="wps">
            <w:drawing>
              <wp:anchor distT="0" distB="0" distL="114300" distR="114300" simplePos="0" relativeHeight="251733504" behindDoc="1" locked="0" layoutInCell="1" allowOverlap="1" wp14:anchorId="385CA949" wp14:editId="4FC95180">
                <wp:simplePos x="0" y="0"/>
                <wp:positionH relativeFrom="margin">
                  <wp:posOffset>0</wp:posOffset>
                </wp:positionH>
                <wp:positionV relativeFrom="paragraph">
                  <wp:posOffset>-10510</wp:posOffset>
                </wp:positionV>
                <wp:extent cx="5696585" cy="420042"/>
                <wp:effectExtent l="0" t="0" r="0" b="0"/>
                <wp:wrapNone/>
                <wp:docPr id="203" name="Rectangle 20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6585" cy="420042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85000"/>
                            <a:lumOff val="1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49DDF5" id="Rectangle 203" o:spid="_x0000_s1026" alt="&quot;&quot;" style="position:absolute;margin-left:0;margin-top:-.85pt;width:448.55pt;height:33.05pt;z-index:-25158297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" fillcolor="#272727 [2749]" stroked="f" strokeweight="2pt">
                <w10:wrap anchorx="margin"/>
              </v:rect>
            </w:pict>
          </mc:Fallback>
        </mc:AlternateContent>
      </w:r>
      <w:r w:rsidR="0028317B" w:rsidRPr="008A7BAB">
        <w:rPr>
          <w:color w:val="FFFFFF" w:themeColor="background1"/>
        </w:rPr>
        <w:t>Question 10</w:t>
      </w:r>
    </w:p>
    <w:p w14:paraId="07533BB1" w14:textId="79BE8D41" w:rsidR="008A7BAB" w:rsidRDefault="008A7BAB" w:rsidP="0028317B"/>
    <w:p w14:paraId="0F77DC0E" w14:textId="2CE92593" w:rsidR="008D2FFB" w:rsidRDefault="00EE1323" w:rsidP="0028317B">
      <w:r>
        <w:rPr>
          <w:noProof/>
          <w:lang w:eastAsia="en-GB"/>
        </w:rPr>
        <w:drawing>
          <wp:anchor distT="0" distB="0" distL="114300" distR="114300" simplePos="0" relativeHeight="251700736" behindDoc="0" locked="0" layoutInCell="1" allowOverlap="1" wp14:anchorId="03D4EBF2" wp14:editId="20EB7200">
            <wp:simplePos x="0" y="0"/>
            <wp:positionH relativeFrom="margin">
              <wp:align>left</wp:align>
            </wp:positionH>
            <wp:positionV relativeFrom="paragraph">
              <wp:posOffset>4445</wp:posOffset>
            </wp:positionV>
            <wp:extent cx="1623695" cy="1623695"/>
            <wp:effectExtent l="0" t="0" r="0" b="0"/>
            <wp:wrapNone/>
            <wp:docPr id="58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3695" cy="1623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317B">
        <w:t xml:space="preserve">Are there any issues you think we have missed out? </w:t>
      </w:r>
    </w:p>
    <w:p w14:paraId="2B690E39" w14:textId="0CD623A8" w:rsidR="007A7215" w:rsidRDefault="007A7215" w:rsidP="0008076F"/>
    <w:p w14:paraId="0E229244" w14:textId="5F51F0F3" w:rsidR="0028317B" w:rsidRDefault="0028317B" w:rsidP="0008076F"/>
    <w:p w14:paraId="65958799" w14:textId="66F395DF" w:rsidR="0028317B" w:rsidRDefault="0028317B" w:rsidP="0008076F"/>
    <w:p w14:paraId="29C97EBB" w14:textId="70548C2C" w:rsidR="0028317B" w:rsidRDefault="0028317B" w:rsidP="0028317B">
      <w:pPr>
        <w:ind w:left="0"/>
      </w:pPr>
      <w:r>
        <w:rPr>
          <w:noProof/>
        </w:rPr>
        <mc:AlternateContent>
          <mc:Choice Requires="wps">
            <w:drawing>
              <wp:inline distT="0" distB="0" distL="0" distR="0" wp14:anchorId="76927A2E" wp14:editId="0AE5A474">
                <wp:extent cx="5731510" cy="6148551"/>
                <wp:effectExtent l="0" t="0" r="21590" b="24130"/>
                <wp:docPr id="59" name="Text Box 2" descr="Type your answer here.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1510" cy="6148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0F82EF" w14:textId="77777777" w:rsidR="0028317B" w:rsidRDefault="0028317B" w:rsidP="0028317B">
                            <w:pPr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6927A2E" id="_x0000_s1046" type="#_x0000_t202" alt="Type your answer here." style="width:451.3pt;height:48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">
                <v:textbox>
                  <w:txbxContent>
                    <w:p w14:paraId="320F82EF" w14:textId="77777777" w:rsidR="0028317B" w:rsidRDefault="0028317B" w:rsidP="0028317B">
                      <w:pPr>
                        <w:ind w:left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5773FB2" w14:textId="3B64DE35" w:rsidR="007A7215" w:rsidRPr="007A7215" w:rsidRDefault="007A7215" w:rsidP="0008076F">
      <w:r w:rsidRPr="007A7215">
        <w:t>Thank you.</w:t>
      </w:r>
    </w:p>
    <w:sectPr w:rsidR="007A7215" w:rsidRPr="007A7215" w:rsidSect="008A063C">
      <w:footerReference w:type="default" r:id="rId45"/>
      <w:pgSz w:w="11906" w:h="16838"/>
      <w:pgMar w:top="851" w:right="1440" w:bottom="993" w:left="1440" w:header="708" w:footer="364" w:gutter="0"/>
      <w:cols w:space="708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CABB35" w14:textId="77777777" w:rsidR="00094F71" w:rsidRDefault="00094F71" w:rsidP="0008076F">
      <w:r>
        <w:separator/>
      </w:r>
    </w:p>
  </w:endnote>
  <w:endnote w:type="continuationSeparator" w:id="0">
    <w:p w14:paraId="02EB1431" w14:textId="77777777" w:rsidR="00094F71" w:rsidRDefault="00094F71" w:rsidP="0008076F">
      <w:r>
        <w:continuationSeparator/>
      </w:r>
    </w:p>
  </w:endnote>
  <w:endnote w:type="continuationNotice" w:id="1">
    <w:p w14:paraId="2DEDF8C3" w14:textId="77777777" w:rsidR="00094F71" w:rsidRDefault="00094F71" w:rsidP="0008076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S Me Pro">
    <w:panose1 w:val="02000506040000020004"/>
    <w:charset w:val="00"/>
    <w:family w:val="modern"/>
    <w:notTrueType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105610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77DC2B" w14:textId="77777777" w:rsidR="00544947" w:rsidRPr="00C92076" w:rsidRDefault="00544947" w:rsidP="0008076F">
        <w:pPr>
          <w:pStyle w:val="Footer"/>
        </w:pPr>
        <w:r w:rsidRPr="00C92076">
          <w:t xml:space="preserve">Page </w:t>
        </w:r>
        <w:r w:rsidRPr="00C92076">
          <w:fldChar w:fldCharType="begin"/>
        </w:r>
        <w:r w:rsidRPr="00C92076">
          <w:instrText xml:space="preserve"> PAGE   \* MERGEFORMAT </w:instrText>
        </w:r>
        <w:r w:rsidRPr="00C92076">
          <w:fldChar w:fldCharType="separate"/>
        </w:r>
        <w:r>
          <w:rPr>
            <w:noProof/>
          </w:rPr>
          <w:t>7</w:t>
        </w:r>
        <w:r w:rsidRPr="00C92076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D48076" w14:textId="77777777" w:rsidR="00094F71" w:rsidRDefault="00094F71" w:rsidP="0008076F">
      <w:r>
        <w:separator/>
      </w:r>
    </w:p>
  </w:footnote>
  <w:footnote w:type="continuationSeparator" w:id="0">
    <w:p w14:paraId="5806688A" w14:textId="77777777" w:rsidR="00094F71" w:rsidRDefault="00094F71" w:rsidP="0008076F">
      <w:r>
        <w:continuationSeparator/>
      </w:r>
    </w:p>
  </w:footnote>
  <w:footnote w:type="continuationNotice" w:id="1">
    <w:p w14:paraId="626D3BC7" w14:textId="77777777" w:rsidR="00094F71" w:rsidRDefault="00094F71" w:rsidP="0008076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634EF"/>
    <w:multiLevelType w:val="hybridMultilevel"/>
    <w:tmpl w:val="0ADE3616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1" w15:restartNumberingAfterBreak="0">
    <w:nsid w:val="1173106C"/>
    <w:multiLevelType w:val="hybridMultilevel"/>
    <w:tmpl w:val="856A980A"/>
    <w:lvl w:ilvl="0" w:tplc="08090001">
      <w:start w:val="1"/>
      <w:numFmt w:val="bullet"/>
      <w:lvlText w:val=""/>
      <w:lvlJc w:val="left"/>
      <w:pPr>
        <w:ind w:left="370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42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14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86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58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30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02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74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468" w:hanging="360"/>
      </w:pPr>
      <w:rPr>
        <w:rFonts w:ascii="Wingdings" w:hAnsi="Wingdings" w:hint="default"/>
      </w:rPr>
    </w:lvl>
  </w:abstractNum>
  <w:abstractNum w:abstractNumId="2" w15:restartNumberingAfterBreak="0">
    <w:nsid w:val="19660477"/>
    <w:multiLevelType w:val="hybridMultilevel"/>
    <w:tmpl w:val="12DE17B2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3" w15:restartNumberingAfterBreak="0">
    <w:nsid w:val="1BB7641D"/>
    <w:multiLevelType w:val="hybridMultilevel"/>
    <w:tmpl w:val="D14E2702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4" w15:restartNumberingAfterBreak="0">
    <w:nsid w:val="1D8B0C2C"/>
    <w:multiLevelType w:val="hybridMultilevel"/>
    <w:tmpl w:val="33A24EEC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5" w15:restartNumberingAfterBreak="0">
    <w:nsid w:val="2FBC753A"/>
    <w:multiLevelType w:val="hybridMultilevel"/>
    <w:tmpl w:val="9EB880D6"/>
    <w:lvl w:ilvl="0" w:tplc="CF94EE32">
      <w:numFmt w:val="bullet"/>
      <w:lvlText w:val="•"/>
      <w:lvlJc w:val="left"/>
      <w:pPr>
        <w:ind w:left="720" w:hanging="360"/>
      </w:pPr>
      <w:rPr>
        <w:rFonts w:ascii="Century Gothic" w:eastAsia="Times New Roman" w:hAnsi="Century Gothic" w:cs="Times New Roman" w:hint="default"/>
        <w:sz w:val="3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2A240C"/>
    <w:multiLevelType w:val="hybridMultilevel"/>
    <w:tmpl w:val="148ECA7A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7" w15:restartNumberingAfterBreak="0">
    <w:nsid w:val="36BD30D9"/>
    <w:multiLevelType w:val="hybridMultilevel"/>
    <w:tmpl w:val="3E0E2CF2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8" w15:restartNumberingAfterBreak="0">
    <w:nsid w:val="3BE33F34"/>
    <w:multiLevelType w:val="hybridMultilevel"/>
    <w:tmpl w:val="DE8AF0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1879B9"/>
    <w:multiLevelType w:val="hybridMultilevel"/>
    <w:tmpl w:val="E260281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3CC2E8E"/>
    <w:multiLevelType w:val="hybridMultilevel"/>
    <w:tmpl w:val="6A88774C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11" w15:restartNumberingAfterBreak="0">
    <w:nsid w:val="46892CCE"/>
    <w:multiLevelType w:val="hybridMultilevel"/>
    <w:tmpl w:val="230843A0"/>
    <w:lvl w:ilvl="0" w:tplc="08090001">
      <w:start w:val="1"/>
      <w:numFmt w:val="bullet"/>
      <w:lvlText w:val=""/>
      <w:lvlJc w:val="left"/>
      <w:pPr>
        <w:ind w:left="307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9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51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23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95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67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9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11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836" w:hanging="360"/>
      </w:pPr>
      <w:rPr>
        <w:rFonts w:ascii="Wingdings" w:hAnsi="Wingdings" w:hint="default"/>
      </w:rPr>
    </w:lvl>
  </w:abstractNum>
  <w:abstractNum w:abstractNumId="12" w15:restartNumberingAfterBreak="0">
    <w:nsid w:val="47D8639F"/>
    <w:multiLevelType w:val="hybridMultilevel"/>
    <w:tmpl w:val="0E2E39B4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13" w15:restartNumberingAfterBreak="0">
    <w:nsid w:val="4C3C6AF9"/>
    <w:multiLevelType w:val="hybridMultilevel"/>
    <w:tmpl w:val="300A50A0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14" w15:restartNumberingAfterBreak="0">
    <w:nsid w:val="535F27A0"/>
    <w:multiLevelType w:val="hybridMultilevel"/>
    <w:tmpl w:val="DE34340E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15" w15:restartNumberingAfterBreak="0">
    <w:nsid w:val="54516E29"/>
    <w:multiLevelType w:val="hybridMultilevel"/>
    <w:tmpl w:val="F0269ADA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16" w15:restartNumberingAfterBreak="0">
    <w:nsid w:val="607A7F23"/>
    <w:multiLevelType w:val="hybridMultilevel"/>
    <w:tmpl w:val="4A1C90C2"/>
    <w:lvl w:ilvl="0" w:tplc="2F563E02">
      <w:start w:val="1"/>
      <w:numFmt w:val="decimal"/>
      <w:lvlText w:val="%1."/>
      <w:lvlJc w:val="left"/>
      <w:pPr>
        <w:ind w:left="262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348" w:hanging="360"/>
      </w:pPr>
    </w:lvl>
    <w:lvl w:ilvl="2" w:tplc="0809001B" w:tentative="1">
      <w:start w:val="1"/>
      <w:numFmt w:val="lowerRoman"/>
      <w:lvlText w:val="%3."/>
      <w:lvlJc w:val="right"/>
      <w:pPr>
        <w:ind w:left="4068" w:hanging="180"/>
      </w:pPr>
    </w:lvl>
    <w:lvl w:ilvl="3" w:tplc="0809000F" w:tentative="1">
      <w:start w:val="1"/>
      <w:numFmt w:val="decimal"/>
      <w:lvlText w:val="%4."/>
      <w:lvlJc w:val="left"/>
      <w:pPr>
        <w:ind w:left="4788" w:hanging="360"/>
      </w:pPr>
    </w:lvl>
    <w:lvl w:ilvl="4" w:tplc="08090019" w:tentative="1">
      <w:start w:val="1"/>
      <w:numFmt w:val="lowerLetter"/>
      <w:lvlText w:val="%5."/>
      <w:lvlJc w:val="left"/>
      <w:pPr>
        <w:ind w:left="5508" w:hanging="360"/>
      </w:pPr>
    </w:lvl>
    <w:lvl w:ilvl="5" w:tplc="0809001B" w:tentative="1">
      <w:start w:val="1"/>
      <w:numFmt w:val="lowerRoman"/>
      <w:lvlText w:val="%6."/>
      <w:lvlJc w:val="right"/>
      <w:pPr>
        <w:ind w:left="6228" w:hanging="180"/>
      </w:pPr>
    </w:lvl>
    <w:lvl w:ilvl="6" w:tplc="0809000F" w:tentative="1">
      <w:start w:val="1"/>
      <w:numFmt w:val="decimal"/>
      <w:lvlText w:val="%7."/>
      <w:lvlJc w:val="left"/>
      <w:pPr>
        <w:ind w:left="6948" w:hanging="360"/>
      </w:pPr>
    </w:lvl>
    <w:lvl w:ilvl="7" w:tplc="08090019" w:tentative="1">
      <w:start w:val="1"/>
      <w:numFmt w:val="lowerLetter"/>
      <w:lvlText w:val="%8."/>
      <w:lvlJc w:val="left"/>
      <w:pPr>
        <w:ind w:left="7668" w:hanging="360"/>
      </w:pPr>
    </w:lvl>
    <w:lvl w:ilvl="8" w:tplc="0809001B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17" w15:restartNumberingAfterBreak="0">
    <w:nsid w:val="675571D3"/>
    <w:multiLevelType w:val="hybridMultilevel"/>
    <w:tmpl w:val="E8C8FBBC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18" w15:restartNumberingAfterBreak="0">
    <w:nsid w:val="6CF37A92"/>
    <w:multiLevelType w:val="hybridMultilevel"/>
    <w:tmpl w:val="015EF422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19" w15:restartNumberingAfterBreak="0">
    <w:nsid w:val="70FB173D"/>
    <w:multiLevelType w:val="hybridMultilevel"/>
    <w:tmpl w:val="455E8E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F91062"/>
    <w:multiLevelType w:val="hybridMultilevel"/>
    <w:tmpl w:val="4E1E32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DD0AD2"/>
    <w:multiLevelType w:val="hybridMultilevel"/>
    <w:tmpl w:val="7D82586E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22" w15:restartNumberingAfterBreak="0">
    <w:nsid w:val="7EBC35C8"/>
    <w:multiLevelType w:val="hybridMultilevel"/>
    <w:tmpl w:val="CCC8CA76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23" w15:restartNumberingAfterBreak="0">
    <w:nsid w:val="7F012236"/>
    <w:multiLevelType w:val="hybridMultilevel"/>
    <w:tmpl w:val="70D4D356"/>
    <w:lvl w:ilvl="0" w:tplc="08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7FE00BE3"/>
    <w:multiLevelType w:val="hybridMultilevel"/>
    <w:tmpl w:val="4E044DDE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3"/>
  </w:num>
  <w:num w:numId="3">
    <w:abstractNumId w:val="10"/>
  </w:num>
  <w:num w:numId="4">
    <w:abstractNumId w:val="12"/>
  </w:num>
  <w:num w:numId="5">
    <w:abstractNumId w:val="1"/>
  </w:num>
  <w:num w:numId="6">
    <w:abstractNumId w:val="18"/>
  </w:num>
  <w:num w:numId="7">
    <w:abstractNumId w:val="4"/>
  </w:num>
  <w:num w:numId="8">
    <w:abstractNumId w:val="7"/>
  </w:num>
  <w:num w:numId="9">
    <w:abstractNumId w:val="15"/>
  </w:num>
  <w:num w:numId="10">
    <w:abstractNumId w:val="24"/>
  </w:num>
  <w:num w:numId="11">
    <w:abstractNumId w:val="14"/>
  </w:num>
  <w:num w:numId="12">
    <w:abstractNumId w:val="11"/>
  </w:num>
  <w:num w:numId="13">
    <w:abstractNumId w:val="6"/>
  </w:num>
  <w:num w:numId="14">
    <w:abstractNumId w:val="2"/>
  </w:num>
  <w:num w:numId="15">
    <w:abstractNumId w:val="17"/>
  </w:num>
  <w:num w:numId="16">
    <w:abstractNumId w:val="22"/>
  </w:num>
  <w:num w:numId="17">
    <w:abstractNumId w:val="21"/>
  </w:num>
  <w:num w:numId="18">
    <w:abstractNumId w:val="16"/>
  </w:num>
  <w:num w:numId="19">
    <w:abstractNumId w:val="0"/>
  </w:num>
  <w:num w:numId="20">
    <w:abstractNumId w:val="8"/>
  </w:num>
  <w:num w:numId="21">
    <w:abstractNumId w:val="23"/>
  </w:num>
  <w:num w:numId="22">
    <w:abstractNumId w:val="19"/>
  </w:num>
  <w:num w:numId="23">
    <w:abstractNumId w:val="20"/>
  </w:num>
  <w:num w:numId="24">
    <w:abstractNumId w:val="5"/>
  </w:num>
  <w:num w:numId="2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I0NzYxMwdCY0sjEyUdpeDU4uLM/DyQAuNaAGXdCtosAAAA"/>
  </w:docVars>
  <w:rsids>
    <w:rsidRoot w:val="008D2FFB"/>
    <w:rsid w:val="00017E36"/>
    <w:rsid w:val="00037160"/>
    <w:rsid w:val="00060ADF"/>
    <w:rsid w:val="000643CB"/>
    <w:rsid w:val="0006526B"/>
    <w:rsid w:val="00070CEF"/>
    <w:rsid w:val="0007752E"/>
    <w:rsid w:val="0008076F"/>
    <w:rsid w:val="00094F71"/>
    <w:rsid w:val="000B3BA6"/>
    <w:rsid w:val="000C54BB"/>
    <w:rsid w:val="000C5DA8"/>
    <w:rsid w:val="000D2E87"/>
    <w:rsid w:val="000D6915"/>
    <w:rsid w:val="000E3A3E"/>
    <w:rsid w:val="000F59BC"/>
    <w:rsid w:val="000F6587"/>
    <w:rsid w:val="00106262"/>
    <w:rsid w:val="00120406"/>
    <w:rsid w:val="00122C95"/>
    <w:rsid w:val="00133D6B"/>
    <w:rsid w:val="001362DF"/>
    <w:rsid w:val="00137DE4"/>
    <w:rsid w:val="00181ED4"/>
    <w:rsid w:val="00182A0F"/>
    <w:rsid w:val="00184E38"/>
    <w:rsid w:val="001918D3"/>
    <w:rsid w:val="001C03EB"/>
    <w:rsid w:val="001D414F"/>
    <w:rsid w:val="001D4B1F"/>
    <w:rsid w:val="001E366D"/>
    <w:rsid w:val="001E4E85"/>
    <w:rsid w:val="001E6E1F"/>
    <w:rsid w:val="00210121"/>
    <w:rsid w:val="0021059E"/>
    <w:rsid w:val="00211B8E"/>
    <w:rsid w:val="00211E0D"/>
    <w:rsid w:val="00213D5B"/>
    <w:rsid w:val="00215ACD"/>
    <w:rsid w:val="0024170C"/>
    <w:rsid w:val="002425D2"/>
    <w:rsid w:val="00255270"/>
    <w:rsid w:val="002660DB"/>
    <w:rsid w:val="002709D5"/>
    <w:rsid w:val="00277C13"/>
    <w:rsid w:val="0028317B"/>
    <w:rsid w:val="00297BEA"/>
    <w:rsid w:val="002A45D6"/>
    <w:rsid w:val="002B7153"/>
    <w:rsid w:val="002C37E6"/>
    <w:rsid w:val="002C70BB"/>
    <w:rsid w:val="002D7927"/>
    <w:rsid w:val="002F73B3"/>
    <w:rsid w:val="002F7893"/>
    <w:rsid w:val="00301FF8"/>
    <w:rsid w:val="003162E9"/>
    <w:rsid w:val="00322590"/>
    <w:rsid w:val="00322EEB"/>
    <w:rsid w:val="003256A8"/>
    <w:rsid w:val="00341E3E"/>
    <w:rsid w:val="00342420"/>
    <w:rsid w:val="00372F20"/>
    <w:rsid w:val="003878E6"/>
    <w:rsid w:val="003A6863"/>
    <w:rsid w:val="003B404D"/>
    <w:rsid w:val="003B6A50"/>
    <w:rsid w:val="003C6192"/>
    <w:rsid w:val="003C6BD7"/>
    <w:rsid w:val="003D1365"/>
    <w:rsid w:val="003F7A04"/>
    <w:rsid w:val="004151B3"/>
    <w:rsid w:val="004457F6"/>
    <w:rsid w:val="00485669"/>
    <w:rsid w:val="00491990"/>
    <w:rsid w:val="00495FC9"/>
    <w:rsid w:val="004A3ED4"/>
    <w:rsid w:val="004A77EB"/>
    <w:rsid w:val="004C0708"/>
    <w:rsid w:val="004C2F4F"/>
    <w:rsid w:val="004F1A16"/>
    <w:rsid w:val="00505022"/>
    <w:rsid w:val="00510484"/>
    <w:rsid w:val="00513990"/>
    <w:rsid w:val="00516F9C"/>
    <w:rsid w:val="005275B4"/>
    <w:rsid w:val="0052792D"/>
    <w:rsid w:val="00533045"/>
    <w:rsid w:val="00544770"/>
    <w:rsid w:val="00544947"/>
    <w:rsid w:val="005604A9"/>
    <w:rsid w:val="00565C74"/>
    <w:rsid w:val="005736CF"/>
    <w:rsid w:val="00573F61"/>
    <w:rsid w:val="005800C8"/>
    <w:rsid w:val="00583FA2"/>
    <w:rsid w:val="00586A02"/>
    <w:rsid w:val="00597064"/>
    <w:rsid w:val="005A36F6"/>
    <w:rsid w:val="005A70CF"/>
    <w:rsid w:val="005C2417"/>
    <w:rsid w:val="005E1159"/>
    <w:rsid w:val="005E4DFB"/>
    <w:rsid w:val="005F4E02"/>
    <w:rsid w:val="005F76D2"/>
    <w:rsid w:val="0062593F"/>
    <w:rsid w:val="006347C3"/>
    <w:rsid w:val="00636807"/>
    <w:rsid w:val="00650A97"/>
    <w:rsid w:val="006565A8"/>
    <w:rsid w:val="0068371C"/>
    <w:rsid w:val="00687A92"/>
    <w:rsid w:val="00695B41"/>
    <w:rsid w:val="006A4D42"/>
    <w:rsid w:val="006C7770"/>
    <w:rsid w:val="006D1FF4"/>
    <w:rsid w:val="006D36C3"/>
    <w:rsid w:val="006F305E"/>
    <w:rsid w:val="00705C19"/>
    <w:rsid w:val="007422B4"/>
    <w:rsid w:val="00742F5A"/>
    <w:rsid w:val="007461D7"/>
    <w:rsid w:val="0076368A"/>
    <w:rsid w:val="00775F0A"/>
    <w:rsid w:val="00776FDA"/>
    <w:rsid w:val="007A7215"/>
    <w:rsid w:val="007B1372"/>
    <w:rsid w:val="007B2D11"/>
    <w:rsid w:val="007B5C27"/>
    <w:rsid w:val="007B600B"/>
    <w:rsid w:val="007C7FDD"/>
    <w:rsid w:val="007D6902"/>
    <w:rsid w:val="00800314"/>
    <w:rsid w:val="00804041"/>
    <w:rsid w:val="00821BF8"/>
    <w:rsid w:val="00835D0C"/>
    <w:rsid w:val="00842815"/>
    <w:rsid w:val="00874F37"/>
    <w:rsid w:val="008A063C"/>
    <w:rsid w:val="008A7AAB"/>
    <w:rsid w:val="008A7BAB"/>
    <w:rsid w:val="008D2FFB"/>
    <w:rsid w:val="008D53B5"/>
    <w:rsid w:val="008D750A"/>
    <w:rsid w:val="008E5884"/>
    <w:rsid w:val="008F5361"/>
    <w:rsid w:val="00906B95"/>
    <w:rsid w:val="00913A46"/>
    <w:rsid w:val="00937448"/>
    <w:rsid w:val="009423D4"/>
    <w:rsid w:val="00945B3B"/>
    <w:rsid w:val="0095116C"/>
    <w:rsid w:val="00965950"/>
    <w:rsid w:val="0097185C"/>
    <w:rsid w:val="009A66DF"/>
    <w:rsid w:val="009B1CF5"/>
    <w:rsid w:val="009C0662"/>
    <w:rsid w:val="009C3F6E"/>
    <w:rsid w:val="009C6D9E"/>
    <w:rsid w:val="009E15FD"/>
    <w:rsid w:val="009E18C8"/>
    <w:rsid w:val="009E5C36"/>
    <w:rsid w:val="009F10E3"/>
    <w:rsid w:val="00A00E23"/>
    <w:rsid w:val="00A07E9E"/>
    <w:rsid w:val="00A32A25"/>
    <w:rsid w:val="00A45EBE"/>
    <w:rsid w:val="00A71807"/>
    <w:rsid w:val="00A743C0"/>
    <w:rsid w:val="00A8081D"/>
    <w:rsid w:val="00A937D8"/>
    <w:rsid w:val="00AA52DB"/>
    <w:rsid w:val="00AB60BE"/>
    <w:rsid w:val="00AC68E7"/>
    <w:rsid w:val="00AD5D24"/>
    <w:rsid w:val="00AE4568"/>
    <w:rsid w:val="00B23F2C"/>
    <w:rsid w:val="00B2693A"/>
    <w:rsid w:val="00B56C38"/>
    <w:rsid w:val="00B73FC6"/>
    <w:rsid w:val="00B85FEB"/>
    <w:rsid w:val="00B970E1"/>
    <w:rsid w:val="00BA0DC3"/>
    <w:rsid w:val="00BA2BB7"/>
    <w:rsid w:val="00BA6B09"/>
    <w:rsid w:val="00BA77D1"/>
    <w:rsid w:val="00BC2524"/>
    <w:rsid w:val="00BD0672"/>
    <w:rsid w:val="00C0126A"/>
    <w:rsid w:val="00C16DB7"/>
    <w:rsid w:val="00C51ED3"/>
    <w:rsid w:val="00C579A5"/>
    <w:rsid w:val="00C717A3"/>
    <w:rsid w:val="00C87B72"/>
    <w:rsid w:val="00C92076"/>
    <w:rsid w:val="00C94168"/>
    <w:rsid w:val="00CA00B0"/>
    <w:rsid w:val="00CB416D"/>
    <w:rsid w:val="00CC210B"/>
    <w:rsid w:val="00CC2CA6"/>
    <w:rsid w:val="00CC4D47"/>
    <w:rsid w:val="00CC51F0"/>
    <w:rsid w:val="00CD47F3"/>
    <w:rsid w:val="00CD4CF5"/>
    <w:rsid w:val="00CD6632"/>
    <w:rsid w:val="00CE01C3"/>
    <w:rsid w:val="00CE6CAF"/>
    <w:rsid w:val="00CF11DF"/>
    <w:rsid w:val="00CF7177"/>
    <w:rsid w:val="00D02776"/>
    <w:rsid w:val="00D0782B"/>
    <w:rsid w:val="00D10E8F"/>
    <w:rsid w:val="00D14E0C"/>
    <w:rsid w:val="00D16C15"/>
    <w:rsid w:val="00D23B63"/>
    <w:rsid w:val="00D33361"/>
    <w:rsid w:val="00D44E7A"/>
    <w:rsid w:val="00D71478"/>
    <w:rsid w:val="00D7251A"/>
    <w:rsid w:val="00D727AA"/>
    <w:rsid w:val="00D81BC0"/>
    <w:rsid w:val="00D82B93"/>
    <w:rsid w:val="00D978D5"/>
    <w:rsid w:val="00DB74B1"/>
    <w:rsid w:val="00DC7434"/>
    <w:rsid w:val="00DD46FB"/>
    <w:rsid w:val="00DD7FB7"/>
    <w:rsid w:val="00DF5BA2"/>
    <w:rsid w:val="00E1685E"/>
    <w:rsid w:val="00E4264F"/>
    <w:rsid w:val="00E5572C"/>
    <w:rsid w:val="00E60B99"/>
    <w:rsid w:val="00E655FB"/>
    <w:rsid w:val="00EB17A3"/>
    <w:rsid w:val="00ED39E6"/>
    <w:rsid w:val="00ED5F40"/>
    <w:rsid w:val="00ED7C55"/>
    <w:rsid w:val="00EE1323"/>
    <w:rsid w:val="00EF1319"/>
    <w:rsid w:val="00EF2E9E"/>
    <w:rsid w:val="00EF620C"/>
    <w:rsid w:val="00F14CA7"/>
    <w:rsid w:val="00F1592F"/>
    <w:rsid w:val="00F164A0"/>
    <w:rsid w:val="00F26EBE"/>
    <w:rsid w:val="00F36AD0"/>
    <w:rsid w:val="00F43949"/>
    <w:rsid w:val="00F80921"/>
    <w:rsid w:val="00F8179E"/>
    <w:rsid w:val="00F948AB"/>
    <w:rsid w:val="00FC6FF4"/>
    <w:rsid w:val="00FF3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77DB9C"/>
  <w15:docId w15:val="{B016D7C8-D49E-4B78-BF68-9EE9C07ED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76F"/>
    <w:pPr>
      <w:ind w:left="2835"/>
    </w:pPr>
    <w:rPr>
      <w:rFonts w:ascii="Century Gothic" w:hAnsi="Century Gothic"/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081D"/>
    <w:pPr>
      <w:keepNext/>
      <w:keepLines/>
      <w:spacing w:after="0"/>
      <w:outlineLvl w:val="0"/>
    </w:pPr>
    <w:rPr>
      <w:rFonts w:eastAsiaTheme="majorEastAsia" w:cstheme="majorBidi"/>
      <w:b/>
      <w:bCs/>
      <w:color w:val="002060"/>
      <w:sz w:val="4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5022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262626" w:themeColor="text1" w:themeTint="D9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25D2"/>
    <w:pPr>
      <w:keepNext/>
      <w:keepLines/>
      <w:spacing w:before="200" w:after="0"/>
      <w:outlineLvl w:val="2"/>
    </w:pPr>
    <w:rPr>
      <w:rFonts w:eastAsiaTheme="majorEastAsia" w:cstheme="majorBidi"/>
      <w:b/>
      <w:bCs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081D"/>
    <w:rPr>
      <w:rFonts w:ascii="Century Gothic" w:eastAsiaTheme="majorEastAsia" w:hAnsi="Century Gothic" w:cstheme="majorBidi"/>
      <w:b/>
      <w:bCs/>
      <w:color w:val="002060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05022"/>
    <w:rPr>
      <w:rFonts w:ascii="Century Gothic" w:eastAsiaTheme="majorEastAsia" w:hAnsi="Century Gothic" w:cstheme="majorBidi"/>
      <w:b/>
      <w:bCs/>
      <w:color w:val="262626" w:themeColor="text1" w:themeTint="D9"/>
      <w:sz w:val="40"/>
      <w:szCs w:val="26"/>
    </w:rPr>
  </w:style>
  <w:style w:type="paragraph" w:styleId="Header">
    <w:name w:val="header"/>
    <w:basedOn w:val="Normal"/>
    <w:link w:val="HeaderChar"/>
    <w:uiPriority w:val="99"/>
    <w:unhideWhenUsed/>
    <w:rsid w:val="00EF2E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2E9E"/>
    <w:rPr>
      <w:rFonts w:ascii="Arial" w:hAnsi="Arial"/>
      <w:sz w:val="32"/>
    </w:rPr>
  </w:style>
  <w:style w:type="paragraph" w:styleId="Footer">
    <w:name w:val="footer"/>
    <w:basedOn w:val="Normal"/>
    <w:link w:val="FooterChar"/>
    <w:uiPriority w:val="99"/>
    <w:unhideWhenUsed/>
    <w:rsid w:val="00EF2E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2E9E"/>
    <w:rPr>
      <w:rFonts w:ascii="Arial" w:hAnsi="Arial"/>
      <w:sz w:val="32"/>
    </w:rPr>
  </w:style>
  <w:style w:type="paragraph" w:styleId="Title">
    <w:name w:val="Title"/>
    <w:aliases w:val="Box Text"/>
    <w:basedOn w:val="Normal"/>
    <w:next w:val="Normal"/>
    <w:link w:val="TitleChar"/>
    <w:uiPriority w:val="10"/>
    <w:qFormat/>
    <w:rsid w:val="00A07E9E"/>
    <w:pPr>
      <w:pBdr>
        <w:top w:val="single" w:sz="18" w:space="4" w:color="0070C0"/>
        <w:left w:val="single" w:sz="18" w:space="7" w:color="0070C0"/>
        <w:bottom w:val="single" w:sz="18" w:space="7" w:color="0070C0"/>
        <w:right w:val="single" w:sz="18" w:space="7" w:color="0070C0"/>
      </w:pBdr>
      <w:spacing w:after="0" w:line="240" w:lineRule="auto"/>
      <w:ind w:left="227" w:right="227"/>
      <w:contextualSpacing/>
    </w:pPr>
    <w:rPr>
      <w:rFonts w:eastAsiaTheme="majorEastAsia" w:cstheme="majorBidi"/>
      <w:color w:val="000000" w:themeColor="text1"/>
      <w:spacing w:val="5"/>
      <w:kern w:val="28"/>
      <w:szCs w:val="52"/>
    </w:rPr>
  </w:style>
  <w:style w:type="character" w:customStyle="1" w:styleId="TitleChar">
    <w:name w:val="Title Char"/>
    <w:aliases w:val="Box Text Char"/>
    <w:basedOn w:val="DefaultParagraphFont"/>
    <w:link w:val="Title"/>
    <w:uiPriority w:val="10"/>
    <w:rsid w:val="00A07E9E"/>
    <w:rPr>
      <w:rFonts w:ascii="Century Gothic" w:eastAsiaTheme="majorEastAsia" w:hAnsi="Century Gothic" w:cstheme="majorBidi"/>
      <w:color w:val="000000" w:themeColor="text1"/>
      <w:spacing w:val="5"/>
      <w:kern w:val="28"/>
      <w:sz w:val="32"/>
      <w:szCs w:val="52"/>
    </w:rPr>
  </w:style>
  <w:style w:type="character" w:customStyle="1" w:styleId="Heading3Char">
    <w:name w:val="Heading 3 Char"/>
    <w:basedOn w:val="DefaultParagraphFont"/>
    <w:link w:val="Heading3"/>
    <w:uiPriority w:val="9"/>
    <w:rsid w:val="002425D2"/>
    <w:rPr>
      <w:rFonts w:ascii="Century Gothic" w:eastAsiaTheme="majorEastAsia" w:hAnsi="Century Gothic" w:cstheme="majorBidi"/>
      <w:b/>
      <w:bCs/>
      <w:sz w:val="36"/>
    </w:rPr>
  </w:style>
  <w:style w:type="paragraph" w:styleId="ListParagraph">
    <w:name w:val="List Paragraph"/>
    <w:basedOn w:val="Normal"/>
    <w:uiPriority w:val="34"/>
    <w:qFormat/>
    <w:rsid w:val="002D7927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0126A"/>
    <w:pPr>
      <w:outlineLvl w:val="9"/>
    </w:pPr>
    <w:rPr>
      <w:rFonts w:asciiTheme="majorHAnsi" w:hAnsiTheme="majorHAnsi"/>
      <w:sz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C0126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736CF"/>
    <w:pPr>
      <w:tabs>
        <w:tab w:val="right" w:leader="dot" w:pos="9016"/>
      </w:tabs>
      <w:spacing w:after="100"/>
      <w:ind w:left="320"/>
    </w:pPr>
    <w:rPr>
      <w:b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C0126A"/>
    <w:pPr>
      <w:spacing w:after="100"/>
      <w:ind w:left="640"/>
    </w:pPr>
  </w:style>
  <w:style w:type="character" w:styleId="Hyperlink">
    <w:name w:val="Hyperlink"/>
    <w:basedOn w:val="DefaultParagraphFont"/>
    <w:uiPriority w:val="99"/>
    <w:unhideWhenUsed/>
    <w:rsid w:val="00C0126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12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26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425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16">
    <w:name w:val="Bodytext 16"/>
    <w:uiPriority w:val="99"/>
    <w:rsid w:val="00505022"/>
    <w:rPr>
      <w:rFonts w:ascii="FS Me Pro" w:hAnsi="FS Me Pro" w:cs="FS Me Pro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54494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2660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5E1159"/>
    <w:rPr>
      <w:color w:val="800080" w:themeColor="followedHyperlink"/>
      <w:u w:val="single"/>
    </w:rPr>
  </w:style>
  <w:style w:type="paragraph" w:customStyle="1" w:styleId="DocTitle">
    <w:name w:val="DocTitle"/>
    <w:basedOn w:val="Heading1"/>
    <w:link w:val="DocTitleChar"/>
    <w:qFormat/>
    <w:rsid w:val="003B404D"/>
    <w:pPr>
      <w:ind w:left="0"/>
    </w:pPr>
  </w:style>
  <w:style w:type="character" w:customStyle="1" w:styleId="DocTitleChar">
    <w:name w:val="DocTitle Char"/>
    <w:basedOn w:val="Heading1Char"/>
    <w:link w:val="DocTitle"/>
    <w:rsid w:val="003B404D"/>
    <w:rPr>
      <w:rFonts w:ascii="Century Gothic" w:eastAsiaTheme="majorEastAsia" w:hAnsi="Century Gothic" w:cstheme="majorBidi"/>
      <w:b/>
      <w:bCs/>
      <w:color w:val="002060"/>
      <w:sz w:val="4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739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08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16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82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313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2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50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40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74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126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474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26" Type="http://schemas.openxmlformats.org/officeDocument/2006/relationships/image" Target="media/image13.jpeg"/><Relationship Id="rId39" Type="http://schemas.openxmlformats.org/officeDocument/2006/relationships/image" Target="media/image25.png"/><Relationship Id="rId21" Type="http://schemas.openxmlformats.org/officeDocument/2006/relationships/hyperlink" Target="mailto:LGBTQ+ActionPlan@gov.wales" TargetMode="External"/><Relationship Id="rId34" Type="http://schemas.openxmlformats.org/officeDocument/2006/relationships/hyperlink" Target="mailto:Data.ProtectionOfficer@gov.wales" TargetMode="External"/><Relationship Id="rId42" Type="http://schemas.openxmlformats.org/officeDocument/2006/relationships/image" Target="media/image28.png"/><Relationship Id="rId47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6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gov.wales/node/38053/respond-online" TargetMode="External"/><Relationship Id="rId28" Type="http://schemas.openxmlformats.org/officeDocument/2006/relationships/image" Target="media/image15.png"/><Relationship Id="rId36" Type="http://schemas.openxmlformats.org/officeDocument/2006/relationships/image" Target="media/image22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18.png"/><Relationship Id="rId44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1.png"/><Relationship Id="rId43" Type="http://schemas.openxmlformats.org/officeDocument/2006/relationships/image" Target="media/image29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24.png"/><Relationship Id="rId46" Type="http://schemas.openxmlformats.org/officeDocument/2006/relationships/fontTable" Target="fontTable.xml"/><Relationship Id="rId20" Type="http://schemas.openxmlformats.org/officeDocument/2006/relationships/hyperlink" Target="mailto:" TargetMode="External"/><Relationship Id="rId41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271f741-0d4c-459c-9fff-fd49374dbf54">
      <UserInfo>
        <DisplayName>Easy Read Wales</DisplayName>
        <AccountId>13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EB4DA068FCBA489E58CF06C911C990" ma:contentTypeVersion="13" ma:contentTypeDescription="Create a new document." ma:contentTypeScope="" ma:versionID="8b6ccef7ba77c748c8c5b6da4c1fde1a">
  <xsd:schema xmlns:xsd="http://www.w3.org/2001/XMLSchema" xmlns:xs="http://www.w3.org/2001/XMLSchema" xmlns:p="http://schemas.microsoft.com/office/2006/metadata/properties" xmlns:ns2="f271f741-0d4c-459c-9fff-fd49374dbf54" xmlns:ns3="cbc8947f-56f2-4c70-9ccc-d70c6e5dbbd3" targetNamespace="http://schemas.microsoft.com/office/2006/metadata/properties" ma:root="true" ma:fieldsID="e07626314eb24279966c91f5092b5da0" ns2:_="" ns3:_="">
    <xsd:import namespace="f271f741-0d4c-459c-9fff-fd49374dbf54"/>
    <xsd:import namespace="cbc8947f-56f2-4c70-9ccc-d70c6e5dbbd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71f741-0d4c-459c-9fff-fd49374dbf5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c8947f-56f2-4c70-9ccc-d70c6e5dbb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164D243-96B3-43A3-A6F8-0929A6C656A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D80898B-9C70-4D3A-BA03-60F16AD71EC8}">
  <ds:schemaRefs>
    <ds:schemaRef ds:uri="http://schemas.microsoft.com/office/2006/metadata/properties"/>
    <ds:schemaRef ds:uri="http://schemas.microsoft.com/office/infopath/2007/PartnerControls"/>
    <ds:schemaRef ds:uri="f271f741-0d4c-459c-9fff-fd49374dbf54"/>
  </ds:schemaRefs>
</ds:datastoreItem>
</file>

<file path=customXml/itemProps3.xml><?xml version="1.0" encoding="utf-8"?>
<ds:datastoreItem xmlns:ds="http://schemas.openxmlformats.org/officeDocument/2006/customXml" ds:itemID="{93BB82F4-C798-4D29-A918-BF324490311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A06B005-52AD-454F-BC78-2ECA8E1180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71f741-0d4c-459c-9fff-fd49374dbf54"/>
    <ds:schemaRef ds:uri="cbc8947f-56f2-4c70-9ccc-d70c6e5dbb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6</Pages>
  <Words>679</Words>
  <Characters>387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imon Rose</cp:lastModifiedBy>
  <cp:revision>13</cp:revision>
  <cp:lastPrinted>2018-05-02T09:27:00Z</cp:lastPrinted>
  <dcterms:created xsi:type="dcterms:W3CDTF">2021-08-09T10:56:00Z</dcterms:created>
  <dcterms:modified xsi:type="dcterms:W3CDTF">2021-08-09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EB4DA068FCBA489E58CF06C911C990</vt:lpwstr>
  </property>
</Properties>
</file>